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CFF584" w14:textId="4D365128" w:rsidR="00F44905" w:rsidRDefault="007D5029">
      <w:pPr>
        <w:pStyle w:val="a9"/>
        <w:tabs>
          <w:tab w:val="clear" w:pos="4153"/>
          <w:tab w:val="clear" w:pos="8306"/>
          <w:tab w:val="left" w:pos="426"/>
        </w:tabs>
        <w:wordWrap w:val="0"/>
        <w:spacing w:beforeLines="50" w:before="156" w:afterLines="50" w:after="156" w:line="276" w:lineRule="auto"/>
        <w:jc w:val="right"/>
        <w:rPr>
          <w:rFonts w:ascii="Arial" w:hAnsi="Arial" w:cs="Arial"/>
          <w:sz w:val="16"/>
          <w:szCs w:val="16"/>
        </w:rPr>
      </w:pPr>
      <w:r w:rsidRPr="003F2ACC">
        <w:rPr>
          <w:rFonts w:ascii="Arial" w:eastAsia="新細明體" w:hAnsi="Arial" w:cs="Arial"/>
          <w:sz w:val="22"/>
          <w:szCs w:val="22"/>
          <w:lang w:eastAsia="zh-TW"/>
        </w:rPr>
        <w:t xml:space="preserve">                              </w:t>
      </w:r>
      <w:r w:rsidR="00201C8C">
        <w:rPr>
          <w:rFonts w:cs="Times New Roman"/>
          <w:noProof/>
          <w:sz w:val="22"/>
          <w:lang w:eastAsia="zh-TW"/>
        </w:rPr>
        <w:drawing>
          <wp:inline distT="0" distB="0" distL="0" distR="0" wp14:anchorId="1EE24A89" wp14:editId="6A522449">
            <wp:extent cx="2932430" cy="396240"/>
            <wp:effectExtent l="0" t="0" r="1270" b="3810"/>
            <wp:docPr id="13" name="Picture 2" descr="CPS2021_LOGO_4C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 descr="CPS2021_LOGO_4C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2" t="14933" r="6328" b="16377"/>
                    <a:stretch>
                      <a:fillRect/>
                    </a:stretch>
                  </pic:blipFill>
                  <pic:spPr>
                    <a:xfrm>
                      <a:off x="0" y="0"/>
                      <a:ext cx="2934648" cy="397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AAE1B" w14:textId="09726415" w:rsidR="00F44905" w:rsidRDefault="007D5029">
      <w:pPr>
        <w:pStyle w:val="a9"/>
        <w:tabs>
          <w:tab w:val="clear" w:pos="4153"/>
          <w:tab w:val="clear" w:pos="8306"/>
          <w:tab w:val="left" w:pos="426"/>
        </w:tabs>
        <w:spacing w:beforeLines="50" w:before="156" w:afterLines="50" w:after="156"/>
        <w:jc w:val="right"/>
        <w:rPr>
          <w:rFonts w:ascii="Arial" w:hAnsi="Arial" w:cs="Arial"/>
          <w:sz w:val="20"/>
          <w:szCs w:val="20"/>
        </w:rPr>
      </w:pPr>
      <w:r w:rsidRPr="003F2ACC">
        <w:rPr>
          <w:rFonts w:ascii="Arial" w:eastAsia="新細明體" w:hAnsi="Arial" w:cs="Arial" w:hint="eastAsia"/>
          <w:sz w:val="16"/>
          <w:szCs w:val="16"/>
          <w:lang w:eastAsia="zh-TW"/>
        </w:rPr>
        <w:t xml:space="preserve">　　　　　　　　　　　　　　　</w:t>
      </w:r>
      <w:r w:rsidRPr="003F2ACC">
        <w:rPr>
          <w:rFonts w:ascii="Arial" w:eastAsia="新細明體" w:hAnsi="Arial" w:cs="Arial"/>
          <w:sz w:val="16"/>
          <w:szCs w:val="16"/>
          <w:lang w:eastAsia="zh-TW"/>
        </w:rPr>
        <w:t xml:space="preserve">                            </w:t>
      </w:r>
      <w:r w:rsidRPr="003F2ACC">
        <w:rPr>
          <w:rFonts w:ascii="Arial" w:eastAsia="新細明體" w:hAnsi="Arial" w:cs="Arial" w:hint="eastAsia"/>
          <w:sz w:val="20"/>
          <w:szCs w:val="20"/>
          <w:lang w:eastAsia="zh-TW"/>
        </w:rPr>
        <w:t>中國</w:t>
      </w:r>
      <w:r w:rsidRPr="003F2ACC">
        <w:rPr>
          <w:rFonts w:ascii="Arial" w:eastAsia="新細明體" w:hAnsi="Arial" w:cs="Arial"/>
          <w:sz w:val="20"/>
          <w:szCs w:val="20"/>
          <w:lang w:eastAsia="zh-TW"/>
        </w:rPr>
        <w:t xml:space="preserve"> </w:t>
      </w:r>
      <w:proofErr w:type="gramStart"/>
      <w:r w:rsidRPr="003F2ACC">
        <w:rPr>
          <w:rFonts w:ascii="Arial" w:eastAsia="新細明體" w:hAnsi="Arial" w:cs="Arial"/>
          <w:sz w:val="20"/>
          <w:szCs w:val="20"/>
          <w:lang w:eastAsia="zh-TW"/>
        </w:rPr>
        <w:t>·</w:t>
      </w:r>
      <w:proofErr w:type="gramEnd"/>
      <w:r w:rsidRPr="003F2ACC">
        <w:rPr>
          <w:rFonts w:ascii="Arial" w:eastAsia="新細明體" w:hAnsi="Arial" w:cs="Arial"/>
          <w:sz w:val="20"/>
          <w:szCs w:val="20"/>
          <w:lang w:eastAsia="zh-TW"/>
        </w:rPr>
        <w:t xml:space="preserve"> </w:t>
      </w:r>
      <w:r w:rsidRPr="003F2ACC">
        <w:rPr>
          <w:rFonts w:ascii="Arial" w:eastAsia="新細明體" w:hAnsi="Arial" w:cs="Arial" w:hint="eastAsia"/>
          <w:sz w:val="20"/>
          <w:szCs w:val="20"/>
          <w:lang w:eastAsia="zh-TW"/>
        </w:rPr>
        <w:t>深圳國際會展中心</w:t>
      </w:r>
    </w:p>
    <w:p w14:paraId="7EC62409" w14:textId="1417EE3F" w:rsidR="00F44905" w:rsidRDefault="007D5029">
      <w:pPr>
        <w:pStyle w:val="a9"/>
        <w:tabs>
          <w:tab w:val="clear" w:pos="4153"/>
          <w:tab w:val="clear" w:pos="8306"/>
          <w:tab w:val="left" w:pos="426"/>
        </w:tabs>
        <w:spacing w:beforeLines="50" w:before="156" w:afterLines="50" w:after="156"/>
        <w:jc w:val="right"/>
        <w:rPr>
          <w:rFonts w:ascii="Arial" w:hAnsi="Arial" w:cs="Arial"/>
          <w:sz w:val="20"/>
          <w:szCs w:val="20"/>
        </w:rPr>
      </w:pPr>
      <w:r w:rsidRPr="003F2ACC">
        <w:rPr>
          <w:rFonts w:ascii="Arial" w:eastAsia="新細明體" w:hAnsi="Arial" w:cs="Arial"/>
          <w:sz w:val="20"/>
          <w:szCs w:val="20"/>
          <w:lang w:eastAsia="zh-TW"/>
        </w:rPr>
        <w:t>2021</w:t>
      </w:r>
      <w:r w:rsidRPr="003F2ACC">
        <w:rPr>
          <w:rFonts w:ascii="Arial" w:eastAsia="新細明體" w:hAnsi="Arial" w:cs="Arial" w:hint="eastAsia"/>
          <w:sz w:val="20"/>
          <w:szCs w:val="20"/>
          <w:lang w:eastAsia="zh-TW"/>
        </w:rPr>
        <w:t>年</w:t>
      </w:r>
      <w:r w:rsidRPr="003F2ACC">
        <w:rPr>
          <w:rFonts w:ascii="Arial" w:eastAsia="新細明體" w:hAnsi="Arial" w:cs="Arial"/>
          <w:sz w:val="20"/>
          <w:szCs w:val="20"/>
          <w:lang w:eastAsia="zh-TW"/>
        </w:rPr>
        <w:t>4</w:t>
      </w:r>
      <w:r w:rsidRPr="003F2ACC">
        <w:rPr>
          <w:rFonts w:ascii="Arial" w:eastAsia="新細明體" w:hAnsi="Arial" w:cs="Arial" w:hint="eastAsia"/>
          <w:sz w:val="20"/>
          <w:szCs w:val="20"/>
          <w:lang w:eastAsia="zh-TW"/>
        </w:rPr>
        <w:t>月</w:t>
      </w:r>
      <w:r w:rsidRPr="003F2ACC">
        <w:rPr>
          <w:rFonts w:ascii="Arial" w:eastAsia="新細明體" w:hAnsi="Arial" w:cs="Arial"/>
          <w:sz w:val="20"/>
          <w:szCs w:val="20"/>
          <w:lang w:eastAsia="zh-TW"/>
        </w:rPr>
        <w:t xml:space="preserve">13 </w:t>
      </w:r>
      <w:proofErr w:type="gramStart"/>
      <w:r w:rsidRPr="003F2ACC">
        <w:rPr>
          <w:rFonts w:ascii="Arial" w:eastAsia="新細明體" w:hAnsi="Arial" w:cs="Arial"/>
          <w:sz w:val="20"/>
          <w:szCs w:val="20"/>
          <w:lang w:eastAsia="zh-TW"/>
        </w:rPr>
        <w:t>–</w:t>
      </w:r>
      <w:proofErr w:type="gramEnd"/>
      <w:r w:rsidRPr="003F2ACC">
        <w:rPr>
          <w:rFonts w:ascii="Arial" w:eastAsia="新細明體" w:hAnsi="Arial" w:cs="Arial"/>
          <w:sz w:val="20"/>
          <w:szCs w:val="20"/>
          <w:lang w:eastAsia="zh-TW"/>
        </w:rPr>
        <w:t xml:space="preserve"> 16</w:t>
      </w:r>
      <w:r w:rsidRPr="003F2ACC">
        <w:rPr>
          <w:rFonts w:ascii="Arial" w:eastAsia="新細明體" w:hAnsi="Arial" w:cs="Arial" w:hint="eastAsia"/>
          <w:sz w:val="20"/>
          <w:szCs w:val="20"/>
          <w:lang w:eastAsia="zh-TW"/>
        </w:rPr>
        <w:t>日</w:t>
      </w:r>
    </w:p>
    <w:p w14:paraId="2EDD31F3" w14:textId="77777777" w:rsidR="00121978" w:rsidRPr="00A44FC8" w:rsidRDefault="00121978" w:rsidP="00121978">
      <w:pPr>
        <w:adjustRightInd w:val="0"/>
        <w:snapToGrid w:val="0"/>
        <w:spacing w:line="360" w:lineRule="exact"/>
        <w:rPr>
          <w:rFonts w:ascii="Arial" w:hAnsi="Arial" w:cs="Arial"/>
          <w:b/>
          <w:color w:val="000000" w:themeColor="text1"/>
          <w:sz w:val="24"/>
        </w:rPr>
      </w:pPr>
    </w:p>
    <w:p w14:paraId="76D20E7E" w14:textId="5E956C5A" w:rsidR="00121978" w:rsidRDefault="007D5029" w:rsidP="00121978">
      <w:pPr>
        <w:adjustRightInd w:val="0"/>
        <w:snapToGrid w:val="0"/>
        <w:spacing w:line="360" w:lineRule="exact"/>
        <w:rPr>
          <w:rFonts w:ascii="Arial" w:hAnsi="Arial" w:cs="Arial"/>
          <w:b/>
          <w:color w:val="000000" w:themeColor="text1"/>
          <w:sz w:val="24"/>
        </w:rPr>
      </w:pPr>
      <w:r w:rsidRPr="003F2ACC">
        <w:rPr>
          <w:rFonts w:ascii="Arial" w:eastAsia="新細明體" w:hAnsi="Arial" w:cs="Arial" w:hint="eastAsia"/>
          <w:b/>
          <w:color w:val="000000" w:themeColor="text1"/>
          <w:sz w:val="24"/>
          <w:lang w:eastAsia="zh-TW"/>
        </w:rPr>
        <w:t>附</w:t>
      </w:r>
      <w:r w:rsidRPr="003F2ACC">
        <w:rPr>
          <w:rFonts w:ascii="Arial" w:eastAsia="新細明體" w:hAnsi="Arial" w:cs="Arial"/>
          <w:b/>
          <w:color w:val="000000" w:themeColor="text1"/>
          <w:sz w:val="24"/>
          <w:lang w:eastAsia="zh-TW"/>
        </w:rPr>
        <w:t>:</w:t>
      </w:r>
      <w:proofErr w:type="gramStart"/>
      <w:r w:rsidRPr="003F2ACC">
        <w:rPr>
          <w:rFonts w:ascii="Arial" w:eastAsia="新細明體" w:hAnsi="Arial" w:cs="Arial" w:hint="eastAsia"/>
          <w:b/>
          <w:color w:val="000000" w:themeColor="text1"/>
          <w:sz w:val="24"/>
          <w:lang w:eastAsia="zh-TW"/>
        </w:rPr>
        <w:t>本屆</w:t>
      </w:r>
      <w:r w:rsidRPr="003F2ACC">
        <w:rPr>
          <w:rFonts w:ascii="新細明體" w:eastAsia="新細明體" w:hAnsi="新細明體" w:cs="Arial" w:hint="eastAsia"/>
          <w:b/>
          <w:color w:val="000000" w:themeColor="text1"/>
          <w:sz w:val="24"/>
          <w:lang w:eastAsia="zh-TW"/>
        </w:rPr>
        <w:t>展會</w:t>
      </w:r>
      <w:proofErr w:type="gramEnd"/>
      <w:r w:rsidRPr="003F2ACC">
        <w:rPr>
          <w:rFonts w:ascii="Arial" w:eastAsia="新細明體" w:hAnsi="Arial" w:cs="Arial"/>
          <w:b/>
          <w:color w:val="000000" w:themeColor="text1"/>
          <w:sz w:val="24"/>
          <w:lang w:eastAsia="zh-TW"/>
        </w:rPr>
        <w:t>5</w:t>
      </w:r>
      <w:r w:rsidRPr="003F2ACC">
        <w:rPr>
          <w:rFonts w:ascii="Arial" w:eastAsia="新細明體" w:hAnsi="Arial" w:cs="Arial" w:hint="eastAsia"/>
          <w:b/>
          <w:color w:val="000000" w:themeColor="text1"/>
          <w:sz w:val="24"/>
          <w:lang w:eastAsia="zh-TW"/>
        </w:rPr>
        <w:t>大焦點科技，助企業應對市場新常態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121978" w14:paraId="52CC9647" w14:textId="77777777" w:rsidTr="000C42D6">
        <w:tc>
          <w:tcPr>
            <w:tcW w:w="4927" w:type="dxa"/>
          </w:tcPr>
          <w:p w14:paraId="7382ED98" w14:textId="579E9A23" w:rsidR="00121978" w:rsidRDefault="007D5029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“</w:t>
            </w:r>
            <w:r w:rsidRPr="003F2ACC">
              <w:rPr>
                <w:rFonts w:ascii="Arial" w:eastAsia="新細明體" w:hAnsi="Arial" w:cs="Arial"/>
                <w:b/>
                <w:color w:val="000000" w:themeColor="text1"/>
                <w:sz w:val="22"/>
                <w:lang w:eastAsia="zh-TW"/>
              </w:rPr>
              <w:t xml:space="preserve">5G x </w:t>
            </w:r>
            <w:proofErr w:type="gramStart"/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橡</w:t>
            </w:r>
            <w:proofErr w:type="gramEnd"/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塑”劃時代科技</w:t>
            </w:r>
          </w:p>
          <w:p w14:paraId="00E1E585" w14:textId="1133B0F8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5G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基站濾波器及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PCB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板專用複合材料</w:t>
            </w:r>
          </w:p>
          <w:p w14:paraId="752ED82F" w14:textId="5A34B5F1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低</w:t>
            </w:r>
            <w:proofErr w:type="gramStart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介</w:t>
            </w:r>
            <w:proofErr w:type="gramEnd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電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5G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天線用及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5G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超薄散熱風扇用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LCP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材料</w:t>
            </w:r>
          </w:p>
          <w:p w14:paraId="21287E1C" w14:textId="3334C727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適用於高頻的柔性線路板的功能性材料</w:t>
            </w:r>
          </w:p>
          <w:p w14:paraId="297AC0EE" w14:textId="5926A3D9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LCP</w:t>
            </w:r>
            <w:proofErr w:type="gramStart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吹膜及</w:t>
            </w:r>
            <w:proofErr w:type="gramEnd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後處理一體化生產線</w:t>
            </w:r>
          </w:p>
          <w:p w14:paraId="65482C3F" w14:textId="6B3D9626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生產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5G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通訊基站部件的高速高精度加工中心</w:t>
            </w:r>
          </w:p>
        </w:tc>
        <w:tc>
          <w:tcPr>
            <w:tcW w:w="4927" w:type="dxa"/>
          </w:tcPr>
          <w:p w14:paraId="1CD65929" w14:textId="34B62871" w:rsidR="00121978" w:rsidRDefault="007D5029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  <w:lang w:eastAsia="zh-TW"/>
              </w:rPr>
            </w:pPr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循環經濟綠色科技</w:t>
            </w:r>
          </w:p>
          <w:p w14:paraId="66273F6D" w14:textId="4B3A3B9C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全</w:t>
            </w:r>
            <w:proofErr w:type="gramStart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生物降解塑料</w:t>
            </w:r>
            <w:proofErr w:type="gramEnd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、生物基增強複合材料</w:t>
            </w:r>
          </w:p>
          <w:p w14:paraId="0AB92805" w14:textId="140DB13B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各種再生塑料，及可使用回收環保新材料的生產設備</w:t>
            </w:r>
          </w:p>
          <w:p w14:paraId="7C40FF1C" w14:textId="6C54EAF0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  <w:lang w:eastAsia="zh-TW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塑料回收再生科技</w:t>
            </w:r>
          </w:p>
          <w:p w14:paraId="6487D752" w14:textId="262D153C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完全可回收的循環包裝方案（如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 xml:space="preserve"> MDO 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技術提供單一材料的解決方案）</w:t>
            </w:r>
          </w:p>
          <w:p w14:paraId="4A5C5242" w14:textId="2A945CFD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全回收高性能</w:t>
            </w:r>
            <w:proofErr w:type="gramStart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增產地膜生產</w:t>
            </w:r>
            <w:proofErr w:type="gramEnd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技術</w:t>
            </w:r>
          </w:p>
        </w:tc>
      </w:tr>
      <w:tr w:rsidR="00121978" w14:paraId="5D64B8B2" w14:textId="77777777" w:rsidTr="000C42D6">
        <w:tc>
          <w:tcPr>
            <w:tcW w:w="4927" w:type="dxa"/>
          </w:tcPr>
          <w:p w14:paraId="0DADF5A4" w14:textId="7AAC53F6" w:rsidR="00121978" w:rsidRDefault="007D5029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  <w:lang w:eastAsia="zh-TW"/>
              </w:rPr>
            </w:pPr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工業</w:t>
            </w:r>
            <w:r w:rsidRPr="003F2ACC">
              <w:rPr>
                <w:rFonts w:ascii="Arial" w:eastAsia="新細明體" w:hAnsi="Arial" w:cs="Arial"/>
                <w:b/>
                <w:color w:val="000000" w:themeColor="text1"/>
                <w:sz w:val="22"/>
                <w:lang w:eastAsia="zh-TW"/>
              </w:rPr>
              <w:t>4.0</w:t>
            </w:r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智能科技</w:t>
            </w:r>
          </w:p>
          <w:p w14:paraId="65B551DE" w14:textId="1E2306EA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全新多功能一體化智能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/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數字化生產設備及生產線</w:t>
            </w:r>
          </w:p>
          <w:p w14:paraId="7812A1D0" w14:textId="40CCF2EF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  <w:lang w:eastAsia="zh-TW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智能工廠管理系統</w:t>
            </w:r>
          </w:p>
          <w:p w14:paraId="7DD6A58A" w14:textId="11908FF2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高精密度、超高速度及產品質量穩定性兼容的注塑技術</w:t>
            </w:r>
          </w:p>
          <w:p w14:paraId="2E999E70" w14:textId="71EEF793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  <w:lang w:eastAsia="zh-TW"/>
              </w:rPr>
            </w:pPr>
            <w:proofErr w:type="gramStart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非標定</w:t>
            </w:r>
            <w:proofErr w:type="gramEnd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制化的機械手</w:t>
            </w:r>
            <w:r w:rsidR="00121978">
              <w:rPr>
                <w:rFonts w:ascii="Arial" w:hAnsi="Arial" w:cs="Arial" w:hint="eastAsia"/>
                <w:color w:val="000000" w:themeColor="text1"/>
                <w:sz w:val="22"/>
                <w:lang w:eastAsia="zh-TW"/>
              </w:rPr>
              <w:t xml:space="preserve"> </w:t>
            </w:r>
          </w:p>
          <w:p w14:paraId="565FF98A" w14:textId="779CB93C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無塵光學專用乾燥機、視覺檢查系統</w:t>
            </w:r>
          </w:p>
        </w:tc>
        <w:tc>
          <w:tcPr>
            <w:tcW w:w="4927" w:type="dxa"/>
          </w:tcPr>
          <w:p w14:paraId="3AF50E95" w14:textId="527B364C" w:rsidR="00121978" w:rsidRDefault="007D5029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高性能材料及特種工程塑料、增強碳</w:t>
            </w:r>
            <w:proofErr w:type="gramStart"/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纖</w:t>
            </w:r>
            <w:proofErr w:type="gramEnd"/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樹脂複合材料</w:t>
            </w:r>
          </w:p>
          <w:p w14:paraId="663D2FBC" w14:textId="5BDED30E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適用於電子組件和</w:t>
            </w:r>
            <w:bookmarkStart w:id="0" w:name="_GoBack"/>
            <w:bookmarkEnd w:id="0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設備的材料</w:t>
            </w:r>
          </w:p>
          <w:p w14:paraId="545D35AF" w14:textId="0E53AAF0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適用於新能源汽車充電要求、各類汽車零部件材料</w:t>
            </w:r>
            <w:r w:rsidR="00121978">
              <w:rPr>
                <w:rFonts w:ascii="Arial" w:hAnsi="Arial" w:cs="Arial" w:hint="eastAsia"/>
                <w:color w:val="000000" w:themeColor="text1"/>
                <w:sz w:val="22"/>
              </w:rPr>
              <w:t xml:space="preserve"> </w:t>
            </w:r>
          </w:p>
          <w:p w14:paraId="16E1541E" w14:textId="048ED52E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醫療級及食品衛生級材料（如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TPE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、高功能彈性體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TPV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）</w:t>
            </w:r>
          </w:p>
        </w:tc>
      </w:tr>
      <w:tr w:rsidR="00121978" w14:paraId="463A1C69" w14:textId="77777777" w:rsidTr="000C42D6">
        <w:tc>
          <w:tcPr>
            <w:tcW w:w="4927" w:type="dxa"/>
          </w:tcPr>
          <w:p w14:paraId="7C0E6E89" w14:textId="76950373" w:rsidR="00121978" w:rsidRDefault="007D5029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b/>
                <w:color w:val="000000" w:themeColor="text1"/>
                <w:sz w:val="22"/>
                <w:lang w:eastAsia="zh-TW"/>
              </w:rPr>
              <w:t>對產品設計提供更大靈活性的解決方案</w:t>
            </w:r>
          </w:p>
          <w:p w14:paraId="50B370DC" w14:textId="6584EA55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多工位</w:t>
            </w:r>
            <w:proofErr w:type="gramStart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一</w:t>
            </w:r>
            <w:proofErr w:type="gramEnd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步法吹瓶技術，可生產不同的塑料容器（圓形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/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非圓形瓶口、偏中心和傾斜瓶口、可攜式、仿玻璃、可折疊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/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堆疊）</w:t>
            </w:r>
          </w:p>
          <w:p w14:paraId="0EFD81C4" w14:textId="16D1B863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多組分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/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多色</w:t>
            </w:r>
            <w:r w:rsidRPr="003F2ACC">
              <w:rPr>
                <w:rFonts w:ascii="Arial" w:eastAsia="新細明體" w:hAnsi="Arial" w:cs="Arial"/>
                <w:color w:val="000000" w:themeColor="text1"/>
                <w:sz w:val="22"/>
                <w:lang w:eastAsia="zh-TW"/>
              </w:rPr>
              <w:t>/</w:t>
            </w:r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多層智能成型技術</w:t>
            </w:r>
          </w:p>
          <w:p w14:paraId="2E67E783" w14:textId="069B6B43" w:rsidR="00121978" w:rsidRDefault="007D5029" w:rsidP="00121978">
            <w:pPr>
              <w:pStyle w:val="af4"/>
              <w:numPr>
                <w:ilvl w:val="0"/>
                <w:numId w:val="1"/>
              </w:numPr>
              <w:adjustRightInd w:val="0"/>
              <w:snapToGrid w:val="0"/>
              <w:spacing w:line="360" w:lineRule="exact"/>
              <w:ind w:firstLineChars="0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proofErr w:type="gramStart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免噴塗</w:t>
            </w:r>
            <w:proofErr w:type="gramEnd"/>
            <w:r w:rsidRPr="003F2ACC">
              <w:rPr>
                <w:rFonts w:ascii="Arial" w:eastAsia="新細明體" w:hAnsi="Arial" w:cs="Arial" w:hint="eastAsia"/>
                <w:color w:val="000000" w:themeColor="text1"/>
                <w:sz w:val="22"/>
                <w:lang w:eastAsia="zh-TW"/>
              </w:rPr>
              <w:t>美學材料及工藝、各種顏料、表面處理工藝</w:t>
            </w:r>
          </w:p>
        </w:tc>
        <w:tc>
          <w:tcPr>
            <w:tcW w:w="4927" w:type="dxa"/>
          </w:tcPr>
          <w:p w14:paraId="632965FA" w14:textId="77777777" w:rsidR="00121978" w:rsidRDefault="00121978" w:rsidP="00121978">
            <w:pPr>
              <w:adjustRightInd w:val="0"/>
              <w:snapToGrid w:val="0"/>
              <w:spacing w:line="360" w:lineRule="exact"/>
              <w:jc w:val="left"/>
              <w:rPr>
                <w:rFonts w:ascii="Arial" w:hAnsi="Arial" w:cs="Arial"/>
                <w:b/>
                <w:color w:val="000000" w:themeColor="text1"/>
                <w:sz w:val="22"/>
              </w:rPr>
            </w:pPr>
          </w:p>
        </w:tc>
      </w:tr>
    </w:tbl>
    <w:p w14:paraId="3E60B3E6" w14:textId="77777777" w:rsidR="00121978" w:rsidRPr="00121978" w:rsidRDefault="00121978" w:rsidP="00121978">
      <w:pPr>
        <w:adjustRightInd w:val="0"/>
        <w:snapToGrid w:val="0"/>
        <w:spacing w:line="360" w:lineRule="exact"/>
        <w:rPr>
          <w:rFonts w:ascii="Arial" w:hAnsi="Arial" w:cs="Arial"/>
          <w:sz w:val="22"/>
        </w:rPr>
      </w:pPr>
    </w:p>
    <w:sectPr w:rsidR="00121978" w:rsidRPr="00121978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1A0779" w14:textId="77777777" w:rsidR="003F2ACC" w:rsidRDefault="003F2ACC" w:rsidP="003F2ACC">
      <w:r>
        <w:separator/>
      </w:r>
    </w:p>
  </w:endnote>
  <w:endnote w:type="continuationSeparator" w:id="0">
    <w:p w14:paraId="7E637496" w14:textId="77777777" w:rsidR="003F2ACC" w:rsidRDefault="003F2ACC" w:rsidP="003F2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AD90AE" w14:textId="77777777" w:rsidR="003F2ACC" w:rsidRDefault="003F2ACC" w:rsidP="003F2ACC">
      <w:r>
        <w:separator/>
      </w:r>
    </w:p>
  </w:footnote>
  <w:footnote w:type="continuationSeparator" w:id="0">
    <w:p w14:paraId="30C861A6" w14:textId="77777777" w:rsidR="003F2ACC" w:rsidRDefault="003F2ACC" w:rsidP="003F2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F31D6E"/>
    <w:multiLevelType w:val="multilevel"/>
    <w:tmpl w:val="12F31D6E"/>
    <w:lvl w:ilvl="0">
      <w:numFmt w:val="bullet"/>
      <w:lvlText w:val="·"/>
      <w:lvlJc w:val="left"/>
      <w:pPr>
        <w:ind w:left="360" w:hanging="360"/>
      </w:pPr>
      <w:rPr>
        <w:rFonts w:ascii="SimSun" w:eastAsia="SimSun" w:hAnsi="SimSun" w:cs="Arial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HK" w:vendorID="64" w:dllVersion="5" w:nlCheck="1" w:checkStyle="1"/>
  <w:activeWritingStyle w:appName="MSWord" w:lang="zh-CN" w:vendorID="64" w:dllVersion="0" w:nlCheck="1" w:checkStyle="1"/>
  <w:activeWritingStyle w:appName="MSWord" w:lang="zh-CN" w:vendorID="64" w:dllVersion="131077" w:nlCheck="1" w:checkStyle="1"/>
  <w:activeWritingStyle w:appName="MSWord" w:lang="zh-TW" w:vendorID="64" w:dllVersion="131077" w:nlCheck="1" w:checkStyle="1"/>
  <w:proofState w:spelling="clean" w:grammar="clean"/>
  <w:revisionView w:markup="0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jWyNDI0NzK0MLFU0lEKTi0uzszPAykwM6oFAP0u28UtAAAA"/>
  </w:docVars>
  <w:rsids>
    <w:rsidRoot w:val="00BF7F2F"/>
    <w:rsid w:val="0000065B"/>
    <w:rsid w:val="00000743"/>
    <w:rsid w:val="00000EF4"/>
    <w:rsid w:val="000011BB"/>
    <w:rsid w:val="0000260C"/>
    <w:rsid w:val="00002AFD"/>
    <w:rsid w:val="00002C90"/>
    <w:rsid w:val="00002DD5"/>
    <w:rsid w:val="00002E5F"/>
    <w:rsid w:val="000031E0"/>
    <w:rsid w:val="0000334F"/>
    <w:rsid w:val="00003391"/>
    <w:rsid w:val="00003582"/>
    <w:rsid w:val="000035B2"/>
    <w:rsid w:val="00004016"/>
    <w:rsid w:val="000041CB"/>
    <w:rsid w:val="0000439A"/>
    <w:rsid w:val="00004421"/>
    <w:rsid w:val="0000455F"/>
    <w:rsid w:val="000045A4"/>
    <w:rsid w:val="00004A65"/>
    <w:rsid w:val="00004B56"/>
    <w:rsid w:val="00005276"/>
    <w:rsid w:val="0000560A"/>
    <w:rsid w:val="00005711"/>
    <w:rsid w:val="00005855"/>
    <w:rsid w:val="000059DF"/>
    <w:rsid w:val="00005A2A"/>
    <w:rsid w:val="00005A83"/>
    <w:rsid w:val="00005DFC"/>
    <w:rsid w:val="00005E08"/>
    <w:rsid w:val="00006995"/>
    <w:rsid w:val="00006C70"/>
    <w:rsid w:val="00006DAF"/>
    <w:rsid w:val="00006E3F"/>
    <w:rsid w:val="00006F3C"/>
    <w:rsid w:val="00007BAF"/>
    <w:rsid w:val="00007EEA"/>
    <w:rsid w:val="00010165"/>
    <w:rsid w:val="00010477"/>
    <w:rsid w:val="0001072C"/>
    <w:rsid w:val="0001099B"/>
    <w:rsid w:val="00010E2C"/>
    <w:rsid w:val="00010FC6"/>
    <w:rsid w:val="00011516"/>
    <w:rsid w:val="0001154A"/>
    <w:rsid w:val="000117DC"/>
    <w:rsid w:val="00011913"/>
    <w:rsid w:val="00011C06"/>
    <w:rsid w:val="00012204"/>
    <w:rsid w:val="0001220F"/>
    <w:rsid w:val="000125CA"/>
    <w:rsid w:val="00012A4E"/>
    <w:rsid w:val="00012BFC"/>
    <w:rsid w:val="00012EAB"/>
    <w:rsid w:val="000136F4"/>
    <w:rsid w:val="00014529"/>
    <w:rsid w:val="000145EF"/>
    <w:rsid w:val="00014674"/>
    <w:rsid w:val="0001468E"/>
    <w:rsid w:val="00014E6A"/>
    <w:rsid w:val="00014FD5"/>
    <w:rsid w:val="000150A4"/>
    <w:rsid w:val="00015614"/>
    <w:rsid w:val="0001563E"/>
    <w:rsid w:val="00015B7D"/>
    <w:rsid w:val="00015BB8"/>
    <w:rsid w:val="000164E9"/>
    <w:rsid w:val="00016747"/>
    <w:rsid w:val="00016F45"/>
    <w:rsid w:val="00016F88"/>
    <w:rsid w:val="00017605"/>
    <w:rsid w:val="00017DEA"/>
    <w:rsid w:val="000205D7"/>
    <w:rsid w:val="00020AF1"/>
    <w:rsid w:val="00020C4F"/>
    <w:rsid w:val="00021902"/>
    <w:rsid w:val="00021BA7"/>
    <w:rsid w:val="00022352"/>
    <w:rsid w:val="0002261E"/>
    <w:rsid w:val="000228FA"/>
    <w:rsid w:val="00022D93"/>
    <w:rsid w:val="00023DB9"/>
    <w:rsid w:val="000240B9"/>
    <w:rsid w:val="00024744"/>
    <w:rsid w:val="00024B01"/>
    <w:rsid w:val="00024DB6"/>
    <w:rsid w:val="00024F57"/>
    <w:rsid w:val="00024FA9"/>
    <w:rsid w:val="00024FD6"/>
    <w:rsid w:val="000250FD"/>
    <w:rsid w:val="00025988"/>
    <w:rsid w:val="00026976"/>
    <w:rsid w:val="0002699D"/>
    <w:rsid w:val="000269F7"/>
    <w:rsid w:val="00026A4F"/>
    <w:rsid w:val="00026DF3"/>
    <w:rsid w:val="0002764F"/>
    <w:rsid w:val="000277F5"/>
    <w:rsid w:val="00027B3A"/>
    <w:rsid w:val="00027C5E"/>
    <w:rsid w:val="00027D2E"/>
    <w:rsid w:val="0003017C"/>
    <w:rsid w:val="000301C1"/>
    <w:rsid w:val="00030DDB"/>
    <w:rsid w:val="00030FAE"/>
    <w:rsid w:val="000310A8"/>
    <w:rsid w:val="00031303"/>
    <w:rsid w:val="00031CC9"/>
    <w:rsid w:val="00031FDF"/>
    <w:rsid w:val="00032060"/>
    <w:rsid w:val="000324EA"/>
    <w:rsid w:val="0003268F"/>
    <w:rsid w:val="00032919"/>
    <w:rsid w:val="00032940"/>
    <w:rsid w:val="00032E2C"/>
    <w:rsid w:val="00032E88"/>
    <w:rsid w:val="000331F8"/>
    <w:rsid w:val="00033438"/>
    <w:rsid w:val="00033542"/>
    <w:rsid w:val="00033BAE"/>
    <w:rsid w:val="00033F86"/>
    <w:rsid w:val="000345FD"/>
    <w:rsid w:val="00034667"/>
    <w:rsid w:val="00034CA8"/>
    <w:rsid w:val="000353AF"/>
    <w:rsid w:val="00035556"/>
    <w:rsid w:val="0003571D"/>
    <w:rsid w:val="0003578D"/>
    <w:rsid w:val="0003584A"/>
    <w:rsid w:val="00035C3F"/>
    <w:rsid w:val="00035C9C"/>
    <w:rsid w:val="00036586"/>
    <w:rsid w:val="00036884"/>
    <w:rsid w:val="00036C37"/>
    <w:rsid w:val="00036F67"/>
    <w:rsid w:val="000370E7"/>
    <w:rsid w:val="00037543"/>
    <w:rsid w:val="00037BD2"/>
    <w:rsid w:val="00037E90"/>
    <w:rsid w:val="00040DB0"/>
    <w:rsid w:val="00040E47"/>
    <w:rsid w:val="000412C2"/>
    <w:rsid w:val="000413E9"/>
    <w:rsid w:val="0004143B"/>
    <w:rsid w:val="00041480"/>
    <w:rsid w:val="00041B0A"/>
    <w:rsid w:val="00041B9D"/>
    <w:rsid w:val="0004210D"/>
    <w:rsid w:val="00042261"/>
    <w:rsid w:val="00042372"/>
    <w:rsid w:val="000424FA"/>
    <w:rsid w:val="00042925"/>
    <w:rsid w:val="00042E0C"/>
    <w:rsid w:val="00043293"/>
    <w:rsid w:val="00043543"/>
    <w:rsid w:val="0004374B"/>
    <w:rsid w:val="00043E2D"/>
    <w:rsid w:val="0004449A"/>
    <w:rsid w:val="00044594"/>
    <w:rsid w:val="0004469E"/>
    <w:rsid w:val="00044ED1"/>
    <w:rsid w:val="0004546A"/>
    <w:rsid w:val="0004610E"/>
    <w:rsid w:val="00046478"/>
    <w:rsid w:val="00046761"/>
    <w:rsid w:val="0004698B"/>
    <w:rsid w:val="00046AAC"/>
    <w:rsid w:val="00046B7F"/>
    <w:rsid w:val="00046BAA"/>
    <w:rsid w:val="00047203"/>
    <w:rsid w:val="000473A4"/>
    <w:rsid w:val="000475C8"/>
    <w:rsid w:val="00047620"/>
    <w:rsid w:val="00047F5F"/>
    <w:rsid w:val="000503D1"/>
    <w:rsid w:val="00050B1A"/>
    <w:rsid w:val="00050CCB"/>
    <w:rsid w:val="00050F67"/>
    <w:rsid w:val="00051706"/>
    <w:rsid w:val="00051A83"/>
    <w:rsid w:val="00052062"/>
    <w:rsid w:val="00052914"/>
    <w:rsid w:val="000532F0"/>
    <w:rsid w:val="00053497"/>
    <w:rsid w:val="000534DB"/>
    <w:rsid w:val="000538D0"/>
    <w:rsid w:val="00053974"/>
    <w:rsid w:val="00053ACE"/>
    <w:rsid w:val="00053C08"/>
    <w:rsid w:val="00053EFA"/>
    <w:rsid w:val="00054A53"/>
    <w:rsid w:val="00054C84"/>
    <w:rsid w:val="00055293"/>
    <w:rsid w:val="000557FF"/>
    <w:rsid w:val="00055AF7"/>
    <w:rsid w:val="0005602B"/>
    <w:rsid w:val="00056090"/>
    <w:rsid w:val="000564D6"/>
    <w:rsid w:val="00056727"/>
    <w:rsid w:val="0005677B"/>
    <w:rsid w:val="00056925"/>
    <w:rsid w:val="00057CED"/>
    <w:rsid w:val="00060D2B"/>
    <w:rsid w:val="00060E0A"/>
    <w:rsid w:val="000619C3"/>
    <w:rsid w:val="00061A14"/>
    <w:rsid w:val="00061AB1"/>
    <w:rsid w:val="00061D83"/>
    <w:rsid w:val="0006231E"/>
    <w:rsid w:val="00062512"/>
    <w:rsid w:val="00062519"/>
    <w:rsid w:val="00062864"/>
    <w:rsid w:val="00063070"/>
    <w:rsid w:val="00063484"/>
    <w:rsid w:val="0006361F"/>
    <w:rsid w:val="00063853"/>
    <w:rsid w:val="00063888"/>
    <w:rsid w:val="00063F1B"/>
    <w:rsid w:val="00063FA2"/>
    <w:rsid w:val="00064798"/>
    <w:rsid w:val="00064CC4"/>
    <w:rsid w:val="00065068"/>
    <w:rsid w:val="0006563C"/>
    <w:rsid w:val="000657C3"/>
    <w:rsid w:val="00065F80"/>
    <w:rsid w:val="00066001"/>
    <w:rsid w:val="000661B5"/>
    <w:rsid w:val="0006667F"/>
    <w:rsid w:val="00066F69"/>
    <w:rsid w:val="000672DA"/>
    <w:rsid w:val="00067516"/>
    <w:rsid w:val="000676C8"/>
    <w:rsid w:val="000677AF"/>
    <w:rsid w:val="000704AF"/>
    <w:rsid w:val="000707BA"/>
    <w:rsid w:val="00070943"/>
    <w:rsid w:val="0007096B"/>
    <w:rsid w:val="00070F3A"/>
    <w:rsid w:val="000710F3"/>
    <w:rsid w:val="0007127D"/>
    <w:rsid w:val="000714C4"/>
    <w:rsid w:val="00071792"/>
    <w:rsid w:val="000718C1"/>
    <w:rsid w:val="0007265B"/>
    <w:rsid w:val="0007287D"/>
    <w:rsid w:val="00073391"/>
    <w:rsid w:val="00073609"/>
    <w:rsid w:val="00073F02"/>
    <w:rsid w:val="00074A5D"/>
    <w:rsid w:val="00074C4D"/>
    <w:rsid w:val="00074F84"/>
    <w:rsid w:val="000755AD"/>
    <w:rsid w:val="00075FF9"/>
    <w:rsid w:val="0007621D"/>
    <w:rsid w:val="00076544"/>
    <w:rsid w:val="00076554"/>
    <w:rsid w:val="0007679A"/>
    <w:rsid w:val="000776E5"/>
    <w:rsid w:val="00077808"/>
    <w:rsid w:val="00077D19"/>
    <w:rsid w:val="00077E75"/>
    <w:rsid w:val="00077F89"/>
    <w:rsid w:val="0008061D"/>
    <w:rsid w:val="000808F0"/>
    <w:rsid w:val="00080C86"/>
    <w:rsid w:val="00080F28"/>
    <w:rsid w:val="00081074"/>
    <w:rsid w:val="000813BF"/>
    <w:rsid w:val="00081684"/>
    <w:rsid w:val="00081C5E"/>
    <w:rsid w:val="000820E9"/>
    <w:rsid w:val="00082374"/>
    <w:rsid w:val="000823AF"/>
    <w:rsid w:val="000824D8"/>
    <w:rsid w:val="00082E94"/>
    <w:rsid w:val="00082EF3"/>
    <w:rsid w:val="000830A5"/>
    <w:rsid w:val="000834E9"/>
    <w:rsid w:val="00083A24"/>
    <w:rsid w:val="00083C16"/>
    <w:rsid w:val="00083DE1"/>
    <w:rsid w:val="00083EB5"/>
    <w:rsid w:val="00084F62"/>
    <w:rsid w:val="00085833"/>
    <w:rsid w:val="00085ABC"/>
    <w:rsid w:val="00085DE4"/>
    <w:rsid w:val="0008608E"/>
    <w:rsid w:val="0008620B"/>
    <w:rsid w:val="00086575"/>
    <w:rsid w:val="00086A73"/>
    <w:rsid w:val="00086AD2"/>
    <w:rsid w:val="000878F9"/>
    <w:rsid w:val="000903F0"/>
    <w:rsid w:val="0009074C"/>
    <w:rsid w:val="000912B7"/>
    <w:rsid w:val="00091346"/>
    <w:rsid w:val="000915B6"/>
    <w:rsid w:val="00091733"/>
    <w:rsid w:val="00091EC1"/>
    <w:rsid w:val="00092427"/>
    <w:rsid w:val="00093352"/>
    <w:rsid w:val="000934FF"/>
    <w:rsid w:val="0009354F"/>
    <w:rsid w:val="00093D55"/>
    <w:rsid w:val="00093DA7"/>
    <w:rsid w:val="00093F6A"/>
    <w:rsid w:val="00093F7F"/>
    <w:rsid w:val="00093F8B"/>
    <w:rsid w:val="0009447B"/>
    <w:rsid w:val="00094A22"/>
    <w:rsid w:val="00094A3F"/>
    <w:rsid w:val="00094C20"/>
    <w:rsid w:val="000950D9"/>
    <w:rsid w:val="000955E7"/>
    <w:rsid w:val="000955E8"/>
    <w:rsid w:val="00095631"/>
    <w:rsid w:val="000958E5"/>
    <w:rsid w:val="00095AE7"/>
    <w:rsid w:val="00096B45"/>
    <w:rsid w:val="00096DDC"/>
    <w:rsid w:val="00096E34"/>
    <w:rsid w:val="00097550"/>
    <w:rsid w:val="000976F3"/>
    <w:rsid w:val="00097A1B"/>
    <w:rsid w:val="000A013C"/>
    <w:rsid w:val="000A039B"/>
    <w:rsid w:val="000A0572"/>
    <w:rsid w:val="000A05E6"/>
    <w:rsid w:val="000A06B2"/>
    <w:rsid w:val="000A0725"/>
    <w:rsid w:val="000A0958"/>
    <w:rsid w:val="000A0DCE"/>
    <w:rsid w:val="000A1649"/>
    <w:rsid w:val="000A16B6"/>
    <w:rsid w:val="000A19C4"/>
    <w:rsid w:val="000A1AD0"/>
    <w:rsid w:val="000A1CC3"/>
    <w:rsid w:val="000A2291"/>
    <w:rsid w:val="000A2564"/>
    <w:rsid w:val="000A2846"/>
    <w:rsid w:val="000A293B"/>
    <w:rsid w:val="000A3353"/>
    <w:rsid w:val="000A3645"/>
    <w:rsid w:val="000A36A8"/>
    <w:rsid w:val="000A3DB3"/>
    <w:rsid w:val="000A429F"/>
    <w:rsid w:val="000A49CB"/>
    <w:rsid w:val="000A4D97"/>
    <w:rsid w:val="000A5D1E"/>
    <w:rsid w:val="000A60F2"/>
    <w:rsid w:val="000A6E0A"/>
    <w:rsid w:val="000A6F37"/>
    <w:rsid w:val="000A708B"/>
    <w:rsid w:val="000A718A"/>
    <w:rsid w:val="000A7191"/>
    <w:rsid w:val="000A7B08"/>
    <w:rsid w:val="000A7C4C"/>
    <w:rsid w:val="000B014A"/>
    <w:rsid w:val="000B019C"/>
    <w:rsid w:val="000B01CA"/>
    <w:rsid w:val="000B02C5"/>
    <w:rsid w:val="000B124D"/>
    <w:rsid w:val="000B1CDC"/>
    <w:rsid w:val="000B1FA9"/>
    <w:rsid w:val="000B2369"/>
    <w:rsid w:val="000B24B7"/>
    <w:rsid w:val="000B2880"/>
    <w:rsid w:val="000B2A0B"/>
    <w:rsid w:val="000B2FB8"/>
    <w:rsid w:val="000B352E"/>
    <w:rsid w:val="000B352F"/>
    <w:rsid w:val="000B3C7A"/>
    <w:rsid w:val="000B3FD8"/>
    <w:rsid w:val="000B4092"/>
    <w:rsid w:val="000B4294"/>
    <w:rsid w:val="000B47DD"/>
    <w:rsid w:val="000B495A"/>
    <w:rsid w:val="000B49ED"/>
    <w:rsid w:val="000B4B83"/>
    <w:rsid w:val="000B4C58"/>
    <w:rsid w:val="000B5B05"/>
    <w:rsid w:val="000B5EFF"/>
    <w:rsid w:val="000B6816"/>
    <w:rsid w:val="000B6BDB"/>
    <w:rsid w:val="000B6EA7"/>
    <w:rsid w:val="000B7411"/>
    <w:rsid w:val="000B7803"/>
    <w:rsid w:val="000B79A3"/>
    <w:rsid w:val="000B7B43"/>
    <w:rsid w:val="000C0AE5"/>
    <w:rsid w:val="000C0F53"/>
    <w:rsid w:val="000C1219"/>
    <w:rsid w:val="000C1BEA"/>
    <w:rsid w:val="000C1C05"/>
    <w:rsid w:val="000C2291"/>
    <w:rsid w:val="000C237E"/>
    <w:rsid w:val="000C2737"/>
    <w:rsid w:val="000C2873"/>
    <w:rsid w:val="000C3029"/>
    <w:rsid w:val="000C3604"/>
    <w:rsid w:val="000C36F6"/>
    <w:rsid w:val="000C385E"/>
    <w:rsid w:val="000C3A25"/>
    <w:rsid w:val="000C3AA4"/>
    <w:rsid w:val="000C3D08"/>
    <w:rsid w:val="000C3F82"/>
    <w:rsid w:val="000C47F6"/>
    <w:rsid w:val="000C4D19"/>
    <w:rsid w:val="000C501F"/>
    <w:rsid w:val="000C518E"/>
    <w:rsid w:val="000C5950"/>
    <w:rsid w:val="000C69CD"/>
    <w:rsid w:val="000C6A85"/>
    <w:rsid w:val="000C6AE1"/>
    <w:rsid w:val="000C6F61"/>
    <w:rsid w:val="000C7075"/>
    <w:rsid w:val="000C74F9"/>
    <w:rsid w:val="000C766E"/>
    <w:rsid w:val="000C7A17"/>
    <w:rsid w:val="000C7BBB"/>
    <w:rsid w:val="000C7F0E"/>
    <w:rsid w:val="000C7F7C"/>
    <w:rsid w:val="000D0378"/>
    <w:rsid w:val="000D0749"/>
    <w:rsid w:val="000D0A7D"/>
    <w:rsid w:val="000D144D"/>
    <w:rsid w:val="000D173E"/>
    <w:rsid w:val="000D1A1F"/>
    <w:rsid w:val="000D1D58"/>
    <w:rsid w:val="000D2188"/>
    <w:rsid w:val="000D2B16"/>
    <w:rsid w:val="000D2CD3"/>
    <w:rsid w:val="000D2D0D"/>
    <w:rsid w:val="000D2D6B"/>
    <w:rsid w:val="000D2F8D"/>
    <w:rsid w:val="000D31E5"/>
    <w:rsid w:val="000D31FA"/>
    <w:rsid w:val="000D3263"/>
    <w:rsid w:val="000D346C"/>
    <w:rsid w:val="000D372C"/>
    <w:rsid w:val="000D4214"/>
    <w:rsid w:val="000D4237"/>
    <w:rsid w:val="000D5730"/>
    <w:rsid w:val="000D590E"/>
    <w:rsid w:val="000D5ED8"/>
    <w:rsid w:val="000D61A6"/>
    <w:rsid w:val="000D61AD"/>
    <w:rsid w:val="000D64D4"/>
    <w:rsid w:val="000D6569"/>
    <w:rsid w:val="000D6999"/>
    <w:rsid w:val="000D69DA"/>
    <w:rsid w:val="000D6EAA"/>
    <w:rsid w:val="000D6F92"/>
    <w:rsid w:val="000D7060"/>
    <w:rsid w:val="000D7128"/>
    <w:rsid w:val="000D7795"/>
    <w:rsid w:val="000D7914"/>
    <w:rsid w:val="000D7989"/>
    <w:rsid w:val="000E0415"/>
    <w:rsid w:val="000E084C"/>
    <w:rsid w:val="000E0A1B"/>
    <w:rsid w:val="000E0C83"/>
    <w:rsid w:val="000E0CA2"/>
    <w:rsid w:val="000E0F40"/>
    <w:rsid w:val="000E1864"/>
    <w:rsid w:val="000E1C8B"/>
    <w:rsid w:val="000E1CDF"/>
    <w:rsid w:val="000E2067"/>
    <w:rsid w:val="000E21F6"/>
    <w:rsid w:val="000E2354"/>
    <w:rsid w:val="000E2A3A"/>
    <w:rsid w:val="000E2C9A"/>
    <w:rsid w:val="000E2D0F"/>
    <w:rsid w:val="000E30FA"/>
    <w:rsid w:val="000E370B"/>
    <w:rsid w:val="000E3746"/>
    <w:rsid w:val="000E3961"/>
    <w:rsid w:val="000E3FBB"/>
    <w:rsid w:val="000E459D"/>
    <w:rsid w:val="000E4B97"/>
    <w:rsid w:val="000E4DEE"/>
    <w:rsid w:val="000E4E16"/>
    <w:rsid w:val="000E4EBD"/>
    <w:rsid w:val="000E4FFB"/>
    <w:rsid w:val="000E575B"/>
    <w:rsid w:val="000E59A0"/>
    <w:rsid w:val="000E5FE2"/>
    <w:rsid w:val="000E6560"/>
    <w:rsid w:val="000E65EA"/>
    <w:rsid w:val="000E6769"/>
    <w:rsid w:val="000E68F8"/>
    <w:rsid w:val="000E7807"/>
    <w:rsid w:val="000E7D2B"/>
    <w:rsid w:val="000E7D75"/>
    <w:rsid w:val="000E7E68"/>
    <w:rsid w:val="000F007D"/>
    <w:rsid w:val="000F072B"/>
    <w:rsid w:val="000F0D13"/>
    <w:rsid w:val="000F0D27"/>
    <w:rsid w:val="000F1177"/>
    <w:rsid w:val="000F138C"/>
    <w:rsid w:val="000F1540"/>
    <w:rsid w:val="000F15D3"/>
    <w:rsid w:val="000F16B1"/>
    <w:rsid w:val="000F17E6"/>
    <w:rsid w:val="000F22F6"/>
    <w:rsid w:val="000F23A1"/>
    <w:rsid w:val="000F2A46"/>
    <w:rsid w:val="000F2B48"/>
    <w:rsid w:val="000F2BDA"/>
    <w:rsid w:val="000F2C17"/>
    <w:rsid w:val="000F32DF"/>
    <w:rsid w:val="000F4001"/>
    <w:rsid w:val="000F40CC"/>
    <w:rsid w:val="000F44CC"/>
    <w:rsid w:val="000F48F3"/>
    <w:rsid w:val="000F53F4"/>
    <w:rsid w:val="000F55C4"/>
    <w:rsid w:val="000F5CF2"/>
    <w:rsid w:val="000F5E28"/>
    <w:rsid w:val="000F5E90"/>
    <w:rsid w:val="000F5F16"/>
    <w:rsid w:val="000F75E3"/>
    <w:rsid w:val="000F7689"/>
    <w:rsid w:val="000F7B4E"/>
    <w:rsid w:val="000F7C40"/>
    <w:rsid w:val="000F7E56"/>
    <w:rsid w:val="0010007B"/>
    <w:rsid w:val="0010031B"/>
    <w:rsid w:val="00100321"/>
    <w:rsid w:val="00100B18"/>
    <w:rsid w:val="00100F06"/>
    <w:rsid w:val="00100FB0"/>
    <w:rsid w:val="0010134B"/>
    <w:rsid w:val="001017F1"/>
    <w:rsid w:val="00101B24"/>
    <w:rsid w:val="00101B7D"/>
    <w:rsid w:val="00101BB3"/>
    <w:rsid w:val="001020D5"/>
    <w:rsid w:val="001022F7"/>
    <w:rsid w:val="00102A5F"/>
    <w:rsid w:val="00102B1A"/>
    <w:rsid w:val="00102D4E"/>
    <w:rsid w:val="00102E41"/>
    <w:rsid w:val="001032B4"/>
    <w:rsid w:val="0010330E"/>
    <w:rsid w:val="001035A7"/>
    <w:rsid w:val="001035FB"/>
    <w:rsid w:val="00103AB8"/>
    <w:rsid w:val="001042EF"/>
    <w:rsid w:val="001044D8"/>
    <w:rsid w:val="00104D19"/>
    <w:rsid w:val="0010535F"/>
    <w:rsid w:val="00105735"/>
    <w:rsid w:val="00105856"/>
    <w:rsid w:val="00105C98"/>
    <w:rsid w:val="00105E56"/>
    <w:rsid w:val="00105FCA"/>
    <w:rsid w:val="00106073"/>
    <w:rsid w:val="001062CB"/>
    <w:rsid w:val="0010648A"/>
    <w:rsid w:val="001065E2"/>
    <w:rsid w:val="001069A0"/>
    <w:rsid w:val="00106BCB"/>
    <w:rsid w:val="00106D45"/>
    <w:rsid w:val="00107111"/>
    <w:rsid w:val="001073EC"/>
    <w:rsid w:val="00107541"/>
    <w:rsid w:val="00107563"/>
    <w:rsid w:val="00107678"/>
    <w:rsid w:val="00107B70"/>
    <w:rsid w:val="00107C3A"/>
    <w:rsid w:val="00107CC4"/>
    <w:rsid w:val="001114E9"/>
    <w:rsid w:val="00111706"/>
    <w:rsid w:val="00111998"/>
    <w:rsid w:val="00111A49"/>
    <w:rsid w:val="00111EFC"/>
    <w:rsid w:val="00111F7E"/>
    <w:rsid w:val="001125C9"/>
    <w:rsid w:val="001126A9"/>
    <w:rsid w:val="0011288F"/>
    <w:rsid w:val="00112B9E"/>
    <w:rsid w:val="00113057"/>
    <w:rsid w:val="0011317A"/>
    <w:rsid w:val="00113983"/>
    <w:rsid w:val="00113AF6"/>
    <w:rsid w:val="00113C27"/>
    <w:rsid w:val="00113C3B"/>
    <w:rsid w:val="00113D8E"/>
    <w:rsid w:val="00114312"/>
    <w:rsid w:val="00114351"/>
    <w:rsid w:val="001146BD"/>
    <w:rsid w:val="001147C9"/>
    <w:rsid w:val="00114B2D"/>
    <w:rsid w:val="00114DC0"/>
    <w:rsid w:val="00114E25"/>
    <w:rsid w:val="0011554D"/>
    <w:rsid w:val="00115581"/>
    <w:rsid w:val="001157C8"/>
    <w:rsid w:val="0011599C"/>
    <w:rsid w:val="001159D9"/>
    <w:rsid w:val="00115AD0"/>
    <w:rsid w:val="00115DCB"/>
    <w:rsid w:val="00115F7F"/>
    <w:rsid w:val="00115FEE"/>
    <w:rsid w:val="0011615C"/>
    <w:rsid w:val="001165CF"/>
    <w:rsid w:val="00116DDA"/>
    <w:rsid w:val="001176D0"/>
    <w:rsid w:val="00117F65"/>
    <w:rsid w:val="00120182"/>
    <w:rsid w:val="001201C4"/>
    <w:rsid w:val="001205E3"/>
    <w:rsid w:val="00120760"/>
    <w:rsid w:val="00120D72"/>
    <w:rsid w:val="00120F4B"/>
    <w:rsid w:val="001213E9"/>
    <w:rsid w:val="001214BC"/>
    <w:rsid w:val="0012157F"/>
    <w:rsid w:val="00121978"/>
    <w:rsid w:val="00122313"/>
    <w:rsid w:val="00122538"/>
    <w:rsid w:val="00122983"/>
    <w:rsid w:val="00122A81"/>
    <w:rsid w:val="00122E88"/>
    <w:rsid w:val="00122FC9"/>
    <w:rsid w:val="00123557"/>
    <w:rsid w:val="0012366A"/>
    <w:rsid w:val="001236B4"/>
    <w:rsid w:val="00123872"/>
    <w:rsid w:val="00123D34"/>
    <w:rsid w:val="00123F9F"/>
    <w:rsid w:val="0012467A"/>
    <w:rsid w:val="00124A8A"/>
    <w:rsid w:val="00124E04"/>
    <w:rsid w:val="00124EB9"/>
    <w:rsid w:val="0012527C"/>
    <w:rsid w:val="001259DF"/>
    <w:rsid w:val="00125BFC"/>
    <w:rsid w:val="00126382"/>
    <w:rsid w:val="001267AD"/>
    <w:rsid w:val="00126894"/>
    <w:rsid w:val="0012696C"/>
    <w:rsid w:val="00126B84"/>
    <w:rsid w:val="00126D59"/>
    <w:rsid w:val="00127B44"/>
    <w:rsid w:val="00127F01"/>
    <w:rsid w:val="00130408"/>
    <w:rsid w:val="00130703"/>
    <w:rsid w:val="00130958"/>
    <w:rsid w:val="00130FBA"/>
    <w:rsid w:val="001315D4"/>
    <w:rsid w:val="00131847"/>
    <w:rsid w:val="00131876"/>
    <w:rsid w:val="00131914"/>
    <w:rsid w:val="00131A4E"/>
    <w:rsid w:val="00131A64"/>
    <w:rsid w:val="00131C90"/>
    <w:rsid w:val="00131D6A"/>
    <w:rsid w:val="00131D80"/>
    <w:rsid w:val="00131DFE"/>
    <w:rsid w:val="00131F46"/>
    <w:rsid w:val="0013235F"/>
    <w:rsid w:val="001327BF"/>
    <w:rsid w:val="0013321B"/>
    <w:rsid w:val="001334B2"/>
    <w:rsid w:val="00133856"/>
    <w:rsid w:val="00133EB8"/>
    <w:rsid w:val="001340CE"/>
    <w:rsid w:val="0013414C"/>
    <w:rsid w:val="001342BC"/>
    <w:rsid w:val="00134A32"/>
    <w:rsid w:val="00134DEE"/>
    <w:rsid w:val="00134F9A"/>
    <w:rsid w:val="0013553D"/>
    <w:rsid w:val="00135913"/>
    <w:rsid w:val="00135915"/>
    <w:rsid w:val="00135CD5"/>
    <w:rsid w:val="00136069"/>
    <w:rsid w:val="001360DD"/>
    <w:rsid w:val="001369DE"/>
    <w:rsid w:val="00136B2F"/>
    <w:rsid w:val="00136BD5"/>
    <w:rsid w:val="00136DDC"/>
    <w:rsid w:val="00137009"/>
    <w:rsid w:val="001373B1"/>
    <w:rsid w:val="0013775C"/>
    <w:rsid w:val="00137E1E"/>
    <w:rsid w:val="0014024B"/>
    <w:rsid w:val="001402E0"/>
    <w:rsid w:val="0014074D"/>
    <w:rsid w:val="001408EA"/>
    <w:rsid w:val="00140B36"/>
    <w:rsid w:val="00140C7F"/>
    <w:rsid w:val="00140F01"/>
    <w:rsid w:val="001411B6"/>
    <w:rsid w:val="001412F6"/>
    <w:rsid w:val="00141A26"/>
    <w:rsid w:val="00142075"/>
    <w:rsid w:val="0014234C"/>
    <w:rsid w:val="00142665"/>
    <w:rsid w:val="0014330D"/>
    <w:rsid w:val="001433AA"/>
    <w:rsid w:val="0014354F"/>
    <w:rsid w:val="00143ACB"/>
    <w:rsid w:val="00143B2A"/>
    <w:rsid w:val="001442EC"/>
    <w:rsid w:val="00144A4D"/>
    <w:rsid w:val="00144DAD"/>
    <w:rsid w:val="00145638"/>
    <w:rsid w:val="0014570C"/>
    <w:rsid w:val="00146063"/>
    <w:rsid w:val="001467F4"/>
    <w:rsid w:val="00146DB8"/>
    <w:rsid w:val="001470E5"/>
    <w:rsid w:val="0014719A"/>
    <w:rsid w:val="001474B2"/>
    <w:rsid w:val="001478F9"/>
    <w:rsid w:val="00147916"/>
    <w:rsid w:val="00147BEF"/>
    <w:rsid w:val="00147CFB"/>
    <w:rsid w:val="00147D6C"/>
    <w:rsid w:val="0015062E"/>
    <w:rsid w:val="00150825"/>
    <w:rsid w:val="00150B33"/>
    <w:rsid w:val="001517EE"/>
    <w:rsid w:val="00151BCB"/>
    <w:rsid w:val="00151D9B"/>
    <w:rsid w:val="00151EA7"/>
    <w:rsid w:val="00152181"/>
    <w:rsid w:val="001521E4"/>
    <w:rsid w:val="00152B08"/>
    <w:rsid w:val="00152D44"/>
    <w:rsid w:val="00152DBD"/>
    <w:rsid w:val="00153629"/>
    <w:rsid w:val="0015369E"/>
    <w:rsid w:val="001536F8"/>
    <w:rsid w:val="00153895"/>
    <w:rsid w:val="001538C8"/>
    <w:rsid w:val="00153CB9"/>
    <w:rsid w:val="00153DC4"/>
    <w:rsid w:val="00153F42"/>
    <w:rsid w:val="001540A6"/>
    <w:rsid w:val="00154499"/>
    <w:rsid w:val="001548A9"/>
    <w:rsid w:val="00154ACB"/>
    <w:rsid w:val="00154BE0"/>
    <w:rsid w:val="0015551A"/>
    <w:rsid w:val="001555DA"/>
    <w:rsid w:val="00155AA4"/>
    <w:rsid w:val="00155C2E"/>
    <w:rsid w:val="00155D6F"/>
    <w:rsid w:val="00156196"/>
    <w:rsid w:val="001568BA"/>
    <w:rsid w:val="00156C6F"/>
    <w:rsid w:val="001570D1"/>
    <w:rsid w:val="001572BE"/>
    <w:rsid w:val="00157346"/>
    <w:rsid w:val="001577DA"/>
    <w:rsid w:val="00157A75"/>
    <w:rsid w:val="00157DB1"/>
    <w:rsid w:val="00160460"/>
    <w:rsid w:val="00160CDF"/>
    <w:rsid w:val="00160D9C"/>
    <w:rsid w:val="0016100F"/>
    <w:rsid w:val="00161733"/>
    <w:rsid w:val="00161EB5"/>
    <w:rsid w:val="001624CC"/>
    <w:rsid w:val="0016280A"/>
    <w:rsid w:val="00162854"/>
    <w:rsid w:val="00162BB8"/>
    <w:rsid w:val="00162EBE"/>
    <w:rsid w:val="00162F96"/>
    <w:rsid w:val="00163412"/>
    <w:rsid w:val="00163872"/>
    <w:rsid w:val="00163E09"/>
    <w:rsid w:val="00163E6F"/>
    <w:rsid w:val="00163FBF"/>
    <w:rsid w:val="00164419"/>
    <w:rsid w:val="001650D1"/>
    <w:rsid w:val="00165461"/>
    <w:rsid w:val="0016570C"/>
    <w:rsid w:val="00165EC8"/>
    <w:rsid w:val="00165F4D"/>
    <w:rsid w:val="00166028"/>
    <w:rsid w:val="00166A99"/>
    <w:rsid w:val="00166BFB"/>
    <w:rsid w:val="00166D5D"/>
    <w:rsid w:val="00167140"/>
    <w:rsid w:val="001672F8"/>
    <w:rsid w:val="00167384"/>
    <w:rsid w:val="0016751C"/>
    <w:rsid w:val="001675A8"/>
    <w:rsid w:val="001676F6"/>
    <w:rsid w:val="00167D54"/>
    <w:rsid w:val="00167D7B"/>
    <w:rsid w:val="00167EAA"/>
    <w:rsid w:val="00167FF3"/>
    <w:rsid w:val="001701EF"/>
    <w:rsid w:val="001709B4"/>
    <w:rsid w:val="0017182B"/>
    <w:rsid w:val="00171DB8"/>
    <w:rsid w:val="0017283B"/>
    <w:rsid w:val="00172A2F"/>
    <w:rsid w:val="00172BF6"/>
    <w:rsid w:val="00172F64"/>
    <w:rsid w:val="00172FB4"/>
    <w:rsid w:val="0017392F"/>
    <w:rsid w:val="001739B8"/>
    <w:rsid w:val="00173B4D"/>
    <w:rsid w:val="00173DF6"/>
    <w:rsid w:val="00173EC1"/>
    <w:rsid w:val="00173F43"/>
    <w:rsid w:val="00173FCC"/>
    <w:rsid w:val="001746D8"/>
    <w:rsid w:val="00174793"/>
    <w:rsid w:val="00174BAE"/>
    <w:rsid w:val="001751CC"/>
    <w:rsid w:val="0017586C"/>
    <w:rsid w:val="00175EFC"/>
    <w:rsid w:val="0017647B"/>
    <w:rsid w:val="00176559"/>
    <w:rsid w:val="00176699"/>
    <w:rsid w:val="00176828"/>
    <w:rsid w:val="0017686E"/>
    <w:rsid w:val="00176BDF"/>
    <w:rsid w:val="00176EBA"/>
    <w:rsid w:val="00176ECD"/>
    <w:rsid w:val="0017712A"/>
    <w:rsid w:val="001772B3"/>
    <w:rsid w:val="00177ACC"/>
    <w:rsid w:val="00177F5F"/>
    <w:rsid w:val="00180321"/>
    <w:rsid w:val="00180A18"/>
    <w:rsid w:val="00181268"/>
    <w:rsid w:val="00181638"/>
    <w:rsid w:val="0018169F"/>
    <w:rsid w:val="00181D36"/>
    <w:rsid w:val="00181DDB"/>
    <w:rsid w:val="00181EF6"/>
    <w:rsid w:val="001822BA"/>
    <w:rsid w:val="00183026"/>
    <w:rsid w:val="00183A64"/>
    <w:rsid w:val="00183A81"/>
    <w:rsid w:val="0018408A"/>
    <w:rsid w:val="00184093"/>
    <w:rsid w:val="001840DA"/>
    <w:rsid w:val="00184463"/>
    <w:rsid w:val="0018453B"/>
    <w:rsid w:val="001845B1"/>
    <w:rsid w:val="0018467C"/>
    <w:rsid w:val="0018472A"/>
    <w:rsid w:val="00184C2C"/>
    <w:rsid w:val="001853D3"/>
    <w:rsid w:val="00185462"/>
    <w:rsid w:val="00185582"/>
    <w:rsid w:val="00185C10"/>
    <w:rsid w:val="00185DD8"/>
    <w:rsid w:val="00186197"/>
    <w:rsid w:val="0018631E"/>
    <w:rsid w:val="001864AB"/>
    <w:rsid w:val="00186D85"/>
    <w:rsid w:val="00186F4C"/>
    <w:rsid w:val="001874D5"/>
    <w:rsid w:val="00187B9C"/>
    <w:rsid w:val="00187E1C"/>
    <w:rsid w:val="00187EFB"/>
    <w:rsid w:val="00190709"/>
    <w:rsid w:val="00190943"/>
    <w:rsid w:val="001913E0"/>
    <w:rsid w:val="00191ECF"/>
    <w:rsid w:val="00192137"/>
    <w:rsid w:val="0019235F"/>
    <w:rsid w:val="0019260E"/>
    <w:rsid w:val="00192744"/>
    <w:rsid w:val="00192AF6"/>
    <w:rsid w:val="00192F33"/>
    <w:rsid w:val="00192FFE"/>
    <w:rsid w:val="001930D6"/>
    <w:rsid w:val="00193131"/>
    <w:rsid w:val="00193396"/>
    <w:rsid w:val="001934C5"/>
    <w:rsid w:val="001937FB"/>
    <w:rsid w:val="00193871"/>
    <w:rsid w:val="00193BAF"/>
    <w:rsid w:val="0019469B"/>
    <w:rsid w:val="00194AC3"/>
    <w:rsid w:val="00194AD2"/>
    <w:rsid w:val="00194D2F"/>
    <w:rsid w:val="0019507C"/>
    <w:rsid w:val="001958A5"/>
    <w:rsid w:val="001959BF"/>
    <w:rsid w:val="00195B0E"/>
    <w:rsid w:val="00195B69"/>
    <w:rsid w:val="001964AC"/>
    <w:rsid w:val="00196556"/>
    <w:rsid w:val="00196993"/>
    <w:rsid w:val="00196AF4"/>
    <w:rsid w:val="00196BE1"/>
    <w:rsid w:val="00196CCF"/>
    <w:rsid w:val="001976E4"/>
    <w:rsid w:val="00197779"/>
    <w:rsid w:val="00197893"/>
    <w:rsid w:val="00197D35"/>
    <w:rsid w:val="001A0926"/>
    <w:rsid w:val="001A10AD"/>
    <w:rsid w:val="001A1201"/>
    <w:rsid w:val="001A128F"/>
    <w:rsid w:val="001A1778"/>
    <w:rsid w:val="001A185B"/>
    <w:rsid w:val="001A1BF0"/>
    <w:rsid w:val="001A239D"/>
    <w:rsid w:val="001A324B"/>
    <w:rsid w:val="001A3AF1"/>
    <w:rsid w:val="001A3C6B"/>
    <w:rsid w:val="001A3FB4"/>
    <w:rsid w:val="001A4342"/>
    <w:rsid w:val="001A4346"/>
    <w:rsid w:val="001A44EC"/>
    <w:rsid w:val="001A4FCD"/>
    <w:rsid w:val="001A5172"/>
    <w:rsid w:val="001A5AB8"/>
    <w:rsid w:val="001A5B77"/>
    <w:rsid w:val="001A5D26"/>
    <w:rsid w:val="001A60FF"/>
    <w:rsid w:val="001A613F"/>
    <w:rsid w:val="001A6288"/>
    <w:rsid w:val="001A6316"/>
    <w:rsid w:val="001A689C"/>
    <w:rsid w:val="001A6A38"/>
    <w:rsid w:val="001A7471"/>
    <w:rsid w:val="001A7474"/>
    <w:rsid w:val="001A76A9"/>
    <w:rsid w:val="001A79B5"/>
    <w:rsid w:val="001A7DA0"/>
    <w:rsid w:val="001A7F73"/>
    <w:rsid w:val="001B0DAA"/>
    <w:rsid w:val="001B0E35"/>
    <w:rsid w:val="001B1730"/>
    <w:rsid w:val="001B3584"/>
    <w:rsid w:val="001B38E6"/>
    <w:rsid w:val="001B3D3B"/>
    <w:rsid w:val="001B3F1A"/>
    <w:rsid w:val="001B40CD"/>
    <w:rsid w:val="001B4CEB"/>
    <w:rsid w:val="001B547F"/>
    <w:rsid w:val="001B54DB"/>
    <w:rsid w:val="001B5762"/>
    <w:rsid w:val="001B5E94"/>
    <w:rsid w:val="001B622E"/>
    <w:rsid w:val="001B627D"/>
    <w:rsid w:val="001B7A4C"/>
    <w:rsid w:val="001B7EB8"/>
    <w:rsid w:val="001B7ED7"/>
    <w:rsid w:val="001C0357"/>
    <w:rsid w:val="001C089B"/>
    <w:rsid w:val="001C0A43"/>
    <w:rsid w:val="001C0D28"/>
    <w:rsid w:val="001C0D42"/>
    <w:rsid w:val="001C0E35"/>
    <w:rsid w:val="001C13DB"/>
    <w:rsid w:val="001C17E7"/>
    <w:rsid w:val="001C1A99"/>
    <w:rsid w:val="001C20FE"/>
    <w:rsid w:val="001C27EB"/>
    <w:rsid w:val="001C2830"/>
    <w:rsid w:val="001C2F8E"/>
    <w:rsid w:val="001C3B63"/>
    <w:rsid w:val="001C514E"/>
    <w:rsid w:val="001C5311"/>
    <w:rsid w:val="001C5B91"/>
    <w:rsid w:val="001C5FE1"/>
    <w:rsid w:val="001C6480"/>
    <w:rsid w:val="001C65DB"/>
    <w:rsid w:val="001C65E3"/>
    <w:rsid w:val="001C692B"/>
    <w:rsid w:val="001C707C"/>
    <w:rsid w:val="001C742B"/>
    <w:rsid w:val="001C7CE2"/>
    <w:rsid w:val="001C7D7E"/>
    <w:rsid w:val="001D0023"/>
    <w:rsid w:val="001D05C4"/>
    <w:rsid w:val="001D0987"/>
    <w:rsid w:val="001D09A6"/>
    <w:rsid w:val="001D0A27"/>
    <w:rsid w:val="001D0D18"/>
    <w:rsid w:val="001D0D2B"/>
    <w:rsid w:val="001D0F20"/>
    <w:rsid w:val="001D0FDD"/>
    <w:rsid w:val="001D1193"/>
    <w:rsid w:val="001D13C6"/>
    <w:rsid w:val="001D1D8A"/>
    <w:rsid w:val="001D237D"/>
    <w:rsid w:val="001D27A2"/>
    <w:rsid w:val="001D2F24"/>
    <w:rsid w:val="001D357B"/>
    <w:rsid w:val="001D3C61"/>
    <w:rsid w:val="001D43AD"/>
    <w:rsid w:val="001D478A"/>
    <w:rsid w:val="001D4860"/>
    <w:rsid w:val="001D4A2C"/>
    <w:rsid w:val="001D4D19"/>
    <w:rsid w:val="001D500E"/>
    <w:rsid w:val="001D50B6"/>
    <w:rsid w:val="001D55EB"/>
    <w:rsid w:val="001D6287"/>
    <w:rsid w:val="001D6ABD"/>
    <w:rsid w:val="001D76F6"/>
    <w:rsid w:val="001D773F"/>
    <w:rsid w:val="001D7977"/>
    <w:rsid w:val="001E0021"/>
    <w:rsid w:val="001E0287"/>
    <w:rsid w:val="001E0570"/>
    <w:rsid w:val="001E07A5"/>
    <w:rsid w:val="001E09F5"/>
    <w:rsid w:val="001E0B42"/>
    <w:rsid w:val="001E0E6D"/>
    <w:rsid w:val="001E0FB6"/>
    <w:rsid w:val="001E1063"/>
    <w:rsid w:val="001E1067"/>
    <w:rsid w:val="001E10FC"/>
    <w:rsid w:val="001E1105"/>
    <w:rsid w:val="001E11B1"/>
    <w:rsid w:val="001E12A0"/>
    <w:rsid w:val="001E168A"/>
    <w:rsid w:val="001E1F20"/>
    <w:rsid w:val="001E24D7"/>
    <w:rsid w:val="001E2A7B"/>
    <w:rsid w:val="001E2EFC"/>
    <w:rsid w:val="001E2FEC"/>
    <w:rsid w:val="001E3A3D"/>
    <w:rsid w:val="001E3A5A"/>
    <w:rsid w:val="001E3A6B"/>
    <w:rsid w:val="001E427C"/>
    <w:rsid w:val="001E4A01"/>
    <w:rsid w:val="001E5475"/>
    <w:rsid w:val="001E5AF6"/>
    <w:rsid w:val="001E5F1D"/>
    <w:rsid w:val="001E6566"/>
    <w:rsid w:val="001E672A"/>
    <w:rsid w:val="001E6A7E"/>
    <w:rsid w:val="001E6D45"/>
    <w:rsid w:val="001E6F88"/>
    <w:rsid w:val="001E6FEE"/>
    <w:rsid w:val="001E7176"/>
    <w:rsid w:val="001E7565"/>
    <w:rsid w:val="001E7C8A"/>
    <w:rsid w:val="001E7FA1"/>
    <w:rsid w:val="001F00F7"/>
    <w:rsid w:val="001F0246"/>
    <w:rsid w:val="001F0371"/>
    <w:rsid w:val="001F0530"/>
    <w:rsid w:val="001F08FA"/>
    <w:rsid w:val="001F0950"/>
    <w:rsid w:val="001F0AC0"/>
    <w:rsid w:val="001F104C"/>
    <w:rsid w:val="001F10B0"/>
    <w:rsid w:val="001F10F5"/>
    <w:rsid w:val="001F1F0F"/>
    <w:rsid w:val="001F1F88"/>
    <w:rsid w:val="001F20C5"/>
    <w:rsid w:val="001F23D0"/>
    <w:rsid w:val="001F2D40"/>
    <w:rsid w:val="001F3AE3"/>
    <w:rsid w:val="001F3FAD"/>
    <w:rsid w:val="001F42CC"/>
    <w:rsid w:val="001F45C9"/>
    <w:rsid w:val="001F4F40"/>
    <w:rsid w:val="001F50F7"/>
    <w:rsid w:val="001F51A9"/>
    <w:rsid w:val="001F54EC"/>
    <w:rsid w:val="001F55DF"/>
    <w:rsid w:val="001F57C2"/>
    <w:rsid w:val="001F5CC2"/>
    <w:rsid w:val="001F6269"/>
    <w:rsid w:val="001F6635"/>
    <w:rsid w:val="001F67C5"/>
    <w:rsid w:val="001F6AD8"/>
    <w:rsid w:val="001F72F5"/>
    <w:rsid w:val="001F7880"/>
    <w:rsid w:val="001F7E19"/>
    <w:rsid w:val="0020048C"/>
    <w:rsid w:val="0020093B"/>
    <w:rsid w:val="00200DD9"/>
    <w:rsid w:val="0020158A"/>
    <w:rsid w:val="00201839"/>
    <w:rsid w:val="00201C8C"/>
    <w:rsid w:val="00201CBC"/>
    <w:rsid w:val="00202341"/>
    <w:rsid w:val="00202CE0"/>
    <w:rsid w:val="0020313E"/>
    <w:rsid w:val="002031AC"/>
    <w:rsid w:val="0020338B"/>
    <w:rsid w:val="00203D80"/>
    <w:rsid w:val="00204312"/>
    <w:rsid w:val="00204AA3"/>
    <w:rsid w:val="00204E5E"/>
    <w:rsid w:val="00204EBF"/>
    <w:rsid w:val="00205291"/>
    <w:rsid w:val="00205766"/>
    <w:rsid w:val="00205833"/>
    <w:rsid w:val="00206343"/>
    <w:rsid w:val="00206826"/>
    <w:rsid w:val="00206DDA"/>
    <w:rsid w:val="00206E8A"/>
    <w:rsid w:val="002071C9"/>
    <w:rsid w:val="00207392"/>
    <w:rsid w:val="00207799"/>
    <w:rsid w:val="00207CC3"/>
    <w:rsid w:val="00207E63"/>
    <w:rsid w:val="00207ED3"/>
    <w:rsid w:val="002102C6"/>
    <w:rsid w:val="002105BF"/>
    <w:rsid w:val="0021071C"/>
    <w:rsid w:val="002109CF"/>
    <w:rsid w:val="00210C3F"/>
    <w:rsid w:val="00211093"/>
    <w:rsid w:val="00211409"/>
    <w:rsid w:val="00211718"/>
    <w:rsid w:val="00211721"/>
    <w:rsid w:val="002118B3"/>
    <w:rsid w:val="00211DE1"/>
    <w:rsid w:val="00211F7C"/>
    <w:rsid w:val="002122EB"/>
    <w:rsid w:val="00212B86"/>
    <w:rsid w:val="002137CF"/>
    <w:rsid w:val="0021385A"/>
    <w:rsid w:val="00214047"/>
    <w:rsid w:val="00214177"/>
    <w:rsid w:val="00214445"/>
    <w:rsid w:val="002146B8"/>
    <w:rsid w:val="00214A78"/>
    <w:rsid w:val="00214D2C"/>
    <w:rsid w:val="00215252"/>
    <w:rsid w:val="00215317"/>
    <w:rsid w:val="00215406"/>
    <w:rsid w:val="00215C89"/>
    <w:rsid w:val="002163CE"/>
    <w:rsid w:val="00216495"/>
    <w:rsid w:val="00216950"/>
    <w:rsid w:val="0021720E"/>
    <w:rsid w:val="002203BC"/>
    <w:rsid w:val="0022051E"/>
    <w:rsid w:val="00220981"/>
    <w:rsid w:val="00220E40"/>
    <w:rsid w:val="002215A1"/>
    <w:rsid w:val="00221793"/>
    <w:rsid w:val="00221794"/>
    <w:rsid w:val="00221829"/>
    <w:rsid w:val="00221B62"/>
    <w:rsid w:val="00221C39"/>
    <w:rsid w:val="00221C88"/>
    <w:rsid w:val="00222502"/>
    <w:rsid w:val="00222776"/>
    <w:rsid w:val="00222AE7"/>
    <w:rsid w:val="0022379A"/>
    <w:rsid w:val="002240B9"/>
    <w:rsid w:val="0022417D"/>
    <w:rsid w:val="00224425"/>
    <w:rsid w:val="002247BA"/>
    <w:rsid w:val="00224CD2"/>
    <w:rsid w:val="00224CF7"/>
    <w:rsid w:val="00224E62"/>
    <w:rsid w:val="002250AE"/>
    <w:rsid w:val="002252B1"/>
    <w:rsid w:val="002252BB"/>
    <w:rsid w:val="00225CB2"/>
    <w:rsid w:val="0022619C"/>
    <w:rsid w:val="002262C1"/>
    <w:rsid w:val="00226748"/>
    <w:rsid w:val="002273C7"/>
    <w:rsid w:val="0022772D"/>
    <w:rsid w:val="0022778E"/>
    <w:rsid w:val="0022782B"/>
    <w:rsid w:val="00227DB8"/>
    <w:rsid w:val="00230229"/>
    <w:rsid w:val="002302F7"/>
    <w:rsid w:val="002309DB"/>
    <w:rsid w:val="00230B9C"/>
    <w:rsid w:val="00230CF0"/>
    <w:rsid w:val="00230F3A"/>
    <w:rsid w:val="0023151C"/>
    <w:rsid w:val="00231BC9"/>
    <w:rsid w:val="00231F5C"/>
    <w:rsid w:val="002322A8"/>
    <w:rsid w:val="002323A9"/>
    <w:rsid w:val="00232CE9"/>
    <w:rsid w:val="00233803"/>
    <w:rsid w:val="00233AA2"/>
    <w:rsid w:val="00233D8B"/>
    <w:rsid w:val="0023451F"/>
    <w:rsid w:val="002349DE"/>
    <w:rsid w:val="00234A11"/>
    <w:rsid w:val="00234B4E"/>
    <w:rsid w:val="00235847"/>
    <w:rsid w:val="00235978"/>
    <w:rsid w:val="00235E8B"/>
    <w:rsid w:val="00235FD6"/>
    <w:rsid w:val="002360F7"/>
    <w:rsid w:val="002362FD"/>
    <w:rsid w:val="00236761"/>
    <w:rsid w:val="00236814"/>
    <w:rsid w:val="00236852"/>
    <w:rsid w:val="00236D28"/>
    <w:rsid w:val="00237757"/>
    <w:rsid w:val="002409DB"/>
    <w:rsid w:val="00240D9E"/>
    <w:rsid w:val="00241184"/>
    <w:rsid w:val="0024154C"/>
    <w:rsid w:val="00241618"/>
    <w:rsid w:val="00241EA4"/>
    <w:rsid w:val="0024203D"/>
    <w:rsid w:val="002434A0"/>
    <w:rsid w:val="00243673"/>
    <w:rsid w:val="00243C06"/>
    <w:rsid w:val="00243E85"/>
    <w:rsid w:val="00244299"/>
    <w:rsid w:val="002442B9"/>
    <w:rsid w:val="00244C56"/>
    <w:rsid w:val="00245118"/>
    <w:rsid w:val="002454BC"/>
    <w:rsid w:val="0024550C"/>
    <w:rsid w:val="00245615"/>
    <w:rsid w:val="00245856"/>
    <w:rsid w:val="00245C7E"/>
    <w:rsid w:val="00245CEC"/>
    <w:rsid w:val="002469FE"/>
    <w:rsid w:val="00246E21"/>
    <w:rsid w:val="00246F13"/>
    <w:rsid w:val="00247156"/>
    <w:rsid w:val="00247694"/>
    <w:rsid w:val="00247EB1"/>
    <w:rsid w:val="00250899"/>
    <w:rsid w:val="00250ADC"/>
    <w:rsid w:val="00250C47"/>
    <w:rsid w:val="00250E39"/>
    <w:rsid w:val="002510E3"/>
    <w:rsid w:val="002514E4"/>
    <w:rsid w:val="00251AE9"/>
    <w:rsid w:val="00251AEB"/>
    <w:rsid w:val="00251D9B"/>
    <w:rsid w:val="00252023"/>
    <w:rsid w:val="00252481"/>
    <w:rsid w:val="00252770"/>
    <w:rsid w:val="00252816"/>
    <w:rsid w:val="00252C30"/>
    <w:rsid w:val="00253559"/>
    <w:rsid w:val="002535F3"/>
    <w:rsid w:val="00253817"/>
    <w:rsid w:val="0025415B"/>
    <w:rsid w:val="00254D6B"/>
    <w:rsid w:val="00254E1E"/>
    <w:rsid w:val="00254EB4"/>
    <w:rsid w:val="00254F32"/>
    <w:rsid w:val="00255389"/>
    <w:rsid w:val="00255437"/>
    <w:rsid w:val="002556A4"/>
    <w:rsid w:val="0025589A"/>
    <w:rsid w:val="00255A9E"/>
    <w:rsid w:val="002560ED"/>
    <w:rsid w:val="002562D4"/>
    <w:rsid w:val="002564B4"/>
    <w:rsid w:val="00256641"/>
    <w:rsid w:val="00256682"/>
    <w:rsid w:val="002567B7"/>
    <w:rsid w:val="002569B1"/>
    <w:rsid w:val="00256D1E"/>
    <w:rsid w:val="00256ED2"/>
    <w:rsid w:val="00256F7D"/>
    <w:rsid w:val="00257128"/>
    <w:rsid w:val="0025718B"/>
    <w:rsid w:val="00257630"/>
    <w:rsid w:val="002578AA"/>
    <w:rsid w:val="00257E1A"/>
    <w:rsid w:val="00260012"/>
    <w:rsid w:val="00260106"/>
    <w:rsid w:val="00260321"/>
    <w:rsid w:val="00260371"/>
    <w:rsid w:val="0026059A"/>
    <w:rsid w:val="00260A5D"/>
    <w:rsid w:val="00260C2C"/>
    <w:rsid w:val="00260E04"/>
    <w:rsid w:val="0026160A"/>
    <w:rsid w:val="0026199C"/>
    <w:rsid w:val="002619F2"/>
    <w:rsid w:val="00261B12"/>
    <w:rsid w:val="002627A2"/>
    <w:rsid w:val="00262A20"/>
    <w:rsid w:val="00262BED"/>
    <w:rsid w:val="00262D47"/>
    <w:rsid w:val="00262F50"/>
    <w:rsid w:val="002632FC"/>
    <w:rsid w:val="00263806"/>
    <w:rsid w:val="002639C6"/>
    <w:rsid w:val="00264481"/>
    <w:rsid w:val="00264EAD"/>
    <w:rsid w:val="0026553F"/>
    <w:rsid w:val="002667EB"/>
    <w:rsid w:val="00266A6B"/>
    <w:rsid w:val="002671F5"/>
    <w:rsid w:val="0026746C"/>
    <w:rsid w:val="00267729"/>
    <w:rsid w:val="00270578"/>
    <w:rsid w:val="0027091A"/>
    <w:rsid w:val="00270A1B"/>
    <w:rsid w:val="00270ECF"/>
    <w:rsid w:val="002714C1"/>
    <w:rsid w:val="002717BD"/>
    <w:rsid w:val="00271F79"/>
    <w:rsid w:val="0027296B"/>
    <w:rsid w:val="00272C52"/>
    <w:rsid w:val="0027305B"/>
    <w:rsid w:val="00273201"/>
    <w:rsid w:val="0027383D"/>
    <w:rsid w:val="00273AC6"/>
    <w:rsid w:val="00273B11"/>
    <w:rsid w:val="00274130"/>
    <w:rsid w:val="00274728"/>
    <w:rsid w:val="00274748"/>
    <w:rsid w:val="002747AF"/>
    <w:rsid w:val="00274B1E"/>
    <w:rsid w:val="00275075"/>
    <w:rsid w:val="00275355"/>
    <w:rsid w:val="00275929"/>
    <w:rsid w:val="0027592E"/>
    <w:rsid w:val="00276121"/>
    <w:rsid w:val="002765FA"/>
    <w:rsid w:val="00276FB8"/>
    <w:rsid w:val="00277394"/>
    <w:rsid w:val="002773CE"/>
    <w:rsid w:val="00277B9A"/>
    <w:rsid w:val="00277D50"/>
    <w:rsid w:val="00277D65"/>
    <w:rsid w:val="002803F5"/>
    <w:rsid w:val="0028063B"/>
    <w:rsid w:val="00280675"/>
    <w:rsid w:val="00280F51"/>
    <w:rsid w:val="00281B04"/>
    <w:rsid w:val="00281B2B"/>
    <w:rsid w:val="00282406"/>
    <w:rsid w:val="00283334"/>
    <w:rsid w:val="00283823"/>
    <w:rsid w:val="00283B0C"/>
    <w:rsid w:val="00283C45"/>
    <w:rsid w:val="00284150"/>
    <w:rsid w:val="0028433A"/>
    <w:rsid w:val="00284369"/>
    <w:rsid w:val="0028449C"/>
    <w:rsid w:val="002850B7"/>
    <w:rsid w:val="002853B8"/>
    <w:rsid w:val="002855B8"/>
    <w:rsid w:val="00285928"/>
    <w:rsid w:val="00286549"/>
    <w:rsid w:val="00290642"/>
    <w:rsid w:val="00290BA3"/>
    <w:rsid w:val="00290C2C"/>
    <w:rsid w:val="00290C94"/>
    <w:rsid w:val="00290CAE"/>
    <w:rsid w:val="00290D2A"/>
    <w:rsid w:val="00290E51"/>
    <w:rsid w:val="00290E6F"/>
    <w:rsid w:val="00291546"/>
    <w:rsid w:val="00291E4D"/>
    <w:rsid w:val="00291FED"/>
    <w:rsid w:val="00292781"/>
    <w:rsid w:val="00292878"/>
    <w:rsid w:val="00293D87"/>
    <w:rsid w:val="002943BF"/>
    <w:rsid w:val="00294612"/>
    <w:rsid w:val="002946C2"/>
    <w:rsid w:val="00294DE0"/>
    <w:rsid w:val="00295129"/>
    <w:rsid w:val="00295211"/>
    <w:rsid w:val="00295617"/>
    <w:rsid w:val="00295959"/>
    <w:rsid w:val="00295B9A"/>
    <w:rsid w:val="00295D00"/>
    <w:rsid w:val="00295D57"/>
    <w:rsid w:val="00296128"/>
    <w:rsid w:val="00296341"/>
    <w:rsid w:val="0029635C"/>
    <w:rsid w:val="002966DC"/>
    <w:rsid w:val="00296751"/>
    <w:rsid w:val="002968ED"/>
    <w:rsid w:val="00296DDB"/>
    <w:rsid w:val="00296F52"/>
    <w:rsid w:val="00296F67"/>
    <w:rsid w:val="002973F7"/>
    <w:rsid w:val="002974FC"/>
    <w:rsid w:val="002979DA"/>
    <w:rsid w:val="00297EB2"/>
    <w:rsid w:val="002A0257"/>
    <w:rsid w:val="002A088B"/>
    <w:rsid w:val="002A0D10"/>
    <w:rsid w:val="002A162B"/>
    <w:rsid w:val="002A1BFE"/>
    <w:rsid w:val="002A1D06"/>
    <w:rsid w:val="002A1F5E"/>
    <w:rsid w:val="002A1F70"/>
    <w:rsid w:val="002A24B1"/>
    <w:rsid w:val="002A2583"/>
    <w:rsid w:val="002A29B7"/>
    <w:rsid w:val="002A2B6D"/>
    <w:rsid w:val="002A3044"/>
    <w:rsid w:val="002A314D"/>
    <w:rsid w:val="002A3295"/>
    <w:rsid w:val="002A3413"/>
    <w:rsid w:val="002A366E"/>
    <w:rsid w:val="002A3797"/>
    <w:rsid w:val="002A38EC"/>
    <w:rsid w:val="002A410A"/>
    <w:rsid w:val="002A48C0"/>
    <w:rsid w:val="002A49EA"/>
    <w:rsid w:val="002A4A57"/>
    <w:rsid w:val="002A4EE5"/>
    <w:rsid w:val="002A50A7"/>
    <w:rsid w:val="002A51E1"/>
    <w:rsid w:val="002A537D"/>
    <w:rsid w:val="002A554E"/>
    <w:rsid w:val="002A5796"/>
    <w:rsid w:val="002A58B9"/>
    <w:rsid w:val="002A5974"/>
    <w:rsid w:val="002A5E35"/>
    <w:rsid w:val="002A5FD9"/>
    <w:rsid w:val="002A5FDB"/>
    <w:rsid w:val="002A5FDE"/>
    <w:rsid w:val="002A6060"/>
    <w:rsid w:val="002A630C"/>
    <w:rsid w:val="002A6710"/>
    <w:rsid w:val="002A6976"/>
    <w:rsid w:val="002A6B8D"/>
    <w:rsid w:val="002A6CBB"/>
    <w:rsid w:val="002A7544"/>
    <w:rsid w:val="002A77A8"/>
    <w:rsid w:val="002A7EC7"/>
    <w:rsid w:val="002A7EEB"/>
    <w:rsid w:val="002B04C7"/>
    <w:rsid w:val="002B0717"/>
    <w:rsid w:val="002B0910"/>
    <w:rsid w:val="002B0D20"/>
    <w:rsid w:val="002B13B7"/>
    <w:rsid w:val="002B174C"/>
    <w:rsid w:val="002B1858"/>
    <w:rsid w:val="002B20D8"/>
    <w:rsid w:val="002B2373"/>
    <w:rsid w:val="002B2399"/>
    <w:rsid w:val="002B249E"/>
    <w:rsid w:val="002B2944"/>
    <w:rsid w:val="002B2C06"/>
    <w:rsid w:val="002B2C11"/>
    <w:rsid w:val="002B3107"/>
    <w:rsid w:val="002B35A3"/>
    <w:rsid w:val="002B394A"/>
    <w:rsid w:val="002B3C3F"/>
    <w:rsid w:val="002B3DF4"/>
    <w:rsid w:val="002B3E45"/>
    <w:rsid w:val="002B3EDD"/>
    <w:rsid w:val="002B46B6"/>
    <w:rsid w:val="002B48A9"/>
    <w:rsid w:val="002B5C73"/>
    <w:rsid w:val="002B6E92"/>
    <w:rsid w:val="002B6E9F"/>
    <w:rsid w:val="002B6F36"/>
    <w:rsid w:val="002B6F91"/>
    <w:rsid w:val="002B6FFC"/>
    <w:rsid w:val="002B71E3"/>
    <w:rsid w:val="002B72C9"/>
    <w:rsid w:val="002B7345"/>
    <w:rsid w:val="002B75A9"/>
    <w:rsid w:val="002B78CE"/>
    <w:rsid w:val="002B790B"/>
    <w:rsid w:val="002B7C1D"/>
    <w:rsid w:val="002C0015"/>
    <w:rsid w:val="002C042D"/>
    <w:rsid w:val="002C04B4"/>
    <w:rsid w:val="002C09DE"/>
    <w:rsid w:val="002C0A56"/>
    <w:rsid w:val="002C0C10"/>
    <w:rsid w:val="002C0D11"/>
    <w:rsid w:val="002C13F7"/>
    <w:rsid w:val="002C1D2D"/>
    <w:rsid w:val="002C2154"/>
    <w:rsid w:val="002C2722"/>
    <w:rsid w:val="002C2892"/>
    <w:rsid w:val="002C2933"/>
    <w:rsid w:val="002C2A1A"/>
    <w:rsid w:val="002C325D"/>
    <w:rsid w:val="002C32C2"/>
    <w:rsid w:val="002C3AC1"/>
    <w:rsid w:val="002C3B98"/>
    <w:rsid w:val="002C3FDA"/>
    <w:rsid w:val="002C43D9"/>
    <w:rsid w:val="002C48D2"/>
    <w:rsid w:val="002C49D8"/>
    <w:rsid w:val="002C4E9E"/>
    <w:rsid w:val="002C5701"/>
    <w:rsid w:val="002C6040"/>
    <w:rsid w:val="002C6F0F"/>
    <w:rsid w:val="002C7DF4"/>
    <w:rsid w:val="002C7F34"/>
    <w:rsid w:val="002D0155"/>
    <w:rsid w:val="002D09AC"/>
    <w:rsid w:val="002D0AB7"/>
    <w:rsid w:val="002D0BBA"/>
    <w:rsid w:val="002D0F27"/>
    <w:rsid w:val="002D1000"/>
    <w:rsid w:val="002D1051"/>
    <w:rsid w:val="002D17D4"/>
    <w:rsid w:val="002D197A"/>
    <w:rsid w:val="002D1BB4"/>
    <w:rsid w:val="002D29D1"/>
    <w:rsid w:val="002D2A0B"/>
    <w:rsid w:val="002D3B0E"/>
    <w:rsid w:val="002D4872"/>
    <w:rsid w:val="002D49DC"/>
    <w:rsid w:val="002D4CA3"/>
    <w:rsid w:val="002D4F03"/>
    <w:rsid w:val="002D51B3"/>
    <w:rsid w:val="002D550E"/>
    <w:rsid w:val="002D555B"/>
    <w:rsid w:val="002D55FD"/>
    <w:rsid w:val="002D5D8A"/>
    <w:rsid w:val="002D5F31"/>
    <w:rsid w:val="002D614E"/>
    <w:rsid w:val="002D61CF"/>
    <w:rsid w:val="002D68C0"/>
    <w:rsid w:val="002D6EC7"/>
    <w:rsid w:val="002D7259"/>
    <w:rsid w:val="002D7455"/>
    <w:rsid w:val="002D7B52"/>
    <w:rsid w:val="002D7B97"/>
    <w:rsid w:val="002D7BBA"/>
    <w:rsid w:val="002E01CE"/>
    <w:rsid w:val="002E024F"/>
    <w:rsid w:val="002E0387"/>
    <w:rsid w:val="002E05BA"/>
    <w:rsid w:val="002E12DA"/>
    <w:rsid w:val="002E1779"/>
    <w:rsid w:val="002E1978"/>
    <w:rsid w:val="002E19DB"/>
    <w:rsid w:val="002E1A22"/>
    <w:rsid w:val="002E1DB4"/>
    <w:rsid w:val="002E1E17"/>
    <w:rsid w:val="002E22A2"/>
    <w:rsid w:val="002E23EA"/>
    <w:rsid w:val="002E24A4"/>
    <w:rsid w:val="002E2501"/>
    <w:rsid w:val="002E2743"/>
    <w:rsid w:val="002E2AFC"/>
    <w:rsid w:val="002E2F95"/>
    <w:rsid w:val="002E315B"/>
    <w:rsid w:val="002E325C"/>
    <w:rsid w:val="002E36AA"/>
    <w:rsid w:val="002E3A0E"/>
    <w:rsid w:val="002E3B1B"/>
    <w:rsid w:val="002E3B2A"/>
    <w:rsid w:val="002E41AD"/>
    <w:rsid w:val="002E44DF"/>
    <w:rsid w:val="002E4D23"/>
    <w:rsid w:val="002E4D26"/>
    <w:rsid w:val="002E59CB"/>
    <w:rsid w:val="002E5E98"/>
    <w:rsid w:val="002E6359"/>
    <w:rsid w:val="002E63CF"/>
    <w:rsid w:val="002E6EEE"/>
    <w:rsid w:val="002E7191"/>
    <w:rsid w:val="002E71E2"/>
    <w:rsid w:val="002E78A2"/>
    <w:rsid w:val="002F0AE5"/>
    <w:rsid w:val="002F0B9D"/>
    <w:rsid w:val="002F149A"/>
    <w:rsid w:val="002F1DD5"/>
    <w:rsid w:val="002F1E03"/>
    <w:rsid w:val="002F1E41"/>
    <w:rsid w:val="002F2011"/>
    <w:rsid w:val="002F2815"/>
    <w:rsid w:val="002F2A7C"/>
    <w:rsid w:val="002F2B42"/>
    <w:rsid w:val="002F2C31"/>
    <w:rsid w:val="002F358F"/>
    <w:rsid w:val="002F369F"/>
    <w:rsid w:val="002F36E5"/>
    <w:rsid w:val="002F3718"/>
    <w:rsid w:val="002F3B89"/>
    <w:rsid w:val="002F464D"/>
    <w:rsid w:val="002F4A11"/>
    <w:rsid w:val="002F4AAB"/>
    <w:rsid w:val="002F4B92"/>
    <w:rsid w:val="002F5079"/>
    <w:rsid w:val="002F5F6A"/>
    <w:rsid w:val="002F6032"/>
    <w:rsid w:val="002F61A5"/>
    <w:rsid w:val="002F6624"/>
    <w:rsid w:val="002F6760"/>
    <w:rsid w:val="003002D6"/>
    <w:rsid w:val="0030088E"/>
    <w:rsid w:val="00301092"/>
    <w:rsid w:val="00301361"/>
    <w:rsid w:val="00301499"/>
    <w:rsid w:val="00301795"/>
    <w:rsid w:val="00301A6D"/>
    <w:rsid w:val="00301B57"/>
    <w:rsid w:val="00302C6A"/>
    <w:rsid w:val="00302FDB"/>
    <w:rsid w:val="00303058"/>
    <w:rsid w:val="0030333A"/>
    <w:rsid w:val="0030340E"/>
    <w:rsid w:val="003039F0"/>
    <w:rsid w:val="0030405B"/>
    <w:rsid w:val="003040DF"/>
    <w:rsid w:val="00304669"/>
    <w:rsid w:val="00304C0D"/>
    <w:rsid w:val="00304D95"/>
    <w:rsid w:val="00305340"/>
    <w:rsid w:val="0030582D"/>
    <w:rsid w:val="00305B0E"/>
    <w:rsid w:val="00305CF0"/>
    <w:rsid w:val="003062B7"/>
    <w:rsid w:val="00306852"/>
    <w:rsid w:val="00306885"/>
    <w:rsid w:val="00306EF5"/>
    <w:rsid w:val="00306FAC"/>
    <w:rsid w:val="00307E01"/>
    <w:rsid w:val="00307F50"/>
    <w:rsid w:val="00307F96"/>
    <w:rsid w:val="00310349"/>
    <w:rsid w:val="0031055A"/>
    <w:rsid w:val="00310B2C"/>
    <w:rsid w:val="00311418"/>
    <w:rsid w:val="00311C1F"/>
    <w:rsid w:val="00311CD9"/>
    <w:rsid w:val="00311D17"/>
    <w:rsid w:val="00312322"/>
    <w:rsid w:val="00312DCB"/>
    <w:rsid w:val="003134D0"/>
    <w:rsid w:val="00313896"/>
    <w:rsid w:val="003139A9"/>
    <w:rsid w:val="00313B98"/>
    <w:rsid w:val="00313BEA"/>
    <w:rsid w:val="00313C5E"/>
    <w:rsid w:val="003144B1"/>
    <w:rsid w:val="0031497F"/>
    <w:rsid w:val="00314AE1"/>
    <w:rsid w:val="00314C6A"/>
    <w:rsid w:val="00314C9B"/>
    <w:rsid w:val="00315214"/>
    <w:rsid w:val="00315D3F"/>
    <w:rsid w:val="00315DFC"/>
    <w:rsid w:val="00315E37"/>
    <w:rsid w:val="00316236"/>
    <w:rsid w:val="00316CC9"/>
    <w:rsid w:val="003171C0"/>
    <w:rsid w:val="003179EA"/>
    <w:rsid w:val="00317DF2"/>
    <w:rsid w:val="00317F1A"/>
    <w:rsid w:val="0032052F"/>
    <w:rsid w:val="00320C0F"/>
    <w:rsid w:val="00321523"/>
    <w:rsid w:val="0032159B"/>
    <w:rsid w:val="00321721"/>
    <w:rsid w:val="00321915"/>
    <w:rsid w:val="00321B6F"/>
    <w:rsid w:val="00321DEE"/>
    <w:rsid w:val="00322284"/>
    <w:rsid w:val="00322557"/>
    <w:rsid w:val="003225B2"/>
    <w:rsid w:val="0032260C"/>
    <w:rsid w:val="0032267C"/>
    <w:rsid w:val="00322A4B"/>
    <w:rsid w:val="00322DF3"/>
    <w:rsid w:val="003231AD"/>
    <w:rsid w:val="00323320"/>
    <w:rsid w:val="0032353B"/>
    <w:rsid w:val="00323896"/>
    <w:rsid w:val="00323F69"/>
    <w:rsid w:val="0032457C"/>
    <w:rsid w:val="00324629"/>
    <w:rsid w:val="003248D0"/>
    <w:rsid w:val="00324A6E"/>
    <w:rsid w:val="00324B7F"/>
    <w:rsid w:val="0032514C"/>
    <w:rsid w:val="0032515A"/>
    <w:rsid w:val="0032524E"/>
    <w:rsid w:val="0032558E"/>
    <w:rsid w:val="00325B6E"/>
    <w:rsid w:val="003260A9"/>
    <w:rsid w:val="0032673E"/>
    <w:rsid w:val="00326AF8"/>
    <w:rsid w:val="00326B7E"/>
    <w:rsid w:val="00326C3A"/>
    <w:rsid w:val="00326DAD"/>
    <w:rsid w:val="003272D3"/>
    <w:rsid w:val="0032789F"/>
    <w:rsid w:val="00330089"/>
    <w:rsid w:val="003302AB"/>
    <w:rsid w:val="00330387"/>
    <w:rsid w:val="00330462"/>
    <w:rsid w:val="003306B3"/>
    <w:rsid w:val="00330F15"/>
    <w:rsid w:val="00331173"/>
    <w:rsid w:val="0033140B"/>
    <w:rsid w:val="003317DC"/>
    <w:rsid w:val="003319A8"/>
    <w:rsid w:val="00331D62"/>
    <w:rsid w:val="00331DBE"/>
    <w:rsid w:val="00332046"/>
    <w:rsid w:val="003325D5"/>
    <w:rsid w:val="003325E4"/>
    <w:rsid w:val="00332928"/>
    <w:rsid w:val="003329A5"/>
    <w:rsid w:val="00332AE4"/>
    <w:rsid w:val="00332C75"/>
    <w:rsid w:val="00333209"/>
    <w:rsid w:val="0033368F"/>
    <w:rsid w:val="003348B0"/>
    <w:rsid w:val="00334A02"/>
    <w:rsid w:val="0033533A"/>
    <w:rsid w:val="0033537B"/>
    <w:rsid w:val="00335558"/>
    <w:rsid w:val="00335AAF"/>
    <w:rsid w:val="00335BEC"/>
    <w:rsid w:val="00335CFE"/>
    <w:rsid w:val="00336608"/>
    <w:rsid w:val="0033678D"/>
    <w:rsid w:val="003368BE"/>
    <w:rsid w:val="00336D99"/>
    <w:rsid w:val="003373F5"/>
    <w:rsid w:val="00337B16"/>
    <w:rsid w:val="00337C44"/>
    <w:rsid w:val="00337D2F"/>
    <w:rsid w:val="00340DD8"/>
    <w:rsid w:val="003417BD"/>
    <w:rsid w:val="00341B58"/>
    <w:rsid w:val="003421F3"/>
    <w:rsid w:val="003427E1"/>
    <w:rsid w:val="0034319B"/>
    <w:rsid w:val="0034338C"/>
    <w:rsid w:val="0034351F"/>
    <w:rsid w:val="00343AF9"/>
    <w:rsid w:val="003442AC"/>
    <w:rsid w:val="00344D62"/>
    <w:rsid w:val="0034509C"/>
    <w:rsid w:val="003454F5"/>
    <w:rsid w:val="00345512"/>
    <w:rsid w:val="00345524"/>
    <w:rsid w:val="00345BF5"/>
    <w:rsid w:val="00345DF5"/>
    <w:rsid w:val="00345EDB"/>
    <w:rsid w:val="00345F78"/>
    <w:rsid w:val="003462AF"/>
    <w:rsid w:val="00346E6F"/>
    <w:rsid w:val="00347077"/>
    <w:rsid w:val="003471FB"/>
    <w:rsid w:val="00347512"/>
    <w:rsid w:val="00347568"/>
    <w:rsid w:val="003475EB"/>
    <w:rsid w:val="003477E2"/>
    <w:rsid w:val="003505CC"/>
    <w:rsid w:val="00350DA4"/>
    <w:rsid w:val="003524D1"/>
    <w:rsid w:val="00352623"/>
    <w:rsid w:val="003526F2"/>
    <w:rsid w:val="00352ECF"/>
    <w:rsid w:val="00353117"/>
    <w:rsid w:val="0035322A"/>
    <w:rsid w:val="003536A2"/>
    <w:rsid w:val="00353939"/>
    <w:rsid w:val="00353A59"/>
    <w:rsid w:val="00353D8E"/>
    <w:rsid w:val="003542C5"/>
    <w:rsid w:val="003544B2"/>
    <w:rsid w:val="00354CA7"/>
    <w:rsid w:val="00354E01"/>
    <w:rsid w:val="00354E5B"/>
    <w:rsid w:val="003550FE"/>
    <w:rsid w:val="0035528E"/>
    <w:rsid w:val="00355334"/>
    <w:rsid w:val="003556C0"/>
    <w:rsid w:val="00355987"/>
    <w:rsid w:val="003564B7"/>
    <w:rsid w:val="0035666C"/>
    <w:rsid w:val="00356693"/>
    <w:rsid w:val="003569C4"/>
    <w:rsid w:val="00357110"/>
    <w:rsid w:val="00357153"/>
    <w:rsid w:val="003572AE"/>
    <w:rsid w:val="003577B6"/>
    <w:rsid w:val="00357D61"/>
    <w:rsid w:val="00357E54"/>
    <w:rsid w:val="00357F62"/>
    <w:rsid w:val="0036079F"/>
    <w:rsid w:val="003609CF"/>
    <w:rsid w:val="00360BD9"/>
    <w:rsid w:val="00360C6E"/>
    <w:rsid w:val="00360EFE"/>
    <w:rsid w:val="003613A6"/>
    <w:rsid w:val="0036146C"/>
    <w:rsid w:val="00361A60"/>
    <w:rsid w:val="00361F0B"/>
    <w:rsid w:val="003620A7"/>
    <w:rsid w:val="00362684"/>
    <w:rsid w:val="00362BCA"/>
    <w:rsid w:val="00362C06"/>
    <w:rsid w:val="00362E19"/>
    <w:rsid w:val="003632E2"/>
    <w:rsid w:val="0036369D"/>
    <w:rsid w:val="00363A54"/>
    <w:rsid w:val="00363D7C"/>
    <w:rsid w:val="00363FEF"/>
    <w:rsid w:val="00364BE1"/>
    <w:rsid w:val="00364E49"/>
    <w:rsid w:val="00364E74"/>
    <w:rsid w:val="0036519E"/>
    <w:rsid w:val="003654AF"/>
    <w:rsid w:val="00365923"/>
    <w:rsid w:val="003668BA"/>
    <w:rsid w:val="00366972"/>
    <w:rsid w:val="00367220"/>
    <w:rsid w:val="00367350"/>
    <w:rsid w:val="00367AC8"/>
    <w:rsid w:val="00367CC8"/>
    <w:rsid w:val="003709D5"/>
    <w:rsid w:val="00370BE9"/>
    <w:rsid w:val="0037145A"/>
    <w:rsid w:val="00371A1C"/>
    <w:rsid w:val="00371B36"/>
    <w:rsid w:val="00372326"/>
    <w:rsid w:val="00372412"/>
    <w:rsid w:val="00372675"/>
    <w:rsid w:val="003727CD"/>
    <w:rsid w:val="00372AB3"/>
    <w:rsid w:val="00372B17"/>
    <w:rsid w:val="00372B35"/>
    <w:rsid w:val="00372D1F"/>
    <w:rsid w:val="003735B9"/>
    <w:rsid w:val="00373D4F"/>
    <w:rsid w:val="00374161"/>
    <w:rsid w:val="0037444D"/>
    <w:rsid w:val="00374584"/>
    <w:rsid w:val="00374621"/>
    <w:rsid w:val="00374639"/>
    <w:rsid w:val="00374CA6"/>
    <w:rsid w:val="00374CCF"/>
    <w:rsid w:val="00374E8A"/>
    <w:rsid w:val="003750D3"/>
    <w:rsid w:val="00375501"/>
    <w:rsid w:val="003759A7"/>
    <w:rsid w:val="00375A94"/>
    <w:rsid w:val="00375D83"/>
    <w:rsid w:val="0037628B"/>
    <w:rsid w:val="00376A65"/>
    <w:rsid w:val="00376E9B"/>
    <w:rsid w:val="00377CEA"/>
    <w:rsid w:val="00377DFB"/>
    <w:rsid w:val="00380D00"/>
    <w:rsid w:val="00381214"/>
    <w:rsid w:val="00381AF7"/>
    <w:rsid w:val="00382085"/>
    <w:rsid w:val="00382203"/>
    <w:rsid w:val="0038229F"/>
    <w:rsid w:val="003822F6"/>
    <w:rsid w:val="00382463"/>
    <w:rsid w:val="003829B0"/>
    <w:rsid w:val="0038302C"/>
    <w:rsid w:val="0038382B"/>
    <w:rsid w:val="00383C3C"/>
    <w:rsid w:val="00383DE3"/>
    <w:rsid w:val="0038438E"/>
    <w:rsid w:val="0038489B"/>
    <w:rsid w:val="00384931"/>
    <w:rsid w:val="00384D0E"/>
    <w:rsid w:val="00385BC6"/>
    <w:rsid w:val="00385DAD"/>
    <w:rsid w:val="00385EAB"/>
    <w:rsid w:val="00385F93"/>
    <w:rsid w:val="0038651B"/>
    <w:rsid w:val="00386651"/>
    <w:rsid w:val="00386C7B"/>
    <w:rsid w:val="0038733B"/>
    <w:rsid w:val="003878FC"/>
    <w:rsid w:val="00390BB9"/>
    <w:rsid w:val="00390BF1"/>
    <w:rsid w:val="00390F49"/>
    <w:rsid w:val="003912C8"/>
    <w:rsid w:val="0039137D"/>
    <w:rsid w:val="003913A7"/>
    <w:rsid w:val="00391656"/>
    <w:rsid w:val="003916D3"/>
    <w:rsid w:val="00392286"/>
    <w:rsid w:val="00392443"/>
    <w:rsid w:val="003927E8"/>
    <w:rsid w:val="0039295D"/>
    <w:rsid w:val="003929B4"/>
    <w:rsid w:val="00392E66"/>
    <w:rsid w:val="00392E8D"/>
    <w:rsid w:val="003931C5"/>
    <w:rsid w:val="00393489"/>
    <w:rsid w:val="003934C5"/>
    <w:rsid w:val="00393723"/>
    <w:rsid w:val="0039376D"/>
    <w:rsid w:val="003942F5"/>
    <w:rsid w:val="003943D8"/>
    <w:rsid w:val="00394433"/>
    <w:rsid w:val="00394FC4"/>
    <w:rsid w:val="003950C9"/>
    <w:rsid w:val="003957D4"/>
    <w:rsid w:val="0039587A"/>
    <w:rsid w:val="003961D0"/>
    <w:rsid w:val="00396FF2"/>
    <w:rsid w:val="00397507"/>
    <w:rsid w:val="00397BB8"/>
    <w:rsid w:val="003A00AB"/>
    <w:rsid w:val="003A010D"/>
    <w:rsid w:val="003A0172"/>
    <w:rsid w:val="003A02D6"/>
    <w:rsid w:val="003A08EA"/>
    <w:rsid w:val="003A0A8B"/>
    <w:rsid w:val="003A0C6B"/>
    <w:rsid w:val="003A0D47"/>
    <w:rsid w:val="003A2368"/>
    <w:rsid w:val="003A2447"/>
    <w:rsid w:val="003A2F17"/>
    <w:rsid w:val="003A2F38"/>
    <w:rsid w:val="003A32E1"/>
    <w:rsid w:val="003A34F5"/>
    <w:rsid w:val="003A3520"/>
    <w:rsid w:val="003A366E"/>
    <w:rsid w:val="003A384B"/>
    <w:rsid w:val="003A3ECF"/>
    <w:rsid w:val="003A400A"/>
    <w:rsid w:val="003A4A20"/>
    <w:rsid w:val="003A4AF9"/>
    <w:rsid w:val="003A4E39"/>
    <w:rsid w:val="003A52AB"/>
    <w:rsid w:val="003A6019"/>
    <w:rsid w:val="003A629F"/>
    <w:rsid w:val="003A6413"/>
    <w:rsid w:val="003A67DB"/>
    <w:rsid w:val="003A6C5A"/>
    <w:rsid w:val="003A6D2F"/>
    <w:rsid w:val="003A6EF1"/>
    <w:rsid w:val="003A740D"/>
    <w:rsid w:val="003A7817"/>
    <w:rsid w:val="003A7ECE"/>
    <w:rsid w:val="003A7F79"/>
    <w:rsid w:val="003B01F1"/>
    <w:rsid w:val="003B0851"/>
    <w:rsid w:val="003B09F9"/>
    <w:rsid w:val="003B147A"/>
    <w:rsid w:val="003B16B4"/>
    <w:rsid w:val="003B17C7"/>
    <w:rsid w:val="003B1AF8"/>
    <w:rsid w:val="003B1E62"/>
    <w:rsid w:val="003B22B1"/>
    <w:rsid w:val="003B2871"/>
    <w:rsid w:val="003B2EB8"/>
    <w:rsid w:val="003B2F34"/>
    <w:rsid w:val="003B3088"/>
    <w:rsid w:val="003B3248"/>
    <w:rsid w:val="003B334B"/>
    <w:rsid w:val="003B37FA"/>
    <w:rsid w:val="003B3FD8"/>
    <w:rsid w:val="003B44A0"/>
    <w:rsid w:val="003B45F1"/>
    <w:rsid w:val="003B485A"/>
    <w:rsid w:val="003B533C"/>
    <w:rsid w:val="003B58F6"/>
    <w:rsid w:val="003B5BF2"/>
    <w:rsid w:val="003B5CEF"/>
    <w:rsid w:val="003B618E"/>
    <w:rsid w:val="003B67FB"/>
    <w:rsid w:val="003B6938"/>
    <w:rsid w:val="003B7116"/>
    <w:rsid w:val="003B7423"/>
    <w:rsid w:val="003B7605"/>
    <w:rsid w:val="003B76EB"/>
    <w:rsid w:val="003B77AC"/>
    <w:rsid w:val="003B78E4"/>
    <w:rsid w:val="003C00FF"/>
    <w:rsid w:val="003C0554"/>
    <w:rsid w:val="003C0629"/>
    <w:rsid w:val="003C11B0"/>
    <w:rsid w:val="003C17F2"/>
    <w:rsid w:val="003C1C6A"/>
    <w:rsid w:val="003C2271"/>
    <w:rsid w:val="003C3037"/>
    <w:rsid w:val="003C3513"/>
    <w:rsid w:val="003C3669"/>
    <w:rsid w:val="003C38BD"/>
    <w:rsid w:val="003C3A7A"/>
    <w:rsid w:val="003C3AA8"/>
    <w:rsid w:val="003C3D86"/>
    <w:rsid w:val="003C3E08"/>
    <w:rsid w:val="003C41BE"/>
    <w:rsid w:val="003C42A5"/>
    <w:rsid w:val="003C4335"/>
    <w:rsid w:val="003C44DF"/>
    <w:rsid w:val="003C47DE"/>
    <w:rsid w:val="003C4B93"/>
    <w:rsid w:val="003C53DA"/>
    <w:rsid w:val="003C5438"/>
    <w:rsid w:val="003C57B8"/>
    <w:rsid w:val="003C59C2"/>
    <w:rsid w:val="003C5F29"/>
    <w:rsid w:val="003C6016"/>
    <w:rsid w:val="003C65EA"/>
    <w:rsid w:val="003C7664"/>
    <w:rsid w:val="003C772C"/>
    <w:rsid w:val="003C7860"/>
    <w:rsid w:val="003C796D"/>
    <w:rsid w:val="003C7D1B"/>
    <w:rsid w:val="003C7EBC"/>
    <w:rsid w:val="003D0241"/>
    <w:rsid w:val="003D072A"/>
    <w:rsid w:val="003D10A2"/>
    <w:rsid w:val="003D15EF"/>
    <w:rsid w:val="003D1AFF"/>
    <w:rsid w:val="003D1EC0"/>
    <w:rsid w:val="003D1FC7"/>
    <w:rsid w:val="003D2458"/>
    <w:rsid w:val="003D26AA"/>
    <w:rsid w:val="003D2EF2"/>
    <w:rsid w:val="003D2F1F"/>
    <w:rsid w:val="003D2F8C"/>
    <w:rsid w:val="003D39CA"/>
    <w:rsid w:val="003D4523"/>
    <w:rsid w:val="003D4E52"/>
    <w:rsid w:val="003D591F"/>
    <w:rsid w:val="003D5A6C"/>
    <w:rsid w:val="003D5C68"/>
    <w:rsid w:val="003D5CDE"/>
    <w:rsid w:val="003D5DE1"/>
    <w:rsid w:val="003D629D"/>
    <w:rsid w:val="003D62C3"/>
    <w:rsid w:val="003D67A8"/>
    <w:rsid w:val="003D6A85"/>
    <w:rsid w:val="003D764A"/>
    <w:rsid w:val="003D7A52"/>
    <w:rsid w:val="003D7BC8"/>
    <w:rsid w:val="003D7CEA"/>
    <w:rsid w:val="003E00E9"/>
    <w:rsid w:val="003E03B5"/>
    <w:rsid w:val="003E09B9"/>
    <w:rsid w:val="003E1269"/>
    <w:rsid w:val="003E1483"/>
    <w:rsid w:val="003E20C2"/>
    <w:rsid w:val="003E2283"/>
    <w:rsid w:val="003E23B6"/>
    <w:rsid w:val="003E28D2"/>
    <w:rsid w:val="003E2E0C"/>
    <w:rsid w:val="003E2F8F"/>
    <w:rsid w:val="003E34F5"/>
    <w:rsid w:val="003E362B"/>
    <w:rsid w:val="003E3839"/>
    <w:rsid w:val="003E4397"/>
    <w:rsid w:val="003E450D"/>
    <w:rsid w:val="003E47CE"/>
    <w:rsid w:val="003E488A"/>
    <w:rsid w:val="003E48A6"/>
    <w:rsid w:val="003E4B22"/>
    <w:rsid w:val="003E4B71"/>
    <w:rsid w:val="003E4DEB"/>
    <w:rsid w:val="003E53A8"/>
    <w:rsid w:val="003E5BFF"/>
    <w:rsid w:val="003E5F56"/>
    <w:rsid w:val="003E684B"/>
    <w:rsid w:val="003E7227"/>
    <w:rsid w:val="003E78C3"/>
    <w:rsid w:val="003E7D69"/>
    <w:rsid w:val="003E7DAD"/>
    <w:rsid w:val="003E7DDC"/>
    <w:rsid w:val="003F0410"/>
    <w:rsid w:val="003F09BD"/>
    <w:rsid w:val="003F0E24"/>
    <w:rsid w:val="003F13B8"/>
    <w:rsid w:val="003F1AEE"/>
    <w:rsid w:val="003F235E"/>
    <w:rsid w:val="003F29E3"/>
    <w:rsid w:val="003F2ACC"/>
    <w:rsid w:val="003F2B95"/>
    <w:rsid w:val="003F2DBC"/>
    <w:rsid w:val="003F3085"/>
    <w:rsid w:val="003F3898"/>
    <w:rsid w:val="003F4009"/>
    <w:rsid w:val="003F4824"/>
    <w:rsid w:val="003F4A14"/>
    <w:rsid w:val="003F4E0B"/>
    <w:rsid w:val="003F4F1F"/>
    <w:rsid w:val="003F5BAD"/>
    <w:rsid w:val="003F5CB4"/>
    <w:rsid w:val="003F669B"/>
    <w:rsid w:val="003F6980"/>
    <w:rsid w:val="003F6BEF"/>
    <w:rsid w:val="003F6F2E"/>
    <w:rsid w:val="003F6FC4"/>
    <w:rsid w:val="003F759C"/>
    <w:rsid w:val="003F7CDD"/>
    <w:rsid w:val="0040071B"/>
    <w:rsid w:val="00400AC1"/>
    <w:rsid w:val="00400B00"/>
    <w:rsid w:val="00401322"/>
    <w:rsid w:val="00401593"/>
    <w:rsid w:val="00401926"/>
    <w:rsid w:val="00401C92"/>
    <w:rsid w:val="00402351"/>
    <w:rsid w:val="004023DA"/>
    <w:rsid w:val="00402457"/>
    <w:rsid w:val="004026C7"/>
    <w:rsid w:val="0040278F"/>
    <w:rsid w:val="004030CD"/>
    <w:rsid w:val="004037C5"/>
    <w:rsid w:val="00403921"/>
    <w:rsid w:val="00403B00"/>
    <w:rsid w:val="00403EC5"/>
    <w:rsid w:val="00404071"/>
    <w:rsid w:val="00404E3C"/>
    <w:rsid w:val="0040524B"/>
    <w:rsid w:val="00405728"/>
    <w:rsid w:val="004058A8"/>
    <w:rsid w:val="00405A62"/>
    <w:rsid w:val="00406420"/>
    <w:rsid w:val="00406516"/>
    <w:rsid w:val="00406B57"/>
    <w:rsid w:val="00406CCC"/>
    <w:rsid w:val="00406DCD"/>
    <w:rsid w:val="0040755F"/>
    <w:rsid w:val="004075F8"/>
    <w:rsid w:val="00407715"/>
    <w:rsid w:val="004079F3"/>
    <w:rsid w:val="00407D12"/>
    <w:rsid w:val="00410BCF"/>
    <w:rsid w:val="00410DFA"/>
    <w:rsid w:val="004114DC"/>
    <w:rsid w:val="00411B67"/>
    <w:rsid w:val="00412955"/>
    <w:rsid w:val="00412AB9"/>
    <w:rsid w:val="00412B58"/>
    <w:rsid w:val="00412E3E"/>
    <w:rsid w:val="004132E5"/>
    <w:rsid w:val="004138D9"/>
    <w:rsid w:val="00413F4E"/>
    <w:rsid w:val="00413F7E"/>
    <w:rsid w:val="004142F2"/>
    <w:rsid w:val="004143BF"/>
    <w:rsid w:val="0041461F"/>
    <w:rsid w:val="00414711"/>
    <w:rsid w:val="00414CA6"/>
    <w:rsid w:val="00414F78"/>
    <w:rsid w:val="00415A1A"/>
    <w:rsid w:val="00415F36"/>
    <w:rsid w:val="0041635D"/>
    <w:rsid w:val="00416780"/>
    <w:rsid w:val="00416822"/>
    <w:rsid w:val="004168E1"/>
    <w:rsid w:val="00416979"/>
    <w:rsid w:val="00417F21"/>
    <w:rsid w:val="00417F4B"/>
    <w:rsid w:val="00420207"/>
    <w:rsid w:val="00420484"/>
    <w:rsid w:val="0042053B"/>
    <w:rsid w:val="00420D9B"/>
    <w:rsid w:val="0042134D"/>
    <w:rsid w:val="004218DE"/>
    <w:rsid w:val="00421D9F"/>
    <w:rsid w:val="00421FA5"/>
    <w:rsid w:val="0042225D"/>
    <w:rsid w:val="0042301C"/>
    <w:rsid w:val="0042330C"/>
    <w:rsid w:val="00423895"/>
    <w:rsid w:val="00423962"/>
    <w:rsid w:val="00423B7F"/>
    <w:rsid w:val="00423C75"/>
    <w:rsid w:val="00423DC1"/>
    <w:rsid w:val="00423E9A"/>
    <w:rsid w:val="0042432A"/>
    <w:rsid w:val="00424375"/>
    <w:rsid w:val="00424404"/>
    <w:rsid w:val="00424991"/>
    <w:rsid w:val="00424B25"/>
    <w:rsid w:val="00424B66"/>
    <w:rsid w:val="00424F02"/>
    <w:rsid w:val="00424FD2"/>
    <w:rsid w:val="00425317"/>
    <w:rsid w:val="00425589"/>
    <w:rsid w:val="004256F0"/>
    <w:rsid w:val="00425705"/>
    <w:rsid w:val="004257F6"/>
    <w:rsid w:val="00426965"/>
    <w:rsid w:val="00426A7B"/>
    <w:rsid w:val="00426C38"/>
    <w:rsid w:val="00427124"/>
    <w:rsid w:val="00430080"/>
    <w:rsid w:val="0043043C"/>
    <w:rsid w:val="004305F6"/>
    <w:rsid w:val="00430761"/>
    <w:rsid w:val="0043081F"/>
    <w:rsid w:val="00430A4A"/>
    <w:rsid w:val="00430EBE"/>
    <w:rsid w:val="004312A8"/>
    <w:rsid w:val="00431DB3"/>
    <w:rsid w:val="00432244"/>
    <w:rsid w:val="00432642"/>
    <w:rsid w:val="00432904"/>
    <w:rsid w:val="00432F3B"/>
    <w:rsid w:val="00433104"/>
    <w:rsid w:val="004339B8"/>
    <w:rsid w:val="00433A63"/>
    <w:rsid w:val="00433BE6"/>
    <w:rsid w:val="00433C56"/>
    <w:rsid w:val="004346A7"/>
    <w:rsid w:val="004346B2"/>
    <w:rsid w:val="004348CE"/>
    <w:rsid w:val="00434919"/>
    <w:rsid w:val="00434D55"/>
    <w:rsid w:val="00435074"/>
    <w:rsid w:val="00435538"/>
    <w:rsid w:val="00435552"/>
    <w:rsid w:val="004355D0"/>
    <w:rsid w:val="00435F0D"/>
    <w:rsid w:val="00435FA4"/>
    <w:rsid w:val="00435FD8"/>
    <w:rsid w:val="00436011"/>
    <w:rsid w:val="004362B7"/>
    <w:rsid w:val="0043660D"/>
    <w:rsid w:val="00436651"/>
    <w:rsid w:val="00436DC5"/>
    <w:rsid w:val="00436FEE"/>
    <w:rsid w:val="0043733D"/>
    <w:rsid w:val="00437DB9"/>
    <w:rsid w:val="004400B8"/>
    <w:rsid w:val="00440107"/>
    <w:rsid w:val="0044019C"/>
    <w:rsid w:val="0044058C"/>
    <w:rsid w:val="004406D2"/>
    <w:rsid w:val="004408BC"/>
    <w:rsid w:val="00440A7F"/>
    <w:rsid w:val="00440E2C"/>
    <w:rsid w:val="00440E99"/>
    <w:rsid w:val="004414C0"/>
    <w:rsid w:val="0044173D"/>
    <w:rsid w:val="00441990"/>
    <w:rsid w:val="004421A2"/>
    <w:rsid w:val="00442585"/>
    <w:rsid w:val="00442609"/>
    <w:rsid w:val="00442B21"/>
    <w:rsid w:val="0044343E"/>
    <w:rsid w:val="004437B8"/>
    <w:rsid w:val="004437F7"/>
    <w:rsid w:val="00443C08"/>
    <w:rsid w:val="0044431F"/>
    <w:rsid w:val="004446F9"/>
    <w:rsid w:val="00444769"/>
    <w:rsid w:val="00445424"/>
    <w:rsid w:val="0044542F"/>
    <w:rsid w:val="00445540"/>
    <w:rsid w:val="00445D6B"/>
    <w:rsid w:val="0044607C"/>
    <w:rsid w:val="004461FE"/>
    <w:rsid w:val="0044624D"/>
    <w:rsid w:val="00446293"/>
    <w:rsid w:val="0044647F"/>
    <w:rsid w:val="00446B97"/>
    <w:rsid w:val="00446E28"/>
    <w:rsid w:val="00446F71"/>
    <w:rsid w:val="004474E1"/>
    <w:rsid w:val="0044764D"/>
    <w:rsid w:val="0044774C"/>
    <w:rsid w:val="0044782D"/>
    <w:rsid w:val="00447922"/>
    <w:rsid w:val="00447BBE"/>
    <w:rsid w:val="00447C7E"/>
    <w:rsid w:val="00450A0E"/>
    <w:rsid w:val="00450A9D"/>
    <w:rsid w:val="00450B8D"/>
    <w:rsid w:val="00450BB1"/>
    <w:rsid w:val="004510E8"/>
    <w:rsid w:val="0045192C"/>
    <w:rsid w:val="00451958"/>
    <w:rsid w:val="00451A4B"/>
    <w:rsid w:val="00452022"/>
    <w:rsid w:val="004523CE"/>
    <w:rsid w:val="00452EB7"/>
    <w:rsid w:val="00452F2A"/>
    <w:rsid w:val="004531DB"/>
    <w:rsid w:val="00453392"/>
    <w:rsid w:val="00453925"/>
    <w:rsid w:val="004549B7"/>
    <w:rsid w:val="00454F99"/>
    <w:rsid w:val="00455773"/>
    <w:rsid w:val="0045597E"/>
    <w:rsid w:val="00455E5B"/>
    <w:rsid w:val="00455EB3"/>
    <w:rsid w:val="00455F19"/>
    <w:rsid w:val="00455F71"/>
    <w:rsid w:val="0045641A"/>
    <w:rsid w:val="0045660E"/>
    <w:rsid w:val="00456BFA"/>
    <w:rsid w:val="004571DD"/>
    <w:rsid w:val="004576AA"/>
    <w:rsid w:val="0045787A"/>
    <w:rsid w:val="00457F80"/>
    <w:rsid w:val="00460454"/>
    <w:rsid w:val="004605BF"/>
    <w:rsid w:val="00460CF1"/>
    <w:rsid w:val="004614BF"/>
    <w:rsid w:val="004617E4"/>
    <w:rsid w:val="00461C0B"/>
    <w:rsid w:val="00461F97"/>
    <w:rsid w:val="0046217A"/>
    <w:rsid w:val="0046252A"/>
    <w:rsid w:val="00462640"/>
    <w:rsid w:val="004627D3"/>
    <w:rsid w:val="004628D0"/>
    <w:rsid w:val="00462B32"/>
    <w:rsid w:val="00462B4B"/>
    <w:rsid w:val="00462FF9"/>
    <w:rsid w:val="004631C1"/>
    <w:rsid w:val="00463E35"/>
    <w:rsid w:val="00463E7A"/>
    <w:rsid w:val="00463FA1"/>
    <w:rsid w:val="0046405F"/>
    <w:rsid w:val="00464080"/>
    <w:rsid w:val="00464B14"/>
    <w:rsid w:val="00464EC9"/>
    <w:rsid w:val="00464F77"/>
    <w:rsid w:val="004654C3"/>
    <w:rsid w:val="004657B4"/>
    <w:rsid w:val="004659B2"/>
    <w:rsid w:val="00465F54"/>
    <w:rsid w:val="00465FB4"/>
    <w:rsid w:val="00466194"/>
    <w:rsid w:val="004664E4"/>
    <w:rsid w:val="004666A9"/>
    <w:rsid w:val="00466945"/>
    <w:rsid w:val="00466D05"/>
    <w:rsid w:val="00466F2D"/>
    <w:rsid w:val="004670B6"/>
    <w:rsid w:val="00467592"/>
    <w:rsid w:val="00470A8A"/>
    <w:rsid w:val="0047161C"/>
    <w:rsid w:val="00471773"/>
    <w:rsid w:val="0047183E"/>
    <w:rsid w:val="00471D9A"/>
    <w:rsid w:val="00471F7D"/>
    <w:rsid w:val="0047307C"/>
    <w:rsid w:val="00473168"/>
    <w:rsid w:val="004735B7"/>
    <w:rsid w:val="00473868"/>
    <w:rsid w:val="00473AB5"/>
    <w:rsid w:val="004742F1"/>
    <w:rsid w:val="0047488D"/>
    <w:rsid w:val="00474F5A"/>
    <w:rsid w:val="004750C0"/>
    <w:rsid w:val="00475289"/>
    <w:rsid w:val="00475C51"/>
    <w:rsid w:val="004764F1"/>
    <w:rsid w:val="00476650"/>
    <w:rsid w:val="00476BF4"/>
    <w:rsid w:val="00476F71"/>
    <w:rsid w:val="00477403"/>
    <w:rsid w:val="004774C3"/>
    <w:rsid w:val="00477955"/>
    <w:rsid w:val="00477DB8"/>
    <w:rsid w:val="00477F11"/>
    <w:rsid w:val="00480341"/>
    <w:rsid w:val="004803F2"/>
    <w:rsid w:val="00481666"/>
    <w:rsid w:val="00482317"/>
    <w:rsid w:val="0048231E"/>
    <w:rsid w:val="004830E6"/>
    <w:rsid w:val="0048317A"/>
    <w:rsid w:val="0048359F"/>
    <w:rsid w:val="004842FA"/>
    <w:rsid w:val="004844EA"/>
    <w:rsid w:val="004847E8"/>
    <w:rsid w:val="00484891"/>
    <w:rsid w:val="004852E3"/>
    <w:rsid w:val="0048571D"/>
    <w:rsid w:val="004857C8"/>
    <w:rsid w:val="00485BA1"/>
    <w:rsid w:val="00485E9D"/>
    <w:rsid w:val="00486082"/>
    <w:rsid w:val="004864B9"/>
    <w:rsid w:val="004869C2"/>
    <w:rsid w:val="0048700C"/>
    <w:rsid w:val="00487B0C"/>
    <w:rsid w:val="00487F47"/>
    <w:rsid w:val="00487F7C"/>
    <w:rsid w:val="004900E3"/>
    <w:rsid w:val="004901CD"/>
    <w:rsid w:val="00490573"/>
    <w:rsid w:val="004907D3"/>
    <w:rsid w:val="00490916"/>
    <w:rsid w:val="00490932"/>
    <w:rsid w:val="00490A31"/>
    <w:rsid w:val="00491364"/>
    <w:rsid w:val="00491756"/>
    <w:rsid w:val="00491953"/>
    <w:rsid w:val="00491E8A"/>
    <w:rsid w:val="00492040"/>
    <w:rsid w:val="00492753"/>
    <w:rsid w:val="004928D9"/>
    <w:rsid w:val="00492C44"/>
    <w:rsid w:val="00493203"/>
    <w:rsid w:val="00493906"/>
    <w:rsid w:val="00493D90"/>
    <w:rsid w:val="0049433F"/>
    <w:rsid w:val="00494411"/>
    <w:rsid w:val="0049484D"/>
    <w:rsid w:val="00494B3B"/>
    <w:rsid w:val="004950FB"/>
    <w:rsid w:val="00495398"/>
    <w:rsid w:val="004954FB"/>
    <w:rsid w:val="00495509"/>
    <w:rsid w:val="00495ABC"/>
    <w:rsid w:val="00495D54"/>
    <w:rsid w:val="00495E39"/>
    <w:rsid w:val="004962B9"/>
    <w:rsid w:val="00496826"/>
    <w:rsid w:val="00496857"/>
    <w:rsid w:val="00496B05"/>
    <w:rsid w:val="00496D90"/>
    <w:rsid w:val="0049713C"/>
    <w:rsid w:val="004976C4"/>
    <w:rsid w:val="004976DB"/>
    <w:rsid w:val="004978CA"/>
    <w:rsid w:val="00497B59"/>
    <w:rsid w:val="00497B98"/>
    <w:rsid w:val="00497CDD"/>
    <w:rsid w:val="00497E30"/>
    <w:rsid w:val="004A0600"/>
    <w:rsid w:val="004A0751"/>
    <w:rsid w:val="004A10B7"/>
    <w:rsid w:val="004A112E"/>
    <w:rsid w:val="004A159C"/>
    <w:rsid w:val="004A15F7"/>
    <w:rsid w:val="004A17AA"/>
    <w:rsid w:val="004A2361"/>
    <w:rsid w:val="004A2610"/>
    <w:rsid w:val="004A2779"/>
    <w:rsid w:val="004A2970"/>
    <w:rsid w:val="004A2C62"/>
    <w:rsid w:val="004A2C8C"/>
    <w:rsid w:val="004A35C4"/>
    <w:rsid w:val="004A3A7E"/>
    <w:rsid w:val="004A3E82"/>
    <w:rsid w:val="004A3E98"/>
    <w:rsid w:val="004A45E3"/>
    <w:rsid w:val="004A471D"/>
    <w:rsid w:val="004A4D81"/>
    <w:rsid w:val="004A549B"/>
    <w:rsid w:val="004A65D1"/>
    <w:rsid w:val="004A69DE"/>
    <w:rsid w:val="004A6F67"/>
    <w:rsid w:val="004A7173"/>
    <w:rsid w:val="004A717E"/>
    <w:rsid w:val="004A73CE"/>
    <w:rsid w:val="004A79F9"/>
    <w:rsid w:val="004A7EE4"/>
    <w:rsid w:val="004A7F74"/>
    <w:rsid w:val="004B0286"/>
    <w:rsid w:val="004B070C"/>
    <w:rsid w:val="004B07ED"/>
    <w:rsid w:val="004B0D5C"/>
    <w:rsid w:val="004B188C"/>
    <w:rsid w:val="004B1ACF"/>
    <w:rsid w:val="004B1BF9"/>
    <w:rsid w:val="004B21BE"/>
    <w:rsid w:val="004B237E"/>
    <w:rsid w:val="004B249A"/>
    <w:rsid w:val="004B258C"/>
    <w:rsid w:val="004B25BA"/>
    <w:rsid w:val="004B27EA"/>
    <w:rsid w:val="004B295F"/>
    <w:rsid w:val="004B2B76"/>
    <w:rsid w:val="004B2C17"/>
    <w:rsid w:val="004B38EF"/>
    <w:rsid w:val="004B3981"/>
    <w:rsid w:val="004B3CFB"/>
    <w:rsid w:val="004B4026"/>
    <w:rsid w:val="004B420A"/>
    <w:rsid w:val="004B44ED"/>
    <w:rsid w:val="004B4561"/>
    <w:rsid w:val="004B4860"/>
    <w:rsid w:val="004B4A52"/>
    <w:rsid w:val="004B4B28"/>
    <w:rsid w:val="004B4D7E"/>
    <w:rsid w:val="004B4DB8"/>
    <w:rsid w:val="004B5AB7"/>
    <w:rsid w:val="004B5B82"/>
    <w:rsid w:val="004B68A9"/>
    <w:rsid w:val="004B6E4B"/>
    <w:rsid w:val="004B7282"/>
    <w:rsid w:val="004B75C6"/>
    <w:rsid w:val="004B78F0"/>
    <w:rsid w:val="004B7ACE"/>
    <w:rsid w:val="004B7FD9"/>
    <w:rsid w:val="004C0146"/>
    <w:rsid w:val="004C07F1"/>
    <w:rsid w:val="004C0B02"/>
    <w:rsid w:val="004C1049"/>
    <w:rsid w:val="004C12FF"/>
    <w:rsid w:val="004C14F5"/>
    <w:rsid w:val="004C1B9A"/>
    <w:rsid w:val="004C240D"/>
    <w:rsid w:val="004C24AA"/>
    <w:rsid w:val="004C36D4"/>
    <w:rsid w:val="004C39A4"/>
    <w:rsid w:val="004C44D9"/>
    <w:rsid w:val="004C44E3"/>
    <w:rsid w:val="004C4BBF"/>
    <w:rsid w:val="004C5CFE"/>
    <w:rsid w:val="004C6A34"/>
    <w:rsid w:val="004C6C6F"/>
    <w:rsid w:val="004C771F"/>
    <w:rsid w:val="004C7941"/>
    <w:rsid w:val="004C7C5E"/>
    <w:rsid w:val="004C7CD0"/>
    <w:rsid w:val="004D04CB"/>
    <w:rsid w:val="004D05A8"/>
    <w:rsid w:val="004D06C1"/>
    <w:rsid w:val="004D0883"/>
    <w:rsid w:val="004D0CF8"/>
    <w:rsid w:val="004D14C0"/>
    <w:rsid w:val="004D1596"/>
    <w:rsid w:val="004D1775"/>
    <w:rsid w:val="004D184F"/>
    <w:rsid w:val="004D2323"/>
    <w:rsid w:val="004D23FD"/>
    <w:rsid w:val="004D2796"/>
    <w:rsid w:val="004D2D40"/>
    <w:rsid w:val="004D3054"/>
    <w:rsid w:val="004D37C9"/>
    <w:rsid w:val="004D3863"/>
    <w:rsid w:val="004D3A6C"/>
    <w:rsid w:val="004D3B2B"/>
    <w:rsid w:val="004D4101"/>
    <w:rsid w:val="004D4136"/>
    <w:rsid w:val="004D4D6B"/>
    <w:rsid w:val="004D4F0D"/>
    <w:rsid w:val="004D56C0"/>
    <w:rsid w:val="004D5EA0"/>
    <w:rsid w:val="004D646F"/>
    <w:rsid w:val="004D6A60"/>
    <w:rsid w:val="004D6E4B"/>
    <w:rsid w:val="004D6FB1"/>
    <w:rsid w:val="004D7217"/>
    <w:rsid w:val="004D7482"/>
    <w:rsid w:val="004D7EEA"/>
    <w:rsid w:val="004E01F7"/>
    <w:rsid w:val="004E07C0"/>
    <w:rsid w:val="004E0F35"/>
    <w:rsid w:val="004E1076"/>
    <w:rsid w:val="004E11EF"/>
    <w:rsid w:val="004E1340"/>
    <w:rsid w:val="004E1357"/>
    <w:rsid w:val="004E148C"/>
    <w:rsid w:val="004E152F"/>
    <w:rsid w:val="004E1585"/>
    <w:rsid w:val="004E15FA"/>
    <w:rsid w:val="004E15FD"/>
    <w:rsid w:val="004E1C02"/>
    <w:rsid w:val="004E20BC"/>
    <w:rsid w:val="004E2FC8"/>
    <w:rsid w:val="004E3322"/>
    <w:rsid w:val="004E36A9"/>
    <w:rsid w:val="004E372E"/>
    <w:rsid w:val="004E3897"/>
    <w:rsid w:val="004E3921"/>
    <w:rsid w:val="004E3D13"/>
    <w:rsid w:val="004E3E78"/>
    <w:rsid w:val="004E55D3"/>
    <w:rsid w:val="004E5C5C"/>
    <w:rsid w:val="004E5D42"/>
    <w:rsid w:val="004E5F2D"/>
    <w:rsid w:val="004E642C"/>
    <w:rsid w:val="004E6628"/>
    <w:rsid w:val="004E66C6"/>
    <w:rsid w:val="004E68CB"/>
    <w:rsid w:val="004E6C17"/>
    <w:rsid w:val="004E7154"/>
    <w:rsid w:val="004E728A"/>
    <w:rsid w:val="004E77E3"/>
    <w:rsid w:val="004E7E15"/>
    <w:rsid w:val="004E7EEB"/>
    <w:rsid w:val="004F0101"/>
    <w:rsid w:val="004F05A1"/>
    <w:rsid w:val="004F077B"/>
    <w:rsid w:val="004F0793"/>
    <w:rsid w:val="004F1252"/>
    <w:rsid w:val="004F185A"/>
    <w:rsid w:val="004F1DBF"/>
    <w:rsid w:val="004F1E1B"/>
    <w:rsid w:val="004F1E6F"/>
    <w:rsid w:val="004F2329"/>
    <w:rsid w:val="004F242B"/>
    <w:rsid w:val="004F2C38"/>
    <w:rsid w:val="004F2FE9"/>
    <w:rsid w:val="004F34C8"/>
    <w:rsid w:val="004F34D6"/>
    <w:rsid w:val="004F3627"/>
    <w:rsid w:val="004F365C"/>
    <w:rsid w:val="004F3A4E"/>
    <w:rsid w:val="004F3A61"/>
    <w:rsid w:val="004F3AAA"/>
    <w:rsid w:val="004F3C66"/>
    <w:rsid w:val="004F3DE9"/>
    <w:rsid w:val="004F4347"/>
    <w:rsid w:val="004F451D"/>
    <w:rsid w:val="004F4823"/>
    <w:rsid w:val="004F4825"/>
    <w:rsid w:val="004F4870"/>
    <w:rsid w:val="004F4905"/>
    <w:rsid w:val="004F5003"/>
    <w:rsid w:val="004F5649"/>
    <w:rsid w:val="004F57DA"/>
    <w:rsid w:val="004F588B"/>
    <w:rsid w:val="004F58DA"/>
    <w:rsid w:val="004F595C"/>
    <w:rsid w:val="004F5CBD"/>
    <w:rsid w:val="004F5FA7"/>
    <w:rsid w:val="004F60C4"/>
    <w:rsid w:val="004F61BE"/>
    <w:rsid w:val="004F61E2"/>
    <w:rsid w:val="004F667A"/>
    <w:rsid w:val="004F669E"/>
    <w:rsid w:val="004F69B4"/>
    <w:rsid w:val="004F73A3"/>
    <w:rsid w:val="004F76F3"/>
    <w:rsid w:val="004F7804"/>
    <w:rsid w:val="004F7D89"/>
    <w:rsid w:val="004F7F37"/>
    <w:rsid w:val="00500274"/>
    <w:rsid w:val="005004A1"/>
    <w:rsid w:val="0050058A"/>
    <w:rsid w:val="0050082A"/>
    <w:rsid w:val="00500866"/>
    <w:rsid w:val="00500EE6"/>
    <w:rsid w:val="0050111F"/>
    <w:rsid w:val="005011FB"/>
    <w:rsid w:val="00501FD8"/>
    <w:rsid w:val="00502536"/>
    <w:rsid w:val="00502965"/>
    <w:rsid w:val="00502AA0"/>
    <w:rsid w:val="00502CF7"/>
    <w:rsid w:val="00502FCB"/>
    <w:rsid w:val="00503459"/>
    <w:rsid w:val="0050350E"/>
    <w:rsid w:val="005035C5"/>
    <w:rsid w:val="00503AC4"/>
    <w:rsid w:val="00503B0C"/>
    <w:rsid w:val="00503F8F"/>
    <w:rsid w:val="00504437"/>
    <w:rsid w:val="00504FDD"/>
    <w:rsid w:val="0050569B"/>
    <w:rsid w:val="00505A3D"/>
    <w:rsid w:val="00505CE4"/>
    <w:rsid w:val="00506292"/>
    <w:rsid w:val="005064B9"/>
    <w:rsid w:val="00506547"/>
    <w:rsid w:val="005065CB"/>
    <w:rsid w:val="00506A23"/>
    <w:rsid w:val="00506E2A"/>
    <w:rsid w:val="0050712C"/>
    <w:rsid w:val="00507189"/>
    <w:rsid w:val="00507314"/>
    <w:rsid w:val="005075B5"/>
    <w:rsid w:val="00507680"/>
    <w:rsid w:val="005077AF"/>
    <w:rsid w:val="005078CB"/>
    <w:rsid w:val="00507ABC"/>
    <w:rsid w:val="00507BC9"/>
    <w:rsid w:val="005107AE"/>
    <w:rsid w:val="00510B3F"/>
    <w:rsid w:val="00510C1D"/>
    <w:rsid w:val="0051108F"/>
    <w:rsid w:val="0051117A"/>
    <w:rsid w:val="00511922"/>
    <w:rsid w:val="00511A50"/>
    <w:rsid w:val="00511D75"/>
    <w:rsid w:val="00511F2C"/>
    <w:rsid w:val="00511F53"/>
    <w:rsid w:val="0051222F"/>
    <w:rsid w:val="00512547"/>
    <w:rsid w:val="00512581"/>
    <w:rsid w:val="0051262F"/>
    <w:rsid w:val="00512E69"/>
    <w:rsid w:val="00512F65"/>
    <w:rsid w:val="00513070"/>
    <w:rsid w:val="005134F7"/>
    <w:rsid w:val="00513531"/>
    <w:rsid w:val="00513700"/>
    <w:rsid w:val="0051399F"/>
    <w:rsid w:val="00513F1F"/>
    <w:rsid w:val="0051447B"/>
    <w:rsid w:val="00514638"/>
    <w:rsid w:val="00514751"/>
    <w:rsid w:val="00514BA9"/>
    <w:rsid w:val="00514BF5"/>
    <w:rsid w:val="00515862"/>
    <w:rsid w:val="0051588F"/>
    <w:rsid w:val="00515906"/>
    <w:rsid w:val="00515FA2"/>
    <w:rsid w:val="005164FE"/>
    <w:rsid w:val="00516583"/>
    <w:rsid w:val="005169FD"/>
    <w:rsid w:val="00516C04"/>
    <w:rsid w:val="00517B04"/>
    <w:rsid w:val="00517DA3"/>
    <w:rsid w:val="00517E2D"/>
    <w:rsid w:val="00517ECE"/>
    <w:rsid w:val="005207E0"/>
    <w:rsid w:val="00520C53"/>
    <w:rsid w:val="005211EA"/>
    <w:rsid w:val="005223BA"/>
    <w:rsid w:val="00522522"/>
    <w:rsid w:val="0052262D"/>
    <w:rsid w:val="005228EC"/>
    <w:rsid w:val="0052295B"/>
    <w:rsid w:val="00522EEF"/>
    <w:rsid w:val="00523153"/>
    <w:rsid w:val="005234C3"/>
    <w:rsid w:val="00523AFB"/>
    <w:rsid w:val="00524567"/>
    <w:rsid w:val="0052491D"/>
    <w:rsid w:val="005250D8"/>
    <w:rsid w:val="0052569D"/>
    <w:rsid w:val="00525DF1"/>
    <w:rsid w:val="005261FF"/>
    <w:rsid w:val="00526377"/>
    <w:rsid w:val="0052722F"/>
    <w:rsid w:val="005274B2"/>
    <w:rsid w:val="0052773C"/>
    <w:rsid w:val="005300BC"/>
    <w:rsid w:val="00530277"/>
    <w:rsid w:val="005302FB"/>
    <w:rsid w:val="00530E08"/>
    <w:rsid w:val="005312B7"/>
    <w:rsid w:val="005313A9"/>
    <w:rsid w:val="00531473"/>
    <w:rsid w:val="00531932"/>
    <w:rsid w:val="00531DCB"/>
    <w:rsid w:val="005324D1"/>
    <w:rsid w:val="0053288C"/>
    <w:rsid w:val="00532AB0"/>
    <w:rsid w:val="00532C2F"/>
    <w:rsid w:val="00533167"/>
    <w:rsid w:val="005333A5"/>
    <w:rsid w:val="00533AD4"/>
    <w:rsid w:val="00533D10"/>
    <w:rsid w:val="00534228"/>
    <w:rsid w:val="00534682"/>
    <w:rsid w:val="00534C75"/>
    <w:rsid w:val="00534F49"/>
    <w:rsid w:val="00534F64"/>
    <w:rsid w:val="00534FEE"/>
    <w:rsid w:val="00535029"/>
    <w:rsid w:val="00535350"/>
    <w:rsid w:val="00535480"/>
    <w:rsid w:val="00535738"/>
    <w:rsid w:val="00535EBF"/>
    <w:rsid w:val="00536481"/>
    <w:rsid w:val="0053662B"/>
    <w:rsid w:val="0053663F"/>
    <w:rsid w:val="005366BC"/>
    <w:rsid w:val="00536CDC"/>
    <w:rsid w:val="00536F21"/>
    <w:rsid w:val="00536F31"/>
    <w:rsid w:val="00536F38"/>
    <w:rsid w:val="0053720D"/>
    <w:rsid w:val="00537744"/>
    <w:rsid w:val="0054056C"/>
    <w:rsid w:val="0054060A"/>
    <w:rsid w:val="0054101F"/>
    <w:rsid w:val="005410E9"/>
    <w:rsid w:val="005412B6"/>
    <w:rsid w:val="00541355"/>
    <w:rsid w:val="0054172F"/>
    <w:rsid w:val="00541D2C"/>
    <w:rsid w:val="0054258A"/>
    <w:rsid w:val="0054266A"/>
    <w:rsid w:val="005427CC"/>
    <w:rsid w:val="00542AB1"/>
    <w:rsid w:val="00542FB1"/>
    <w:rsid w:val="00543061"/>
    <w:rsid w:val="00543681"/>
    <w:rsid w:val="00543827"/>
    <w:rsid w:val="0054387F"/>
    <w:rsid w:val="00543E33"/>
    <w:rsid w:val="005442BB"/>
    <w:rsid w:val="00544305"/>
    <w:rsid w:val="00544384"/>
    <w:rsid w:val="00544CAC"/>
    <w:rsid w:val="0054558D"/>
    <w:rsid w:val="00545638"/>
    <w:rsid w:val="0054573E"/>
    <w:rsid w:val="00545BC8"/>
    <w:rsid w:val="00545F9E"/>
    <w:rsid w:val="00546089"/>
    <w:rsid w:val="005462A4"/>
    <w:rsid w:val="00546483"/>
    <w:rsid w:val="00546B07"/>
    <w:rsid w:val="00546C46"/>
    <w:rsid w:val="00547022"/>
    <w:rsid w:val="0054717C"/>
    <w:rsid w:val="005474F7"/>
    <w:rsid w:val="00547EA4"/>
    <w:rsid w:val="00550B94"/>
    <w:rsid w:val="0055120D"/>
    <w:rsid w:val="00551AD0"/>
    <w:rsid w:val="00551AED"/>
    <w:rsid w:val="00551F44"/>
    <w:rsid w:val="00551FF1"/>
    <w:rsid w:val="00552253"/>
    <w:rsid w:val="005522C3"/>
    <w:rsid w:val="005527E0"/>
    <w:rsid w:val="005528D9"/>
    <w:rsid w:val="005528EB"/>
    <w:rsid w:val="00552F0F"/>
    <w:rsid w:val="0055391A"/>
    <w:rsid w:val="00553CBB"/>
    <w:rsid w:val="00553EBA"/>
    <w:rsid w:val="00555D62"/>
    <w:rsid w:val="00555E53"/>
    <w:rsid w:val="0055609C"/>
    <w:rsid w:val="00556B49"/>
    <w:rsid w:val="00556E54"/>
    <w:rsid w:val="005570C8"/>
    <w:rsid w:val="005575B6"/>
    <w:rsid w:val="005577E5"/>
    <w:rsid w:val="00557890"/>
    <w:rsid w:val="00557B31"/>
    <w:rsid w:val="005601D8"/>
    <w:rsid w:val="005603BC"/>
    <w:rsid w:val="005603C7"/>
    <w:rsid w:val="0056082C"/>
    <w:rsid w:val="00560C76"/>
    <w:rsid w:val="00560D60"/>
    <w:rsid w:val="00561366"/>
    <w:rsid w:val="00561379"/>
    <w:rsid w:val="00561447"/>
    <w:rsid w:val="005616A2"/>
    <w:rsid w:val="005624C8"/>
    <w:rsid w:val="00562EF7"/>
    <w:rsid w:val="0056319F"/>
    <w:rsid w:val="00563243"/>
    <w:rsid w:val="0056377E"/>
    <w:rsid w:val="00563D9F"/>
    <w:rsid w:val="00564025"/>
    <w:rsid w:val="005641AD"/>
    <w:rsid w:val="005641E6"/>
    <w:rsid w:val="00564454"/>
    <w:rsid w:val="005644E9"/>
    <w:rsid w:val="00564604"/>
    <w:rsid w:val="0056498C"/>
    <w:rsid w:val="0056506B"/>
    <w:rsid w:val="00565339"/>
    <w:rsid w:val="0056635C"/>
    <w:rsid w:val="005668A0"/>
    <w:rsid w:val="00566ADA"/>
    <w:rsid w:val="005670CD"/>
    <w:rsid w:val="00567967"/>
    <w:rsid w:val="00567B9D"/>
    <w:rsid w:val="00567F4E"/>
    <w:rsid w:val="005706CB"/>
    <w:rsid w:val="00570705"/>
    <w:rsid w:val="0057073C"/>
    <w:rsid w:val="005709DC"/>
    <w:rsid w:val="00570A6E"/>
    <w:rsid w:val="00570D33"/>
    <w:rsid w:val="005711C3"/>
    <w:rsid w:val="00571691"/>
    <w:rsid w:val="005717E5"/>
    <w:rsid w:val="00571C5A"/>
    <w:rsid w:val="00572147"/>
    <w:rsid w:val="0057243D"/>
    <w:rsid w:val="00572D7A"/>
    <w:rsid w:val="005733CA"/>
    <w:rsid w:val="00573405"/>
    <w:rsid w:val="005737ED"/>
    <w:rsid w:val="005739CB"/>
    <w:rsid w:val="00573B21"/>
    <w:rsid w:val="00573B7E"/>
    <w:rsid w:val="00573EC8"/>
    <w:rsid w:val="00573FF0"/>
    <w:rsid w:val="00574408"/>
    <w:rsid w:val="00574A0F"/>
    <w:rsid w:val="00574F0A"/>
    <w:rsid w:val="00575110"/>
    <w:rsid w:val="00575898"/>
    <w:rsid w:val="005759EE"/>
    <w:rsid w:val="00575AA6"/>
    <w:rsid w:val="00575C02"/>
    <w:rsid w:val="00575FAF"/>
    <w:rsid w:val="00576056"/>
    <w:rsid w:val="005760E1"/>
    <w:rsid w:val="00576560"/>
    <w:rsid w:val="00576772"/>
    <w:rsid w:val="0057681E"/>
    <w:rsid w:val="00576AF8"/>
    <w:rsid w:val="005774DD"/>
    <w:rsid w:val="00577850"/>
    <w:rsid w:val="0057796F"/>
    <w:rsid w:val="005779BC"/>
    <w:rsid w:val="00577CBF"/>
    <w:rsid w:val="00577DA1"/>
    <w:rsid w:val="00577EAF"/>
    <w:rsid w:val="00580187"/>
    <w:rsid w:val="005807A9"/>
    <w:rsid w:val="00580987"/>
    <w:rsid w:val="00580B34"/>
    <w:rsid w:val="00580DA8"/>
    <w:rsid w:val="005812F8"/>
    <w:rsid w:val="0058178B"/>
    <w:rsid w:val="00581AC3"/>
    <w:rsid w:val="005835AF"/>
    <w:rsid w:val="005837BB"/>
    <w:rsid w:val="00583B83"/>
    <w:rsid w:val="00584174"/>
    <w:rsid w:val="0058446B"/>
    <w:rsid w:val="0058450B"/>
    <w:rsid w:val="0058450D"/>
    <w:rsid w:val="005845BB"/>
    <w:rsid w:val="0058465D"/>
    <w:rsid w:val="005847F9"/>
    <w:rsid w:val="005848CD"/>
    <w:rsid w:val="00584A45"/>
    <w:rsid w:val="00584E0B"/>
    <w:rsid w:val="00584E9F"/>
    <w:rsid w:val="00584FBB"/>
    <w:rsid w:val="0058531F"/>
    <w:rsid w:val="005854A0"/>
    <w:rsid w:val="005855E3"/>
    <w:rsid w:val="005868C9"/>
    <w:rsid w:val="00586DA2"/>
    <w:rsid w:val="00586E4C"/>
    <w:rsid w:val="005871B9"/>
    <w:rsid w:val="00587310"/>
    <w:rsid w:val="005879E6"/>
    <w:rsid w:val="005902CB"/>
    <w:rsid w:val="00590446"/>
    <w:rsid w:val="0059064E"/>
    <w:rsid w:val="00590A1B"/>
    <w:rsid w:val="00590D62"/>
    <w:rsid w:val="00590DB9"/>
    <w:rsid w:val="00591A16"/>
    <w:rsid w:val="0059240E"/>
    <w:rsid w:val="005925D6"/>
    <w:rsid w:val="005926CA"/>
    <w:rsid w:val="005926DC"/>
    <w:rsid w:val="00592820"/>
    <w:rsid w:val="00592999"/>
    <w:rsid w:val="00592AE3"/>
    <w:rsid w:val="00592CFA"/>
    <w:rsid w:val="00592D32"/>
    <w:rsid w:val="00592FC7"/>
    <w:rsid w:val="0059322B"/>
    <w:rsid w:val="005935FA"/>
    <w:rsid w:val="00594348"/>
    <w:rsid w:val="005947A6"/>
    <w:rsid w:val="00595162"/>
    <w:rsid w:val="00595389"/>
    <w:rsid w:val="00595D99"/>
    <w:rsid w:val="005968F9"/>
    <w:rsid w:val="00596A35"/>
    <w:rsid w:val="00596A90"/>
    <w:rsid w:val="00596D75"/>
    <w:rsid w:val="00597078"/>
    <w:rsid w:val="0059738F"/>
    <w:rsid w:val="0059770B"/>
    <w:rsid w:val="00597796"/>
    <w:rsid w:val="005979FD"/>
    <w:rsid w:val="005A04F5"/>
    <w:rsid w:val="005A0C41"/>
    <w:rsid w:val="005A0DBB"/>
    <w:rsid w:val="005A0E98"/>
    <w:rsid w:val="005A14FE"/>
    <w:rsid w:val="005A248B"/>
    <w:rsid w:val="005A2A2B"/>
    <w:rsid w:val="005A2C45"/>
    <w:rsid w:val="005A2DCB"/>
    <w:rsid w:val="005A344F"/>
    <w:rsid w:val="005A347A"/>
    <w:rsid w:val="005A3532"/>
    <w:rsid w:val="005A36C9"/>
    <w:rsid w:val="005A393F"/>
    <w:rsid w:val="005A3CE1"/>
    <w:rsid w:val="005A44DE"/>
    <w:rsid w:val="005A4725"/>
    <w:rsid w:val="005A5041"/>
    <w:rsid w:val="005A57E9"/>
    <w:rsid w:val="005A5EDF"/>
    <w:rsid w:val="005A6544"/>
    <w:rsid w:val="005A6B11"/>
    <w:rsid w:val="005A6CAC"/>
    <w:rsid w:val="005A757C"/>
    <w:rsid w:val="005A75E0"/>
    <w:rsid w:val="005A7E4B"/>
    <w:rsid w:val="005B01F2"/>
    <w:rsid w:val="005B0454"/>
    <w:rsid w:val="005B055E"/>
    <w:rsid w:val="005B0666"/>
    <w:rsid w:val="005B087B"/>
    <w:rsid w:val="005B0CF7"/>
    <w:rsid w:val="005B0DF0"/>
    <w:rsid w:val="005B0E28"/>
    <w:rsid w:val="005B1571"/>
    <w:rsid w:val="005B1E0A"/>
    <w:rsid w:val="005B2151"/>
    <w:rsid w:val="005B2812"/>
    <w:rsid w:val="005B2A71"/>
    <w:rsid w:val="005B2BEC"/>
    <w:rsid w:val="005B2D80"/>
    <w:rsid w:val="005B2E7B"/>
    <w:rsid w:val="005B3430"/>
    <w:rsid w:val="005B3692"/>
    <w:rsid w:val="005B463D"/>
    <w:rsid w:val="005B4678"/>
    <w:rsid w:val="005B4F43"/>
    <w:rsid w:val="005B5EE7"/>
    <w:rsid w:val="005B651B"/>
    <w:rsid w:val="005B6833"/>
    <w:rsid w:val="005B6B0E"/>
    <w:rsid w:val="005B6C40"/>
    <w:rsid w:val="005B6E43"/>
    <w:rsid w:val="005B7950"/>
    <w:rsid w:val="005B7C08"/>
    <w:rsid w:val="005B7CB4"/>
    <w:rsid w:val="005C013D"/>
    <w:rsid w:val="005C0182"/>
    <w:rsid w:val="005C0357"/>
    <w:rsid w:val="005C0AC4"/>
    <w:rsid w:val="005C0D71"/>
    <w:rsid w:val="005C109F"/>
    <w:rsid w:val="005C10F8"/>
    <w:rsid w:val="005C1420"/>
    <w:rsid w:val="005C146A"/>
    <w:rsid w:val="005C1939"/>
    <w:rsid w:val="005C1B1D"/>
    <w:rsid w:val="005C1C50"/>
    <w:rsid w:val="005C1F8A"/>
    <w:rsid w:val="005C1FC4"/>
    <w:rsid w:val="005C22CF"/>
    <w:rsid w:val="005C285F"/>
    <w:rsid w:val="005C2D45"/>
    <w:rsid w:val="005C2FB1"/>
    <w:rsid w:val="005C3017"/>
    <w:rsid w:val="005C391C"/>
    <w:rsid w:val="005C3ED6"/>
    <w:rsid w:val="005C4175"/>
    <w:rsid w:val="005C4275"/>
    <w:rsid w:val="005C445D"/>
    <w:rsid w:val="005C45FD"/>
    <w:rsid w:val="005C4601"/>
    <w:rsid w:val="005C4680"/>
    <w:rsid w:val="005C4A09"/>
    <w:rsid w:val="005C4F7D"/>
    <w:rsid w:val="005C4FA9"/>
    <w:rsid w:val="005C532D"/>
    <w:rsid w:val="005C54C2"/>
    <w:rsid w:val="005C569F"/>
    <w:rsid w:val="005C642C"/>
    <w:rsid w:val="005C6707"/>
    <w:rsid w:val="005C6BB7"/>
    <w:rsid w:val="005C6CC0"/>
    <w:rsid w:val="005C6EE7"/>
    <w:rsid w:val="005C71C1"/>
    <w:rsid w:val="005C72FF"/>
    <w:rsid w:val="005C78D4"/>
    <w:rsid w:val="005C7BC1"/>
    <w:rsid w:val="005C7CC5"/>
    <w:rsid w:val="005D0299"/>
    <w:rsid w:val="005D0C58"/>
    <w:rsid w:val="005D15C8"/>
    <w:rsid w:val="005D1E2D"/>
    <w:rsid w:val="005D2375"/>
    <w:rsid w:val="005D2CB7"/>
    <w:rsid w:val="005D3045"/>
    <w:rsid w:val="005D3498"/>
    <w:rsid w:val="005D3792"/>
    <w:rsid w:val="005D37CD"/>
    <w:rsid w:val="005D3854"/>
    <w:rsid w:val="005D41AF"/>
    <w:rsid w:val="005D4252"/>
    <w:rsid w:val="005D4661"/>
    <w:rsid w:val="005D468E"/>
    <w:rsid w:val="005D474D"/>
    <w:rsid w:val="005D4E9D"/>
    <w:rsid w:val="005D4EB2"/>
    <w:rsid w:val="005D55CE"/>
    <w:rsid w:val="005D5740"/>
    <w:rsid w:val="005D57F1"/>
    <w:rsid w:val="005D5BF3"/>
    <w:rsid w:val="005D5FEC"/>
    <w:rsid w:val="005D6208"/>
    <w:rsid w:val="005D62AD"/>
    <w:rsid w:val="005D63B6"/>
    <w:rsid w:val="005D6521"/>
    <w:rsid w:val="005D6A29"/>
    <w:rsid w:val="005D6C63"/>
    <w:rsid w:val="005D6F02"/>
    <w:rsid w:val="005D71E6"/>
    <w:rsid w:val="005D7326"/>
    <w:rsid w:val="005D7399"/>
    <w:rsid w:val="005D7661"/>
    <w:rsid w:val="005D7669"/>
    <w:rsid w:val="005D76C0"/>
    <w:rsid w:val="005D794A"/>
    <w:rsid w:val="005D7A3F"/>
    <w:rsid w:val="005D7FE4"/>
    <w:rsid w:val="005E038D"/>
    <w:rsid w:val="005E04FD"/>
    <w:rsid w:val="005E0A5B"/>
    <w:rsid w:val="005E0C7C"/>
    <w:rsid w:val="005E12EC"/>
    <w:rsid w:val="005E1C0D"/>
    <w:rsid w:val="005E1D61"/>
    <w:rsid w:val="005E1F49"/>
    <w:rsid w:val="005E32A6"/>
    <w:rsid w:val="005E38D9"/>
    <w:rsid w:val="005E3926"/>
    <w:rsid w:val="005E3DD8"/>
    <w:rsid w:val="005E43E8"/>
    <w:rsid w:val="005E4425"/>
    <w:rsid w:val="005E4BD5"/>
    <w:rsid w:val="005E4ECD"/>
    <w:rsid w:val="005E55AF"/>
    <w:rsid w:val="005E58AF"/>
    <w:rsid w:val="005E5CEA"/>
    <w:rsid w:val="005E5DC1"/>
    <w:rsid w:val="005E5E7A"/>
    <w:rsid w:val="005E6775"/>
    <w:rsid w:val="005E6A87"/>
    <w:rsid w:val="005E6C91"/>
    <w:rsid w:val="005E6E22"/>
    <w:rsid w:val="005E7336"/>
    <w:rsid w:val="005E76C5"/>
    <w:rsid w:val="005E7812"/>
    <w:rsid w:val="005E7864"/>
    <w:rsid w:val="005E787A"/>
    <w:rsid w:val="005E7CD6"/>
    <w:rsid w:val="005E7E86"/>
    <w:rsid w:val="005F01E7"/>
    <w:rsid w:val="005F033D"/>
    <w:rsid w:val="005F0B1E"/>
    <w:rsid w:val="005F0C5A"/>
    <w:rsid w:val="005F0E86"/>
    <w:rsid w:val="005F0F5C"/>
    <w:rsid w:val="005F134D"/>
    <w:rsid w:val="005F14DC"/>
    <w:rsid w:val="005F161B"/>
    <w:rsid w:val="005F1D9B"/>
    <w:rsid w:val="005F2B92"/>
    <w:rsid w:val="005F31E4"/>
    <w:rsid w:val="005F33FB"/>
    <w:rsid w:val="005F3456"/>
    <w:rsid w:val="005F3667"/>
    <w:rsid w:val="005F3B0D"/>
    <w:rsid w:val="005F52D0"/>
    <w:rsid w:val="005F5671"/>
    <w:rsid w:val="005F58AD"/>
    <w:rsid w:val="005F6549"/>
    <w:rsid w:val="005F6A07"/>
    <w:rsid w:val="005F6C07"/>
    <w:rsid w:val="005F6C7E"/>
    <w:rsid w:val="005F6C97"/>
    <w:rsid w:val="005F6F7C"/>
    <w:rsid w:val="005F70F8"/>
    <w:rsid w:val="005F71A2"/>
    <w:rsid w:val="005F7B9F"/>
    <w:rsid w:val="005F7E29"/>
    <w:rsid w:val="005F7F8E"/>
    <w:rsid w:val="00600039"/>
    <w:rsid w:val="0060021C"/>
    <w:rsid w:val="0060030C"/>
    <w:rsid w:val="0060137E"/>
    <w:rsid w:val="006013AF"/>
    <w:rsid w:val="0060152F"/>
    <w:rsid w:val="00601C49"/>
    <w:rsid w:val="00601D32"/>
    <w:rsid w:val="00601EBB"/>
    <w:rsid w:val="006022A0"/>
    <w:rsid w:val="006022DB"/>
    <w:rsid w:val="00602AE7"/>
    <w:rsid w:val="006035F9"/>
    <w:rsid w:val="006039A0"/>
    <w:rsid w:val="00603F37"/>
    <w:rsid w:val="00603FC7"/>
    <w:rsid w:val="00604127"/>
    <w:rsid w:val="00604760"/>
    <w:rsid w:val="0060529D"/>
    <w:rsid w:val="00605523"/>
    <w:rsid w:val="006058DE"/>
    <w:rsid w:val="006058E9"/>
    <w:rsid w:val="006059DC"/>
    <w:rsid w:val="00605D15"/>
    <w:rsid w:val="006065E8"/>
    <w:rsid w:val="00606A71"/>
    <w:rsid w:val="00606C6D"/>
    <w:rsid w:val="00606D4D"/>
    <w:rsid w:val="00606F9B"/>
    <w:rsid w:val="00607393"/>
    <w:rsid w:val="00607632"/>
    <w:rsid w:val="00607674"/>
    <w:rsid w:val="006078FC"/>
    <w:rsid w:val="0061001F"/>
    <w:rsid w:val="00610570"/>
    <w:rsid w:val="006105C5"/>
    <w:rsid w:val="006106B0"/>
    <w:rsid w:val="00610FE4"/>
    <w:rsid w:val="006110F8"/>
    <w:rsid w:val="006110FA"/>
    <w:rsid w:val="00611122"/>
    <w:rsid w:val="006117F0"/>
    <w:rsid w:val="00612015"/>
    <w:rsid w:val="006122A6"/>
    <w:rsid w:val="006124BE"/>
    <w:rsid w:val="006129BF"/>
    <w:rsid w:val="00612BB8"/>
    <w:rsid w:val="00612C81"/>
    <w:rsid w:val="00612E33"/>
    <w:rsid w:val="00613203"/>
    <w:rsid w:val="00613B8D"/>
    <w:rsid w:val="006142B2"/>
    <w:rsid w:val="00614322"/>
    <w:rsid w:val="00614733"/>
    <w:rsid w:val="0061495F"/>
    <w:rsid w:val="00614C62"/>
    <w:rsid w:val="00614EB4"/>
    <w:rsid w:val="0061503F"/>
    <w:rsid w:val="006153B7"/>
    <w:rsid w:val="00615B81"/>
    <w:rsid w:val="00616001"/>
    <w:rsid w:val="00616553"/>
    <w:rsid w:val="00616571"/>
    <w:rsid w:val="0061687B"/>
    <w:rsid w:val="006168FC"/>
    <w:rsid w:val="00616AA3"/>
    <w:rsid w:val="006170E7"/>
    <w:rsid w:val="00617602"/>
    <w:rsid w:val="00617C5D"/>
    <w:rsid w:val="00617CF7"/>
    <w:rsid w:val="0062037F"/>
    <w:rsid w:val="006203B4"/>
    <w:rsid w:val="0062062B"/>
    <w:rsid w:val="00620A42"/>
    <w:rsid w:val="00620B7E"/>
    <w:rsid w:val="00620D78"/>
    <w:rsid w:val="00620E5E"/>
    <w:rsid w:val="0062106D"/>
    <w:rsid w:val="00621082"/>
    <w:rsid w:val="006211F6"/>
    <w:rsid w:val="006215D5"/>
    <w:rsid w:val="00621683"/>
    <w:rsid w:val="00621FB7"/>
    <w:rsid w:val="006227EB"/>
    <w:rsid w:val="00622AC0"/>
    <w:rsid w:val="00622F08"/>
    <w:rsid w:val="0062303F"/>
    <w:rsid w:val="0062328A"/>
    <w:rsid w:val="00623C36"/>
    <w:rsid w:val="00623D45"/>
    <w:rsid w:val="00624080"/>
    <w:rsid w:val="006244DA"/>
    <w:rsid w:val="00624688"/>
    <w:rsid w:val="00624E93"/>
    <w:rsid w:val="0062548E"/>
    <w:rsid w:val="00625D8C"/>
    <w:rsid w:val="00626327"/>
    <w:rsid w:val="0062697E"/>
    <w:rsid w:val="00626C40"/>
    <w:rsid w:val="00626C68"/>
    <w:rsid w:val="00626DD1"/>
    <w:rsid w:val="0062710A"/>
    <w:rsid w:val="00627151"/>
    <w:rsid w:val="0062736E"/>
    <w:rsid w:val="00627691"/>
    <w:rsid w:val="00627803"/>
    <w:rsid w:val="00627D9B"/>
    <w:rsid w:val="00627F5A"/>
    <w:rsid w:val="0063091C"/>
    <w:rsid w:val="006309BB"/>
    <w:rsid w:val="00630BFB"/>
    <w:rsid w:val="00631802"/>
    <w:rsid w:val="00631A30"/>
    <w:rsid w:val="00631A95"/>
    <w:rsid w:val="006324FA"/>
    <w:rsid w:val="006328E6"/>
    <w:rsid w:val="00632A07"/>
    <w:rsid w:val="00632E79"/>
    <w:rsid w:val="00632F53"/>
    <w:rsid w:val="00633335"/>
    <w:rsid w:val="00633440"/>
    <w:rsid w:val="00633D8E"/>
    <w:rsid w:val="00634172"/>
    <w:rsid w:val="00634370"/>
    <w:rsid w:val="0063464A"/>
    <w:rsid w:val="0063464D"/>
    <w:rsid w:val="00634877"/>
    <w:rsid w:val="00634C91"/>
    <w:rsid w:val="00634D73"/>
    <w:rsid w:val="00634E15"/>
    <w:rsid w:val="0063506E"/>
    <w:rsid w:val="0063602A"/>
    <w:rsid w:val="00636277"/>
    <w:rsid w:val="0063637F"/>
    <w:rsid w:val="006366D5"/>
    <w:rsid w:val="00636E41"/>
    <w:rsid w:val="00636E60"/>
    <w:rsid w:val="006371C3"/>
    <w:rsid w:val="0063755F"/>
    <w:rsid w:val="00637615"/>
    <w:rsid w:val="006377E2"/>
    <w:rsid w:val="006379F9"/>
    <w:rsid w:val="00637C3B"/>
    <w:rsid w:val="00640566"/>
    <w:rsid w:val="00640611"/>
    <w:rsid w:val="00640867"/>
    <w:rsid w:val="00640EF0"/>
    <w:rsid w:val="006410DE"/>
    <w:rsid w:val="00641249"/>
    <w:rsid w:val="00641831"/>
    <w:rsid w:val="0064192D"/>
    <w:rsid w:val="00641FA3"/>
    <w:rsid w:val="006421D7"/>
    <w:rsid w:val="0064244B"/>
    <w:rsid w:val="0064258C"/>
    <w:rsid w:val="00642684"/>
    <w:rsid w:val="00642893"/>
    <w:rsid w:val="00642988"/>
    <w:rsid w:val="00642EE8"/>
    <w:rsid w:val="006430D8"/>
    <w:rsid w:val="00643613"/>
    <w:rsid w:val="00643E39"/>
    <w:rsid w:val="0064445E"/>
    <w:rsid w:val="00644516"/>
    <w:rsid w:val="0064479F"/>
    <w:rsid w:val="0064492A"/>
    <w:rsid w:val="00644F48"/>
    <w:rsid w:val="00644F49"/>
    <w:rsid w:val="00645473"/>
    <w:rsid w:val="00645579"/>
    <w:rsid w:val="006458B7"/>
    <w:rsid w:val="006458E4"/>
    <w:rsid w:val="00645C0F"/>
    <w:rsid w:val="00645E98"/>
    <w:rsid w:val="00645E9B"/>
    <w:rsid w:val="00645EFD"/>
    <w:rsid w:val="006461C8"/>
    <w:rsid w:val="00646B2A"/>
    <w:rsid w:val="00646C8B"/>
    <w:rsid w:val="00646FF6"/>
    <w:rsid w:val="006472E8"/>
    <w:rsid w:val="0064748A"/>
    <w:rsid w:val="00647ACC"/>
    <w:rsid w:val="00647CB6"/>
    <w:rsid w:val="00647D37"/>
    <w:rsid w:val="00647DC4"/>
    <w:rsid w:val="006500B3"/>
    <w:rsid w:val="006502E9"/>
    <w:rsid w:val="00650336"/>
    <w:rsid w:val="006504D7"/>
    <w:rsid w:val="006505A6"/>
    <w:rsid w:val="00650A91"/>
    <w:rsid w:val="00650CF4"/>
    <w:rsid w:val="00650D3C"/>
    <w:rsid w:val="00650F84"/>
    <w:rsid w:val="00651452"/>
    <w:rsid w:val="00651961"/>
    <w:rsid w:val="00651CEF"/>
    <w:rsid w:val="0065212F"/>
    <w:rsid w:val="0065235E"/>
    <w:rsid w:val="006523FA"/>
    <w:rsid w:val="00652E6F"/>
    <w:rsid w:val="00653317"/>
    <w:rsid w:val="006533BD"/>
    <w:rsid w:val="00653700"/>
    <w:rsid w:val="0065392F"/>
    <w:rsid w:val="00653A3B"/>
    <w:rsid w:val="00653F05"/>
    <w:rsid w:val="00654188"/>
    <w:rsid w:val="00654253"/>
    <w:rsid w:val="00654366"/>
    <w:rsid w:val="00654476"/>
    <w:rsid w:val="0065459F"/>
    <w:rsid w:val="006545A4"/>
    <w:rsid w:val="006547A2"/>
    <w:rsid w:val="00654A3E"/>
    <w:rsid w:val="00654B8A"/>
    <w:rsid w:val="00654C51"/>
    <w:rsid w:val="00654DBB"/>
    <w:rsid w:val="00654F22"/>
    <w:rsid w:val="00655093"/>
    <w:rsid w:val="00655107"/>
    <w:rsid w:val="00655244"/>
    <w:rsid w:val="00655394"/>
    <w:rsid w:val="0065553C"/>
    <w:rsid w:val="00655AF2"/>
    <w:rsid w:val="00655F1A"/>
    <w:rsid w:val="006567FE"/>
    <w:rsid w:val="00656BA7"/>
    <w:rsid w:val="00656DE7"/>
    <w:rsid w:val="00656EA8"/>
    <w:rsid w:val="00656EAA"/>
    <w:rsid w:val="0065700B"/>
    <w:rsid w:val="00657369"/>
    <w:rsid w:val="0065737A"/>
    <w:rsid w:val="0065770E"/>
    <w:rsid w:val="00660216"/>
    <w:rsid w:val="00660A31"/>
    <w:rsid w:val="00660A50"/>
    <w:rsid w:val="00660D2C"/>
    <w:rsid w:val="00660F3E"/>
    <w:rsid w:val="00661259"/>
    <w:rsid w:val="006621F3"/>
    <w:rsid w:val="006623F0"/>
    <w:rsid w:val="006623F3"/>
    <w:rsid w:val="0066241B"/>
    <w:rsid w:val="006624B0"/>
    <w:rsid w:val="0066359A"/>
    <w:rsid w:val="00663E1C"/>
    <w:rsid w:val="006643A4"/>
    <w:rsid w:val="006653A3"/>
    <w:rsid w:val="00665B00"/>
    <w:rsid w:val="00665FB2"/>
    <w:rsid w:val="0066628E"/>
    <w:rsid w:val="006667A1"/>
    <w:rsid w:val="006668C6"/>
    <w:rsid w:val="00666AE1"/>
    <w:rsid w:val="00666F65"/>
    <w:rsid w:val="006670E0"/>
    <w:rsid w:val="006670FC"/>
    <w:rsid w:val="006675B4"/>
    <w:rsid w:val="006677EF"/>
    <w:rsid w:val="00667834"/>
    <w:rsid w:val="0067045E"/>
    <w:rsid w:val="0067084F"/>
    <w:rsid w:val="00670DE3"/>
    <w:rsid w:val="0067138A"/>
    <w:rsid w:val="00671B54"/>
    <w:rsid w:val="00671BF9"/>
    <w:rsid w:val="00671D39"/>
    <w:rsid w:val="006721E9"/>
    <w:rsid w:val="0067243F"/>
    <w:rsid w:val="00672564"/>
    <w:rsid w:val="0067282A"/>
    <w:rsid w:val="00672AC8"/>
    <w:rsid w:val="00672D44"/>
    <w:rsid w:val="00672F08"/>
    <w:rsid w:val="00672FEF"/>
    <w:rsid w:val="00673085"/>
    <w:rsid w:val="00673263"/>
    <w:rsid w:val="006732D6"/>
    <w:rsid w:val="006733C5"/>
    <w:rsid w:val="00673492"/>
    <w:rsid w:val="0067350A"/>
    <w:rsid w:val="00673551"/>
    <w:rsid w:val="0067387B"/>
    <w:rsid w:val="00673FF4"/>
    <w:rsid w:val="0067400B"/>
    <w:rsid w:val="00674044"/>
    <w:rsid w:val="006740E7"/>
    <w:rsid w:val="00674301"/>
    <w:rsid w:val="0067452A"/>
    <w:rsid w:val="006745DE"/>
    <w:rsid w:val="00674683"/>
    <w:rsid w:val="00674774"/>
    <w:rsid w:val="00674A31"/>
    <w:rsid w:val="00674B08"/>
    <w:rsid w:val="006751B8"/>
    <w:rsid w:val="00675309"/>
    <w:rsid w:val="00675360"/>
    <w:rsid w:val="00675958"/>
    <w:rsid w:val="00675959"/>
    <w:rsid w:val="00676102"/>
    <w:rsid w:val="006761F2"/>
    <w:rsid w:val="00676FE4"/>
    <w:rsid w:val="0067707E"/>
    <w:rsid w:val="00677354"/>
    <w:rsid w:val="0067744B"/>
    <w:rsid w:val="00677707"/>
    <w:rsid w:val="00677BEE"/>
    <w:rsid w:val="00677CAB"/>
    <w:rsid w:val="00680025"/>
    <w:rsid w:val="00680648"/>
    <w:rsid w:val="00680A73"/>
    <w:rsid w:val="00680AF8"/>
    <w:rsid w:val="00681472"/>
    <w:rsid w:val="00681B23"/>
    <w:rsid w:val="0068237B"/>
    <w:rsid w:val="006827A7"/>
    <w:rsid w:val="00682942"/>
    <w:rsid w:val="006829F8"/>
    <w:rsid w:val="00682D74"/>
    <w:rsid w:val="00683677"/>
    <w:rsid w:val="00683E92"/>
    <w:rsid w:val="006846D2"/>
    <w:rsid w:val="00684A06"/>
    <w:rsid w:val="006850C2"/>
    <w:rsid w:val="00685114"/>
    <w:rsid w:val="00685273"/>
    <w:rsid w:val="00685275"/>
    <w:rsid w:val="0068537B"/>
    <w:rsid w:val="0068551A"/>
    <w:rsid w:val="00685682"/>
    <w:rsid w:val="0068586E"/>
    <w:rsid w:val="00685EFF"/>
    <w:rsid w:val="00685F40"/>
    <w:rsid w:val="0068610F"/>
    <w:rsid w:val="00686E34"/>
    <w:rsid w:val="00687318"/>
    <w:rsid w:val="00687328"/>
    <w:rsid w:val="00687528"/>
    <w:rsid w:val="00687529"/>
    <w:rsid w:val="00687543"/>
    <w:rsid w:val="006877C9"/>
    <w:rsid w:val="00687853"/>
    <w:rsid w:val="00687D9C"/>
    <w:rsid w:val="006903F7"/>
    <w:rsid w:val="00690475"/>
    <w:rsid w:val="00690541"/>
    <w:rsid w:val="00691023"/>
    <w:rsid w:val="006914AE"/>
    <w:rsid w:val="006914B5"/>
    <w:rsid w:val="006914F4"/>
    <w:rsid w:val="0069166C"/>
    <w:rsid w:val="006917F7"/>
    <w:rsid w:val="0069187F"/>
    <w:rsid w:val="00691BEE"/>
    <w:rsid w:val="00691C97"/>
    <w:rsid w:val="006921D5"/>
    <w:rsid w:val="0069224C"/>
    <w:rsid w:val="00692B14"/>
    <w:rsid w:val="0069306D"/>
    <w:rsid w:val="00693124"/>
    <w:rsid w:val="00693135"/>
    <w:rsid w:val="00693BC6"/>
    <w:rsid w:val="00693D11"/>
    <w:rsid w:val="00693F20"/>
    <w:rsid w:val="0069440F"/>
    <w:rsid w:val="0069495B"/>
    <w:rsid w:val="00694CBB"/>
    <w:rsid w:val="00695122"/>
    <w:rsid w:val="006951A7"/>
    <w:rsid w:val="0069523D"/>
    <w:rsid w:val="0069533B"/>
    <w:rsid w:val="00695446"/>
    <w:rsid w:val="0069571D"/>
    <w:rsid w:val="006959F5"/>
    <w:rsid w:val="006959F8"/>
    <w:rsid w:val="00695DA5"/>
    <w:rsid w:val="006967B6"/>
    <w:rsid w:val="00696998"/>
    <w:rsid w:val="00696AFE"/>
    <w:rsid w:val="00696CD1"/>
    <w:rsid w:val="00696D74"/>
    <w:rsid w:val="006A01D4"/>
    <w:rsid w:val="006A0418"/>
    <w:rsid w:val="006A09E9"/>
    <w:rsid w:val="006A0A7D"/>
    <w:rsid w:val="006A0B69"/>
    <w:rsid w:val="006A0BFF"/>
    <w:rsid w:val="006A128F"/>
    <w:rsid w:val="006A1311"/>
    <w:rsid w:val="006A170D"/>
    <w:rsid w:val="006A2330"/>
    <w:rsid w:val="006A289E"/>
    <w:rsid w:val="006A2D48"/>
    <w:rsid w:val="006A2E42"/>
    <w:rsid w:val="006A4C19"/>
    <w:rsid w:val="006A4CDF"/>
    <w:rsid w:val="006A4F98"/>
    <w:rsid w:val="006A5366"/>
    <w:rsid w:val="006A5402"/>
    <w:rsid w:val="006A5551"/>
    <w:rsid w:val="006A56FB"/>
    <w:rsid w:val="006A617E"/>
    <w:rsid w:val="006A6E9A"/>
    <w:rsid w:val="006A6FEC"/>
    <w:rsid w:val="006A74B1"/>
    <w:rsid w:val="006A7B89"/>
    <w:rsid w:val="006A7F91"/>
    <w:rsid w:val="006B0D76"/>
    <w:rsid w:val="006B17C3"/>
    <w:rsid w:val="006B1B72"/>
    <w:rsid w:val="006B1C36"/>
    <w:rsid w:val="006B1C7C"/>
    <w:rsid w:val="006B1D77"/>
    <w:rsid w:val="006B2044"/>
    <w:rsid w:val="006B2344"/>
    <w:rsid w:val="006B24BB"/>
    <w:rsid w:val="006B2582"/>
    <w:rsid w:val="006B2809"/>
    <w:rsid w:val="006B2890"/>
    <w:rsid w:val="006B2BBC"/>
    <w:rsid w:val="006B2C23"/>
    <w:rsid w:val="006B2CF0"/>
    <w:rsid w:val="006B3581"/>
    <w:rsid w:val="006B43B5"/>
    <w:rsid w:val="006B4696"/>
    <w:rsid w:val="006B47DE"/>
    <w:rsid w:val="006B4800"/>
    <w:rsid w:val="006B48D0"/>
    <w:rsid w:val="006B4CCB"/>
    <w:rsid w:val="006B4CE9"/>
    <w:rsid w:val="006B506F"/>
    <w:rsid w:val="006B541E"/>
    <w:rsid w:val="006B5D4B"/>
    <w:rsid w:val="006B615D"/>
    <w:rsid w:val="006B648B"/>
    <w:rsid w:val="006B6720"/>
    <w:rsid w:val="006B68F7"/>
    <w:rsid w:val="006B7084"/>
    <w:rsid w:val="006B7212"/>
    <w:rsid w:val="006B7350"/>
    <w:rsid w:val="006B73E8"/>
    <w:rsid w:val="006B7541"/>
    <w:rsid w:val="006B75D5"/>
    <w:rsid w:val="006B7A5D"/>
    <w:rsid w:val="006C0254"/>
    <w:rsid w:val="006C0633"/>
    <w:rsid w:val="006C0C98"/>
    <w:rsid w:val="006C0F6E"/>
    <w:rsid w:val="006C1515"/>
    <w:rsid w:val="006C1BF7"/>
    <w:rsid w:val="006C1E90"/>
    <w:rsid w:val="006C210A"/>
    <w:rsid w:val="006C2402"/>
    <w:rsid w:val="006C2533"/>
    <w:rsid w:val="006C27A4"/>
    <w:rsid w:val="006C2B1E"/>
    <w:rsid w:val="006C306A"/>
    <w:rsid w:val="006C3618"/>
    <w:rsid w:val="006C385A"/>
    <w:rsid w:val="006C3A5D"/>
    <w:rsid w:val="006C4039"/>
    <w:rsid w:val="006C41BE"/>
    <w:rsid w:val="006C46FA"/>
    <w:rsid w:val="006C47E0"/>
    <w:rsid w:val="006C49D4"/>
    <w:rsid w:val="006C4AB0"/>
    <w:rsid w:val="006C5419"/>
    <w:rsid w:val="006C585B"/>
    <w:rsid w:val="006C587F"/>
    <w:rsid w:val="006C59D8"/>
    <w:rsid w:val="006C6E55"/>
    <w:rsid w:val="006C7117"/>
    <w:rsid w:val="006C72A3"/>
    <w:rsid w:val="006C747E"/>
    <w:rsid w:val="006C7FC1"/>
    <w:rsid w:val="006D0126"/>
    <w:rsid w:val="006D016F"/>
    <w:rsid w:val="006D067B"/>
    <w:rsid w:val="006D090E"/>
    <w:rsid w:val="006D157E"/>
    <w:rsid w:val="006D1726"/>
    <w:rsid w:val="006D19E6"/>
    <w:rsid w:val="006D1AE7"/>
    <w:rsid w:val="006D1D3C"/>
    <w:rsid w:val="006D21B2"/>
    <w:rsid w:val="006D2629"/>
    <w:rsid w:val="006D2CC0"/>
    <w:rsid w:val="006D2F67"/>
    <w:rsid w:val="006D30D0"/>
    <w:rsid w:val="006D35F1"/>
    <w:rsid w:val="006D393E"/>
    <w:rsid w:val="006D3966"/>
    <w:rsid w:val="006D4866"/>
    <w:rsid w:val="006D4C76"/>
    <w:rsid w:val="006D4ED1"/>
    <w:rsid w:val="006D4F26"/>
    <w:rsid w:val="006D52AA"/>
    <w:rsid w:val="006D5543"/>
    <w:rsid w:val="006D5874"/>
    <w:rsid w:val="006D625A"/>
    <w:rsid w:val="006D6334"/>
    <w:rsid w:val="006D64EB"/>
    <w:rsid w:val="006D678B"/>
    <w:rsid w:val="006D6CB1"/>
    <w:rsid w:val="006D6CD4"/>
    <w:rsid w:val="006D74DA"/>
    <w:rsid w:val="006D74DF"/>
    <w:rsid w:val="006D77BD"/>
    <w:rsid w:val="006D7B7B"/>
    <w:rsid w:val="006E00AB"/>
    <w:rsid w:val="006E04E5"/>
    <w:rsid w:val="006E060B"/>
    <w:rsid w:val="006E073A"/>
    <w:rsid w:val="006E07F3"/>
    <w:rsid w:val="006E0AE2"/>
    <w:rsid w:val="006E13BD"/>
    <w:rsid w:val="006E15AE"/>
    <w:rsid w:val="006E1803"/>
    <w:rsid w:val="006E18F9"/>
    <w:rsid w:val="006E192E"/>
    <w:rsid w:val="006E1BD5"/>
    <w:rsid w:val="006E1C30"/>
    <w:rsid w:val="006E1CC7"/>
    <w:rsid w:val="006E235B"/>
    <w:rsid w:val="006E34B9"/>
    <w:rsid w:val="006E3750"/>
    <w:rsid w:val="006E4318"/>
    <w:rsid w:val="006E459D"/>
    <w:rsid w:val="006E4DF4"/>
    <w:rsid w:val="006E4F29"/>
    <w:rsid w:val="006E5235"/>
    <w:rsid w:val="006E5336"/>
    <w:rsid w:val="006E592B"/>
    <w:rsid w:val="006E5A04"/>
    <w:rsid w:val="006E6016"/>
    <w:rsid w:val="006E6142"/>
    <w:rsid w:val="006E667C"/>
    <w:rsid w:val="006E719D"/>
    <w:rsid w:val="006E73B2"/>
    <w:rsid w:val="006E77E9"/>
    <w:rsid w:val="006E78A7"/>
    <w:rsid w:val="006E7C46"/>
    <w:rsid w:val="006F025F"/>
    <w:rsid w:val="006F0D59"/>
    <w:rsid w:val="006F122A"/>
    <w:rsid w:val="006F1347"/>
    <w:rsid w:val="006F15A5"/>
    <w:rsid w:val="006F16F5"/>
    <w:rsid w:val="006F1D88"/>
    <w:rsid w:val="006F1E10"/>
    <w:rsid w:val="006F22D6"/>
    <w:rsid w:val="006F25CB"/>
    <w:rsid w:val="006F27D0"/>
    <w:rsid w:val="006F2A77"/>
    <w:rsid w:val="006F3239"/>
    <w:rsid w:val="006F333B"/>
    <w:rsid w:val="006F3387"/>
    <w:rsid w:val="006F374B"/>
    <w:rsid w:val="006F37F7"/>
    <w:rsid w:val="006F37F8"/>
    <w:rsid w:val="006F3A17"/>
    <w:rsid w:val="006F3D3E"/>
    <w:rsid w:val="006F4528"/>
    <w:rsid w:val="006F459F"/>
    <w:rsid w:val="006F57DB"/>
    <w:rsid w:val="006F6585"/>
    <w:rsid w:val="006F6946"/>
    <w:rsid w:val="006F6A4A"/>
    <w:rsid w:val="006F7284"/>
    <w:rsid w:val="006F72F7"/>
    <w:rsid w:val="006F79C8"/>
    <w:rsid w:val="006F7C19"/>
    <w:rsid w:val="006F7CCE"/>
    <w:rsid w:val="006F7FD0"/>
    <w:rsid w:val="00700C5B"/>
    <w:rsid w:val="00700F9B"/>
    <w:rsid w:val="0070145B"/>
    <w:rsid w:val="00701C30"/>
    <w:rsid w:val="00701DA0"/>
    <w:rsid w:val="0070245D"/>
    <w:rsid w:val="00702C6D"/>
    <w:rsid w:val="00702F3B"/>
    <w:rsid w:val="0070342C"/>
    <w:rsid w:val="007036AF"/>
    <w:rsid w:val="007037FC"/>
    <w:rsid w:val="007038F0"/>
    <w:rsid w:val="007039EC"/>
    <w:rsid w:val="007040B5"/>
    <w:rsid w:val="007040F5"/>
    <w:rsid w:val="00704433"/>
    <w:rsid w:val="00704AFA"/>
    <w:rsid w:val="00705DAB"/>
    <w:rsid w:val="00706C52"/>
    <w:rsid w:val="00706DFC"/>
    <w:rsid w:val="007079BC"/>
    <w:rsid w:val="00707C73"/>
    <w:rsid w:val="00707D03"/>
    <w:rsid w:val="007106CD"/>
    <w:rsid w:val="007109C6"/>
    <w:rsid w:val="00710BDC"/>
    <w:rsid w:val="00710F56"/>
    <w:rsid w:val="007111B1"/>
    <w:rsid w:val="007113B5"/>
    <w:rsid w:val="00711555"/>
    <w:rsid w:val="007119C1"/>
    <w:rsid w:val="007119D8"/>
    <w:rsid w:val="00711B3C"/>
    <w:rsid w:val="00711F46"/>
    <w:rsid w:val="007123DD"/>
    <w:rsid w:val="00712AEB"/>
    <w:rsid w:val="00712F40"/>
    <w:rsid w:val="007140A2"/>
    <w:rsid w:val="007140C7"/>
    <w:rsid w:val="007141E9"/>
    <w:rsid w:val="007143DD"/>
    <w:rsid w:val="00714808"/>
    <w:rsid w:val="007148E6"/>
    <w:rsid w:val="00714B81"/>
    <w:rsid w:val="00714DA9"/>
    <w:rsid w:val="007155B9"/>
    <w:rsid w:val="007158BD"/>
    <w:rsid w:val="00715CF5"/>
    <w:rsid w:val="00715D68"/>
    <w:rsid w:val="007162E6"/>
    <w:rsid w:val="00716384"/>
    <w:rsid w:val="007167EF"/>
    <w:rsid w:val="00716CA2"/>
    <w:rsid w:val="00716D0C"/>
    <w:rsid w:val="00716DAD"/>
    <w:rsid w:val="00717405"/>
    <w:rsid w:val="007174EC"/>
    <w:rsid w:val="007176AA"/>
    <w:rsid w:val="0071772F"/>
    <w:rsid w:val="00717E3E"/>
    <w:rsid w:val="007202B1"/>
    <w:rsid w:val="007204B4"/>
    <w:rsid w:val="007206FC"/>
    <w:rsid w:val="00720D8B"/>
    <w:rsid w:val="00721030"/>
    <w:rsid w:val="007211A9"/>
    <w:rsid w:val="0072131D"/>
    <w:rsid w:val="0072133C"/>
    <w:rsid w:val="007213B0"/>
    <w:rsid w:val="00721594"/>
    <w:rsid w:val="0072182C"/>
    <w:rsid w:val="007220A0"/>
    <w:rsid w:val="0072228D"/>
    <w:rsid w:val="00722352"/>
    <w:rsid w:val="00722430"/>
    <w:rsid w:val="00722537"/>
    <w:rsid w:val="00722560"/>
    <w:rsid w:val="007229B1"/>
    <w:rsid w:val="00723006"/>
    <w:rsid w:val="007230A2"/>
    <w:rsid w:val="00723660"/>
    <w:rsid w:val="00723AA9"/>
    <w:rsid w:val="00723B23"/>
    <w:rsid w:val="00723D5C"/>
    <w:rsid w:val="00723F16"/>
    <w:rsid w:val="0072414B"/>
    <w:rsid w:val="007243FF"/>
    <w:rsid w:val="00724495"/>
    <w:rsid w:val="007244AC"/>
    <w:rsid w:val="00724A5B"/>
    <w:rsid w:val="00724BA1"/>
    <w:rsid w:val="00724FFC"/>
    <w:rsid w:val="007251EE"/>
    <w:rsid w:val="007255B4"/>
    <w:rsid w:val="00725D0C"/>
    <w:rsid w:val="00725D95"/>
    <w:rsid w:val="0072641C"/>
    <w:rsid w:val="00727231"/>
    <w:rsid w:val="00727756"/>
    <w:rsid w:val="00727A47"/>
    <w:rsid w:val="00727F70"/>
    <w:rsid w:val="00730016"/>
    <w:rsid w:val="00730180"/>
    <w:rsid w:val="00730B5E"/>
    <w:rsid w:val="00730D1A"/>
    <w:rsid w:val="00731686"/>
    <w:rsid w:val="0073194C"/>
    <w:rsid w:val="00731B46"/>
    <w:rsid w:val="00731EB7"/>
    <w:rsid w:val="007320B5"/>
    <w:rsid w:val="0073231D"/>
    <w:rsid w:val="00732416"/>
    <w:rsid w:val="0073250E"/>
    <w:rsid w:val="007329C1"/>
    <w:rsid w:val="00732E6B"/>
    <w:rsid w:val="00733CE3"/>
    <w:rsid w:val="00734478"/>
    <w:rsid w:val="007344C3"/>
    <w:rsid w:val="00734790"/>
    <w:rsid w:val="007349BE"/>
    <w:rsid w:val="00734AEA"/>
    <w:rsid w:val="00735521"/>
    <w:rsid w:val="00735D96"/>
    <w:rsid w:val="00735E54"/>
    <w:rsid w:val="00735FC3"/>
    <w:rsid w:val="00736188"/>
    <w:rsid w:val="00736470"/>
    <w:rsid w:val="00736663"/>
    <w:rsid w:val="0073669F"/>
    <w:rsid w:val="007368AD"/>
    <w:rsid w:val="00736A34"/>
    <w:rsid w:val="00736EC5"/>
    <w:rsid w:val="00737BC0"/>
    <w:rsid w:val="00740123"/>
    <w:rsid w:val="00740324"/>
    <w:rsid w:val="007407B2"/>
    <w:rsid w:val="00740933"/>
    <w:rsid w:val="00741325"/>
    <w:rsid w:val="007417C5"/>
    <w:rsid w:val="007419E4"/>
    <w:rsid w:val="00741DF4"/>
    <w:rsid w:val="00742062"/>
    <w:rsid w:val="00742435"/>
    <w:rsid w:val="00743105"/>
    <w:rsid w:val="007432CC"/>
    <w:rsid w:val="007434B5"/>
    <w:rsid w:val="007434CC"/>
    <w:rsid w:val="00743598"/>
    <w:rsid w:val="00743E32"/>
    <w:rsid w:val="00743FAD"/>
    <w:rsid w:val="007443F5"/>
    <w:rsid w:val="00744870"/>
    <w:rsid w:val="00744AA5"/>
    <w:rsid w:val="00744CDB"/>
    <w:rsid w:val="00744EB2"/>
    <w:rsid w:val="00745711"/>
    <w:rsid w:val="00745B37"/>
    <w:rsid w:val="00746A27"/>
    <w:rsid w:val="007470EF"/>
    <w:rsid w:val="00747170"/>
    <w:rsid w:val="007471F2"/>
    <w:rsid w:val="007479D6"/>
    <w:rsid w:val="00747A13"/>
    <w:rsid w:val="00750418"/>
    <w:rsid w:val="007507E4"/>
    <w:rsid w:val="00750AC1"/>
    <w:rsid w:val="00750FA4"/>
    <w:rsid w:val="007510B6"/>
    <w:rsid w:val="007510BD"/>
    <w:rsid w:val="007517FC"/>
    <w:rsid w:val="0075190C"/>
    <w:rsid w:val="00751981"/>
    <w:rsid w:val="00752477"/>
    <w:rsid w:val="0075295B"/>
    <w:rsid w:val="00752A9E"/>
    <w:rsid w:val="00752B5F"/>
    <w:rsid w:val="00752EBF"/>
    <w:rsid w:val="007531A0"/>
    <w:rsid w:val="00753A37"/>
    <w:rsid w:val="00753E8A"/>
    <w:rsid w:val="00753F7E"/>
    <w:rsid w:val="00754BDF"/>
    <w:rsid w:val="00754C7F"/>
    <w:rsid w:val="007551CE"/>
    <w:rsid w:val="007551FE"/>
    <w:rsid w:val="00755342"/>
    <w:rsid w:val="00755571"/>
    <w:rsid w:val="00755BD2"/>
    <w:rsid w:val="00755F8D"/>
    <w:rsid w:val="00756405"/>
    <w:rsid w:val="007564B6"/>
    <w:rsid w:val="00756635"/>
    <w:rsid w:val="007573E3"/>
    <w:rsid w:val="007574F2"/>
    <w:rsid w:val="00757A4E"/>
    <w:rsid w:val="00760104"/>
    <w:rsid w:val="007605D7"/>
    <w:rsid w:val="0076088B"/>
    <w:rsid w:val="007616E6"/>
    <w:rsid w:val="007619F0"/>
    <w:rsid w:val="00761A3E"/>
    <w:rsid w:val="00762506"/>
    <w:rsid w:val="007630C9"/>
    <w:rsid w:val="007633B8"/>
    <w:rsid w:val="00763E3A"/>
    <w:rsid w:val="007644FB"/>
    <w:rsid w:val="0076454E"/>
    <w:rsid w:val="0076456D"/>
    <w:rsid w:val="00764814"/>
    <w:rsid w:val="00764CC0"/>
    <w:rsid w:val="00764CF8"/>
    <w:rsid w:val="00764F9E"/>
    <w:rsid w:val="0076505F"/>
    <w:rsid w:val="00765620"/>
    <w:rsid w:val="007661DF"/>
    <w:rsid w:val="00766724"/>
    <w:rsid w:val="00766AF6"/>
    <w:rsid w:val="00766E91"/>
    <w:rsid w:val="0076759F"/>
    <w:rsid w:val="00767C83"/>
    <w:rsid w:val="00770C0F"/>
    <w:rsid w:val="00770C23"/>
    <w:rsid w:val="00770C96"/>
    <w:rsid w:val="007717A9"/>
    <w:rsid w:val="007719AB"/>
    <w:rsid w:val="0077205E"/>
    <w:rsid w:val="0077264B"/>
    <w:rsid w:val="00772A12"/>
    <w:rsid w:val="007731FF"/>
    <w:rsid w:val="007735FC"/>
    <w:rsid w:val="00773FC4"/>
    <w:rsid w:val="00774A7A"/>
    <w:rsid w:val="00775274"/>
    <w:rsid w:val="00775335"/>
    <w:rsid w:val="007753BF"/>
    <w:rsid w:val="00775587"/>
    <w:rsid w:val="00775959"/>
    <w:rsid w:val="007760E1"/>
    <w:rsid w:val="0077664F"/>
    <w:rsid w:val="0077697B"/>
    <w:rsid w:val="00776EC4"/>
    <w:rsid w:val="00777AF3"/>
    <w:rsid w:val="00777CFC"/>
    <w:rsid w:val="00777E5D"/>
    <w:rsid w:val="00777E82"/>
    <w:rsid w:val="00780009"/>
    <w:rsid w:val="00780420"/>
    <w:rsid w:val="00780886"/>
    <w:rsid w:val="00780DD1"/>
    <w:rsid w:val="00780F30"/>
    <w:rsid w:val="00781073"/>
    <w:rsid w:val="00781467"/>
    <w:rsid w:val="007815AB"/>
    <w:rsid w:val="00781BE9"/>
    <w:rsid w:val="00782013"/>
    <w:rsid w:val="0078268C"/>
    <w:rsid w:val="007826C7"/>
    <w:rsid w:val="00782E19"/>
    <w:rsid w:val="00783A33"/>
    <w:rsid w:val="00784FC8"/>
    <w:rsid w:val="007856E5"/>
    <w:rsid w:val="00785A20"/>
    <w:rsid w:val="00785ED8"/>
    <w:rsid w:val="00786057"/>
    <w:rsid w:val="007864F3"/>
    <w:rsid w:val="007866B1"/>
    <w:rsid w:val="00786BED"/>
    <w:rsid w:val="00787415"/>
    <w:rsid w:val="00787C1F"/>
    <w:rsid w:val="00787D21"/>
    <w:rsid w:val="00790499"/>
    <w:rsid w:val="007904E6"/>
    <w:rsid w:val="007909CE"/>
    <w:rsid w:val="00790AF4"/>
    <w:rsid w:val="00790E3C"/>
    <w:rsid w:val="00790F79"/>
    <w:rsid w:val="00791437"/>
    <w:rsid w:val="00791891"/>
    <w:rsid w:val="00791906"/>
    <w:rsid w:val="0079207C"/>
    <w:rsid w:val="007920B8"/>
    <w:rsid w:val="007922AC"/>
    <w:rsid w:val="00792422"/>
    <w:rsid w:val="0079282A"/>
    <w:rsid w:val="00792B14"/>
    <w:rsid w:val="00793AAA"/>
    <w:rsid w:val="00793C7B"/>
    <w:rsid w:val="00793CC1"/>
    <w:rsid w:val="00794400"/>
    <w:rsid w:val="00795043"/>
    <w:rsid w:val="007950B2"/>
    <w:rsid w:val="007950F9"/>
    <w:rsid w:val="00795133"/>
    <w:rsid w:val="00795428"/>
    <w:rsid w:val="0079569D"/>
    <w:rsid w:val="00795ABF"/>
    <w:rsid w:val="00795AC0"/>
    <w:rsid w:val="00795BC2"/>
    <w:rsid w:val="00795F4E"/>
    <w:rsid w:val="0079632C"/>
    <w:rsid w:val="0079692F"/>
    <w:rsid w:val="00796980"/>
    <w:rsid w:val="00796FBC"/>
    <w:rsid w:val="0079710A"/>
    <w:rsid w:val="00797367"/>
    <w:rsid w:val="007976F3"/>
    <w:rsid w:val="00797A87"/>
    <w:rsid w:val="00797B9A"/>
    <w:rsid w:val="00797CE8"/>
    <w:rsid w:val="007A0301"/>
    <w:rsid w:val="007A0714"/>
    <w:rsid w:val="007A07AC"/>
    <w:rsid w:val="007A084D"/>
    <w:rsid w:val="007A096E"/>
    <w:rsid w:val="007A0A31"/>
    <w:rsid w:val="007A1045"/>
    <w:rsid w:val="007A16B2"/>
    <w:rsid w:val="007A1D1C"/>
    <w:rsid w:val="007A1F21"/>
    <w:rsid w:val="007A27D2"/>
    <w:rsid w:val="007A324F"/>
    <w:rsid w:val="007A3451"/>
    <w:rsid w:val="007A3A15"/>
    <w:rsid w:val="007A3CE5"/>
    <w:rsid w:val="007A4273"/>
    <w:rsid w:val="007A42EB"/>
    <w:rsid w:val="007A43B2"/>
    <w:rsid w:val="007A4AEC"/>
    <w:rsid w:val="007A4B60"/>
    <w:rsid w:val="007A4D0E"/>
    <w:rsid w:val="007A4E52"/>
    <w:rsid w:val="007A55D5"/>
    <w:rsid w:val="007A5942"/>
    <w:rsid w:val="007A66ED"/>
    <w:rsid w:val="007A6813"/>
    <w:rsid w:val="007A6D40"/>
    <w:rsid w:val="007A7262"/>
    <w:rsid w:val="007A75B7"/>
    <w:rsid w:val="007A7632"/>
    <w:rsid w:val="007A77D6"/>
    <w:rsid w:val="007A7A0D"/>
    <w:rsid w:val="007A7D5C"/>
    <w:rsid w:val="007A7FE9"/>
    <w:rsid w:val="007B0292"/>
    <w:rsid w:val="007B0525"/>
    <w:rsid w:val="007B0A69"/>
    <w:rsid w:val="007B0B0F"/>
    <w:rsid w:val="007B0B3B"/>
    <w:rsid w:val="007B0CF1"/>
    <w:rsid w:val="007B0DB5"/>
    <w:rsid w:val="007B13DD"/>
    <w:rsid w:val="007B1507"/>
    <w:rsid w:val="007B19C1"/>
    <w:rsid w:val="007B1A9A"/>
    <w:rsid w:val="007B1CB6"/>
    <w:rsid w:val="007B1E38"/>
    <w:rsid w:val="007B2252"/>
    <w:rsid w:val="007B22B2"/>
    <w:rsid w:val="007B28BA"/>
    <w:rsid w:val="007B2902"/>
    <w:rsid w:val="007B2B0E"/>
    <w:rsid w:val="007B2E4F"/>
    <w:rsid w:val="007B3176"/>
    <w:rsid w:val="007B33F6"/>
    <w:rsid w:val="007B3E41"/>
    <w:rsid w:val="007B3FF2"/>
    <w:rsid w:val="007B428E"/>
    <w:rsid w:val="007B42C3"/>
    <w:rsid w:val="007B4302"/>
    <w:rsid w:val="007B4559"/>
    <w:rsid w:val="007B46DE"/>
    <w:rsid w:val="007B47D2"/>
    <w:rsid w:val="007B5124"/>
    <w:rsid w:val="007B5255"/>
    <w:rsid w:val="007B5690"/>
    <w:rsid w:val="007B56CE"/>
    <w:rsid w:val="007B5842"/>
    <w:rsid w:val="007B5A4D"/>
    <w:rsid w:val="007B5C97"/>
    <w:rsid w:val="007B5D34"/>
    <w:rsid w:val="007B5F2A"/>
    <w:rsid w:val="007B5FDC"/>
    <w:rsid w:val="007B61F8"/>
    <w:rsid w:val="007B62FD"/>
    <w:rsid w:val="007B6402"/>
    <w:rsid w:val="007B68E4"/>
    <w:rsid w:val="007B6D28"/>
    <w:rsid w:val="007B6F85"/>
    <w:rsid w:val="007B72C5"/>
    <w:rsid w:val="007B736A"/>
    <w:rsid w:val="007B7630"/>
    <w:rsid w:val="007C0000"/>
    <w:rsid w:val="007C040A"/>
    <w:rsid w:val="007C04AF"/>
    <w:rsid w:val="007C0755"/>
    <w:rsid w:val="007C07B2"/>
    <w:rsid w:val="007C0AA9"/>
    <w:rsid w:val="007C0B5B"/>
    <w:rsid w:val="007C0C1D"/>
    <w:rsid w:val="007C1239"/>
    <w:rsid w:val="007C12E1"/>
    <w:rsid w:val="007C1316"/>
    <w:rsid w:val="007C1419"/>
    <w:rsid w:val="007C1534"/>
    <w:rsid w:val="007C1B15"/>
    <w:rsid w:val="007C1D99"/>
    <w:rsid w:val="007C2434"/>
    <w:rsid w:val="007C2D2A"/>
    <w:rsid w:val="007C335D"/>
    <w:rsid w:val="007C33E4"/>
    <w:rsid w:val="007C351A"/>
    <w:rsid w:val="007C36F5"/>
    <w:rsid w:val="007C3A9E"/>
    <w:rsid w:val="007C3ADF"/>
    <w:rsid w:val="007C3BA7"/>
    <w:rsid w:val="007C3D56"/>
    <w:rsid w:val="007C431C"/>
    <w:rsid w:val="007C43F0"/>
    <w:rsid w:val="007C4CDD"/>
    <w:rsid w:val="007C5111"/>
    <w:rsid w:val="007C5808"/>
    <w:rsid w:val="007C5CAA"/>
    <w:rsid w:val="007C5DB9"/>
    <w:rsid w:val="007C5F8D"/>
    <w:rsid w:val="007C6256"/>
    <w:rsid w:val="007C63D8"/>
    <w:rsid w:val="007C6968"/>
    <w:rsid w:val="007C69DB"/>
    <w:rsid w:val="007C6FF4"/>
    <w:rsid w:val="007C71A1"/>
    <w:rsid w:val="007C736F"/>
    <w:rsid w:val="007C7409"/>
    <w:rsid w:val="007C7606"/>
    <w:rsid w:val="007C767F"/>
    <w:rsid w:val="007C7692"/>
    <w:rsid w:val="007C7AE0"/>
    <w:rsid w:val="007C7CD6"/>
    <w:rsid w:val="007C7D90"/>
    <w:rsid w:val="007D00EB"/>
    <w:rsid w:val="007D0292"/>
    <w:rsid w:val="007D04F4"/>
    <w:rsid w:val="007D0559"/>
    <w:rsid w:val="007D07B9"/>
    <w:rsid w:val="007D126D"/>
    <w:rsid w:val="007D1F85"/>
    <w:rsid w:val="007D3135"/>
    <w:rsid w:val="007D3754"/>
    <w:rsid w:val="007D3A19"/>
    <w:rsid w:val="007D3D29"/>
    <w:rsid w:val="007D426E"/>
    <w:rsid w:val="007D4476"/>
    <w:rsid w:val="007D47FC"/>
    <w:rsid w:val="007D4864"/>
    <w:rsid w:val="007D5029"/>
    <w:rsid w:val="007D5038"/>
    <w:rsid w:val="007D5799"/>
    <w:rsid w:val="007D5BC1"/>
    <w:rsid w:val="007D5D36"/>
    <w:rsid w:val="007D5E4E"/>
    <w:rsid w:val="007D683A"/>
    <w:rsid w:val="007D6973"/>
    <w:rsid w:val="007D6ADF"/>
    <w:rsid w:val="007D6FA0"/>
    <w:rsid w:val="007D70B3"/>
    <w:rsid w:val="007D7313"/>
    <w:rsid w:val="007D76A8"/>
    <w:rsid w:val="007D76BF"/>
    <w:rsid w:val="007D7D9B"/>
    <w:rsid w:val="007E0362"/>
    <w:rsid w:val="007E0DAB"/>
    <w:rsid w:val="007E0ECC"/>
    <w:rsid w:val="007E1070"/>
    <w:rsid w:val="007E1273"/>
    <w:rsid w:val="007E1B24"/>
    <w:rsid w:val="007E1C03"/>
    <w:rsid w:val="007E215E"/>
    <w:rsid w:val="007E2EFA"/>
    <w:rsid w:val="007E344A"/>
    <w:rsid w:val="007E37C3"/>
    <w:rsid w:val="007E39A6"/>
    <w:rsid w:val="007E3FCC"/>
    <w:rsid w:val="007E41C8"/>
    <w:rsid w:val="007E4365"/>
    <w:rsid w:val="007E4757"/>
    <w:rsid w:val="007E4976"/>
    <w:rsid w:val="007E5593"/>
    <w:rsid w:val="007E599C"/>
    <w:rsid w:val="007E5AE1"/>
    <w:rsid w:val="007E5C8B"/>
    <w:rsid w:val="007E6895"/>
    <w:rsid w:val="007E6ECC"/>
    <w:rsid w:val="007E7423"/>
    <w:rsid w:val="007E79A7"/>
    <w:rsid w:val="007E7E8A"/>
    <w:rsid w:val="007E7FCE"/>
    <w:rsid w:val="007F0512"/>
    <w:rsid w:val="007F0A85"/>
    <w:rsid w:val="007F0CF4"/>
    <w:rsid w:val="007F0D61"/>
    <w:rsid w:val="007F1556"/>
    <w:rsid w:val="007F17CB"/>
    <w:rsid w:val="007F186D"/>
    <w:rsid w:val="007F1D10"/>
    <w:rsid w:val="007F22ED"/>
    <w:rsid w:val="007F25C1"/>
    <w:rsid w:val="007F261B"/>
    <w:rsid w:val="007F344A"/>
    <w:rsid w:val="007F3669"/>
    <w:rsid w:val="007F3AC3"/>
    <w:rsid w:val="007F3C84"/>
    <w:rsid w:val="007F43EC"/>
    <w:rsid w:val="007F52F3"/>
    <w:rsid w:val="007F54C7"/>
    <w:rsid w:val="007F5604"/>
    <w:rsid w:val="007F5626"/>
    <w:rsid w:val="007F5640"/>
    <w:rsid w:val="007F5D15"/>
    <w:rsid w:val="007F5D56"/>
    <w:rsid w:val="007F669E"/>
    <w:rsid w:val="007F6B0B"/>
    <w:rsid w:val="007F6FAA"/>
    <w:rsid w:val="007F7246"/>
    <w:rsid w:val="007F7D1E"/>
    <w:rsid w:val="007F7FDD"/>
    <w:rsid w:val="0080014C"/>
    <w:rsid w:val="008009A5"/>
    <w:rsid w:val="00800F20"/>
    <w:rsid w:val="008011A9"/>
    <w:rsid w:val="0080130B"/>
    <w:rsid w:val="008014D5"/>
    <w:rsid w:val="00801547"/>
    <w:rsid w:val="00801F0D"/>
    <w:rsid w:val="008027EB"/>
    <w:rsid w:val="00802DF1"/>
    <w:rsid w:val="00802E8B"/>
    <w:rsid w:val="00803368"/>
    <w:rsid w:val="008035D9"/>
    <w:rsid w:val="008039E5"/>
    <w:rsid w:val="00803C44"/>
    <w:rsid w:val="008043DC"/>
    <w:rsid w:val="00804869"/>
    <w:rsid w:val="00804A24"/>
    <w:rsid w:val="00804F62"/>
    <w:rsid w:val="0080523F"/>
    <w:rsid w:val="0080530D"/>
    <w:rsid w:val="008053AB"/>
    <w:rsid w:val="00805434"/>
    <w:rsid w:val="00805E05"/>
    <w:rsid w:val="00806223"/>
    <w:rsid w:val="00806578"/>
    <w:rsid w:val="00806E12"/>
    <w:rsid w:val="00806E23"/>
    <w:rsid w:val="0080736F"/>
    <w:rsid w:val="008075B5"/>
    <w:rsid w:val="008075EA"/>
    <w:rsid w:val="0080768A"/>
    <w:rsid w:val="008079BE"/>
    <w:rsid w:val="00807A4D"/>
    <w:rsid w:val="00807D6F"/>
    <w:rsid w:val="008102B2"/>
    <w:rsid w:val="008108D3"/>
    <w:rsid w:val="00810E33"/>
    <w:rsid w:val="0081112A"/>
    <w:rsid w:val="00811A6F"/>
    <w:rsid w:val="00811BBD"/>
    <w:rsid w:val="00811EC7"/>
    <w:rsid w:val="00811F48"/>
    <w:rsid w:val="00811F6A"/>
    <w:rsid w:val="00811FA9"/>
    <w:rsid w:val="00812382"/>
    <w:rsid w:val="00812765"/>
    <w:rsid w:val="008127A1"/>
    <w:rsid w:val="00812C64"/>
    <w:rsid w:val="00812D8F"/>
    <w:rsid w:val="00813020"/>
    <w:rsid w:val="00813560"/>
    <w:rsid w:val="008135AE"/>
    <w:rsid w:val="008137CE"/>
    <w:rsid w:val="00813B71"/>
    <w:rsid w:val="00813FDE"/>
    <w:rsid w:val="008142BD"/>
    <w:rsid w:val="0081485E"/>
    <w:rsid w:val="00814A1E"/>
    <w:rsid w:val="00814AC7"/>
    <w:rsid w:val="00814BB4"/>
    <w:rsid w:val="008150EE"/>
    <w:rsid w:val="008151C3"/>
    <w:rsid w:val="00815C02"/>
    <w:rsid w:val="00816219"/>
    <w:rsid w:val="00816306"/>
    <w:rsid w:val="008163BD"/>
    <w:rsid w:val="0081683C"/>
    <w:rsid w:val="00816CE6"/>
    <w:rsid w:val="0081719C"/>
    <w:rsid w:val="00817409"/>
    <w:rsid w:val="00817B7F"/>
    <w:rsid w:val="00817BA6"/>
    <w:rsid w:val="008201FA"/>
    <w:rsid w:val="00820732"/>
    <w:rsid w:val="00820945"/>
    <w:rsid w:val="00820B9A"/>
    <w:rsid w:val="0082169C"/>
    <w:rsid w:val="008219C5"/>
    <w:rsid w:val="00821F95"/>
    <w:rsid w:val="00822CEF"/>
    <w:rsid w:val="0082310E"/>
    <w:rsid w:val="0082358E"/>
    <w:rsid w:val="00823C9D"/>
    <w:rsid w:val="00823FA0"/>
    <w:rsid w:val="00824242"/>
    <w:rsid w:val="008248DE"/>
    <w:rsid w:val="00824D3C"/>
    <w:rsid w:val="0082568C"/>
    <w:rsid w:val="00825812"/>
    <w:rsid w:val="00825B58"/>
    <w:rsid w:val="00825C3A"/>
    <w:rsid w:val="00826065"/>
    <w:rsid w:val="008260AE"/>
    <w:rsid w:val="00826438"/>
    <w:rsid w:val="0082654B"/>
    <w:rsid w:val="008268B3"/>
    <w:rsid w:val="008269E9"/>
    <w:rsid w:val="00827973"/>
    <w:rsid w:val="00827D68"/>
    <w:rsid w:val="008300CB"/>
    <w:rsid w:val="00830636"/>
    <w:rsid w:val="00830B25"/>
    <w:rsid w:val="00831056"/>
    <w:rsid w:val="00831135"/>
    <w:rsid w:val="0083124A"/>
    <w:rsid w:val="00831BA6"/>
    <w:rsid w:val="00831CAC"/>
    <w:rsid w:val="00831F81"/>
    <w:rsid w:val="008327A0"/>
    <w:rsid w:val="00832931"/>
    <w:rsid w:val="00832EFF"/>
    <w:rsid w:val="008332B2"/>
    <w:rsid w:val="00833360"/>
    <w:rsid w:val="00833F2C"/>
    <w:rsid w:val="00834498"/>
    <w:rsid w:val="00834644"/>
    <w:rsid w:val="008347B1"/>
    <w:rsid w:val="00834808"/>
    <w:rsid w:val="00834A20"/>
    <w:rsid w:val="00835413"/>
    <w:rsid w:val="00835443"/>
    <w:rsid w:val="008354A9"/>
    <w:rsid w:val="00835747"/>
    <w:rsid w:val="0083593F"/>
    <w:rsid w:val="0083647B"/>
    <w:rsid w:val="00836A12"/>
    <w:rsid w:val="0083714F"/>
    <w:rsid w:val="008372A4"/>
    <w:rsid w:val="00837E09"/>
    <w:rsid w:val="00840337"/>
    <w:rsid w:val="008403C1"/>
    <w:rsid w:val="00840A4C"/>
    <w:rsid w:val="00841371"/>
    <w:rsid w:val="0084137F"/>
    <w:rsid w:val="00841507"/>
    <w:rsid w:val="008419E1"/>
    <w:rsid w:val="00841AEB"/>
    <w:rsid w:val="00841CB4"/>
    <w:rsid w:val="0084293F"/>
    <w:rsid w:val="00842986"/>
    <w:rsid w:val="00842A1F"/>
    <w:rsid w:val="00842A90"/>
    <w:rsid w:val="00842D63"/>
    <w:rsid w:val="008432A3"/>
    <w:rsid w:val="00843604"/>
    <w:rsid w:val="008439B7"/>
    <w:rsid w:val="008439FA"/>
    <w:rsid w:val="0084422C"/>
    <w:rsid w:val="0084496D"/>
    <w:rsid w:val="0084499C"/>
    <w:rsid w:val="00844F41"/>
    <w:rsid w:val="00845957"/>
    <w:rsid w:val="00845EE9"/>
    <w:rsid w:val="00846240"/>
    <w:rsid w:val="008466FB"/>
    <w:rsid w:val="00846D87"/>
    <w:rsid w:val="00846E26"/>
    <w:rsid w:val="00847073"/>
    <w:rsid w:val="00847D12"/>
    <w:rsid w:val="00847E7F"/>
    <w:rsid w:val="00850166"/>
    <w:rsid w:val="0085091E"/>
    <w:rsid w:val="00850E23"/>
    <w:rsid w:val="00850F5C"/>
    <w:rsid w:val="0085118E"/>
    <w:rsid w:val="008513B9"/>
    <w:rsid w:val="008513DD"/>
    <w:rsid w:val="008514E8"/>
    <w:rsid w:val="0085158D"/>
    <w:rsid w:val="008516A3"/>
    <w:rsid w:val="00851A86"/>
    <w:rsid w:val="00851AE0"/>
    <w:rsid w:val="00851B1A"/>
    <w:rsid w:val="00851C16"/>
    <w:rsid w:val="00852429"/>
    <w:rsid w:val="0085250A"/>
    <w:rsid w:val="0085279F"/>
    <w:rsid w:val="00852AF5"/>
    <w:rsid w:val="00852C5D"/>
    <w:rsid w:val="00853149"/>
    <w:rsid w:val="00853243"/>
    <w:rsid w:val="0085331C"/>
    <w:rsid w:val="00853FFD"/>
    <w:rsid w:val="0085479A"/>
    <w:rsid w:val="008550E3"/>
    <w:rsid w:val="0085588E"/>
    <w:rsid w:val="00855A85"/>
    <w:rsid w:val="00855F80"/>
    <w:rsid w:val="00856304"/>
    <w:rsid w:val="00856856"/>
    <w:rsid w:val="00856AC6"/>
    <w:rsid w:val="00856D3B"/>
    <w:rsid w:val="00857CBE"/>
    <w:rsid w:val="00857E6D"/>
    <w:rsid w:val="008602C4"/>
    <w:rsid w:val="0086103F"/>
    <w:rsid w:val="00861730"/>
    <w:rsid w:val="00861C8E"/>
    <w:rsid w:val="00861E40"/>
    <w:rsid w:val="00862394"/>
    <w:rsid w:val="00862481"/>
    <w:rsid w:val="008627B2"/>
    <w:rsid w:val="00862B89"/>
    <w:rsid w:val="00862C34"/>
    <w:rsid w:val="0086359B"/>
    <w:rsid w:val="00863731"/>
    <w:rsid w:val="008638B8"/>
    <w:rsid w:val="00864F51"/>
    <w:rsid w:val="008650D0"/>
    <w:rsid w:val="0086510D"/>
    <w:rsid w:val="0086527C"/>
    <w:rsid w:val="008652C3"/>
    <w:rsid w:val="00865532"/>
    <w:rsid w:val="008655FB"/>
    <w:rsid w:val="00865C77"/>
    <w:rsid w:val="00865CE0"/>
    <w:rsid w:val="00866335"/>
    <w:rsid w:val="00866620"/>
    <w:rsid w:val="008669C5"/>
    <w:rsid w:val="00866F6E"/>
    <w:rsid w:val="0086705F"/>
    <w:rsid w:val="00867510"/>
    <w:rsid w:val="00867533"/>
    <w:rsid w:val="0087017A"/>
    <w:rsid w:val="0087041D"/>
    <w:rsid w:val="008704B6"/>
    <w:rsid w:val="00870785"/>
    <w:rsid w:val="00870DBB"/>
    <w:rsid w:val="0087117F"/>
    <w:rsid w:val="008715AD"/>
    <w:rsid w:val="00871BE1"/>
    <w:rsid w:val="00871C5C"/>
    <w:rsid w:val="00871FA8"/>
    <w:rsid w:val="00872066"/>
    <w:rsid w:val="00872669"/>
    <w:rsid w:val="00872A8B"/>
    <w:rsid w:val="00872C16"/>
    <w:rsid w:val="00872C41"/>
    <w:rsid w:val="00873970"/>
    <w:rsid w:val="00873A08"/>
    <w:rsid w:val="00873B2E"/>
    <w:rsid w:val="00873BC1"/>
    <w:rsid w:val="00875EFF"/>
    <w:rsid w:val="008765A7"/>
    <w:rsid w:val="0087699A"/>
    <w:rsid w:val="00876CBF"/>
    <w:rsid w:val="00877325"/>
    <w:rsid w:val="00877540"/>
    <w:rsid w:val="00877AA1"/>
    <w:rsid w:val="0088073E"/>
    <w:rsid w:val="00880E4E"/>
    <w:rsid w:val="00880F66"/>
    <w:rsid w:val="008810F4"/>
    <w:rsid w:val="0088123E"/>
    <w:rsid w:val="00881792"/>
    <w:rsid w:val="00881EDD"/>
    <w:rsid w:val="00881F40"/>
    <w:rsid w:val="008824F3"/>
    <w:rsid w:val="0088267A"/>
    <w:rsid w:val="008837DF"/>
    <w:rsid w:val="00883940"/>
    <w:rsid w:val="00883B84"/>
    <w:rsid w:val="00883BCD"/>
    <w:rsid w:val="00883BD8"/>
    <w:rsid w:val="00883E4D"/>
    <w:rsid w:val="0088422C"/>
    <w:rsid w:val="008842B1"/>
    <w:rsid w:val="00884487"/>
    <w:rsid w:val="00884793"/>
    <w:rsid w:val="00884826"/>
    <w:rsid w:val="00884871"/>
    <w:rsid w:val="00884BF7"/>
    <w:rsid w:val="00884C19"/>
    <w:rsid w:val="008850DF"/>
    <w:rsid w:val="00885446"/>
    <w:rsid w:val="00885A4D"/>
    <w:rsid w:val="0088628E"/>
    <w:rsid w:val="008862B4"/>
    <w:rsid w:val="00886B02"/>
    <w:rsid w:val="00886BA4"/>
    <w:rsid w:val="00886C35"/>
    <w:rsid w:val="00886CEF"/>
    <w:rsid w:val="008876D0"/>
    <w:rsid w:val="00887B12"/>
    <w:rsid w:val="00887D80"/>
    <w:rsid w:val="00887EFA"/>
    <w:rsid w:val="00890094"/>
    <w:rsid w:val="00890471"/>
    <w:rsid w:val="00890B4F"/>
    <w:rsid w:val="00890D61"/>
    <w:rsid w:val="00890FCA"/>
    <w:rsid w:val="00891362"/>
    <w:rsid w:val="00891394"/>
    <w:rsid w:val="00891439"/>
    <w:rsid w:val="00891AA6"/>
    <w:rsid w:val="00892077"/>
    <w:rsid w:val="008920C8"/>
    <w:rsid w:val="008924BB"/>
    <w:rsid w:val="00892D09"/>
    <w:rsid w:val="00892F6E"/>
    <w:rsid w:val="00892F9C"/>
    <w:rsid w:val="00893029"/>
    <w:rsid w:val="008936A1"/>
    <w:rsid w:val="008945BC"/>
    <w:rsid w:val="0089473C"/>
    <w:rsid w:val="0089482F"/>
    <w:rsid w:val="00894A73"/>
    <w:rsid w:val="00894B26"/>
    <w:rsid w:val="008950EA"/>
    <w:rsid w:val="008953C2"/>
    <w:rsid w:val="00895408"/>
    <w:rsid w:val="00896232"/>
    <w:rsid w:val="0089674E"/>
    <w:rsid w:val="008968A4"/>
    <w:rsid w:val="00896E7B"/>
    <w:rsid w:val="00897512"/>
    <w:rsid w:val="00897704"/>
    <w:rsid w:val="00897936"/>
    <w:rsid w:val="00897A24"/>
    <w:rsid w:val="00897E85"/>
    <w:rsid w:val="008A0365"/>
    <w:rsid w:val="008A075B"/>
    <w:rsid w:val="008A07FD"/>
    <w:rsid w:val="008A0874"/>
    <w:rsid w:val="008A10B8"/>
    <w:rsid w:val="008A1354"/>
    <w:rsid w:val="008A1641"/>
    <w:rsid w:val="008A1DE0"/>
    <w:rsid w:val="008A1E3F"/>
    <w:rsid w:val="008A2069"/>
    <w:rsid w:val="008A26F1"/>
    <w:rsid w:val="008A297A"/>
    <w:rsid w:val="008A2E01"/>
    <w:rsid w:val="008A30DE"/>
    <w:rsid w:val="008A31D7"/>
    <w:rsid w:val="008A3224"/>
    <w:rsid w:val="008A35DF"/>
    <w:rsid w:val="008A39F2"/>
    <w:rsid w:val="008A3B36"/>
    <w:rsid w:val="008A421D"/>
    <w:rsid w:val="008A4DD9"/>
    <w:rsid w:val="008A512B"/>
    <w:rsid w:val="008A51C3"/>
    <w:rsid w:val="008A586E"/>
    <w:rsid w:val="008A599A"/>
    <w:rsid w:val="008A5A81"/>
    <w:rsid w:val="008A627F"/>
    <w:rsid w:val="008A661B"/>
    <w:rsid w:val="008A6CF2"/>
    <w:rsid w:val="008A6FEC"/>
    <w:rsid w:val="008A731B"/>
    <w:rsid w:val="008A7E8B"/>
    <w:rsid w:val="008A7EDF"/>
    <w:rsid w:val="008B0044"/>
    <w:rsid w:val="008B09F8"/>
    <w:rsid w:val="008B0E27"/>
    <w:rsid w:val="008B0ED7"/>
    <w:rsid w:val="008B1843"/>
    <w:rsid w:val="008B2BA5"/>
    <w:rsid w:val="008B2C8D"/>
    <w:rsid w:val="008B36E5"/>
    <w:rsid w:val="008B3D35"/>
    <w:rsid w:val="008B42E1"/>
    <w:rsid w:val="008B457E"/>
    <w:rsid w:val="008B48AD"/>
    <w:rsid w:val="008B4DE6"/>
    <w:rsid w:val="008B5752"/>
    <w:rsid w:val="008B5C16"/>
    <w:rsid w:val="008B5C64"/>
    <w:rsid w:val="008B5D93"/>
    <w:rsid w:val="008B5FDD"/>
    <w:rsid w:val="008B6E15"/>
    <w:rsid w:val="008B6E18"/>
    <w:rsid w:val="008B7159"/>
    <w:rsid w:val="008B7459"/>
    <w:rsid w:val="008C0089"/>
    <w:rsid w:val="008C00C8"/>
    <w:rsid w:val="008C09B8"/>
    <w:rsid w:val="008C0A3B"/>
    <w:rsid w:val="008C0F93"/>
    <w:rsid w:val="008C1632"/>
    <w:rsid w:val="008C1BF6"/>
    <w:rsid w:val="008C1D1F"/>
    <w:rsid w:val="008C28A6"/>
    <w:rsid w:val="008C28D6"/>
    <w:rsid w:val="008C2B95"/>
    <w:rsid w:val="008C312A"/>
    <w:rsid w:val="008C328B"/>
    <w:rsid w:val="008C33E0"/>
    <w:rsid w:val="008C3CAC"/>
    <w:rsid w:val="008C3D6C"/>
    <w:rsid w:val="008C3D93"/>
    <w:rsid w:val="008C3E11"/>
    <w:rsid w:val="008C3EB0"/>
    <w:rsid w:val="008C405E"/>
    <w:rsid w:val="008C4264"/>
    <w:rsid w:val="008C438F"/>
    <w:rsid w:val="008C459C"/>
    <w:rsid w:val="008C514B"/>
    <w:rsid w:val="008C525A"/>
    <w:rsid w:val="008C5590"/>
    <w:rsid w:val="008C55BF"/>
    <w:rsid w:val="008C5D7A"/>
    <w:rsid w:val="008C5D8A"/>
    <w:rsid w:val="008C6227"/>
    <w:rsid w:val="008C63C7"/>
    <w:rsid w:val="008C6878"/>
    <w:rsid w:val="008C6BB5"/>
    <w:rsid w:val="008C6BB9"/>
    <w:rsid w:val="008C6DFE"/>
    <w:rsid w:val="008C6F21"/>
    <w:rsid w:val="008C72F5"/>
    <w:rsid w:val="008C73AF"/>
    <w:rsid w:val="008C73EF"/>
    <w:rsid w:val="008C74B6"/>
    <w:rsid w:val="008C792F"/>
    <w:rsid w:val="008C7BF1"/>
    <w:rsid w:val="008D003F"/>
    <w:rsid w:val="008D01DE"/>
    <w:rsid w:val="008D02C2"/>
    <w:rsid w:val="008D073F"/>
    <w:rsid w:val="008D0EBB"/>
    <w:rsid w:val="008D11D6"/>
    <w:rsid w:val="008D127C"/>
    <w:rsid w:val="008D153B"/>
    <w:rsid w:val="008D1616"/>
    <w:rsid w:val="008D190A"/>
    <w:rsid w:val="008D1B22"/>
    <w:rsid w:val="008D1E35"/>
    <w:rsid w:val="008D1FF0"/>
    <w:rsid w:val="008D3033"/>
    <w:rsid w:val="008D340A"/>
    <w:rsid w:val="008D3964"/>
    <w:rsid w:val="008D3CCC"/>
    <w:rsid w:val="008D3E3C"/>
    <w:rsid w:val="008D462E"/>
    <w:rsid w:val="008D46DF"/>
    <w:rsid w:val="008D4785"/>
    <w:rsid w:val="008D4AD7"/>
    <w:rsid w:val="008D4DA1"/>
    <w:rsid w:val="008D4DED"/>
    <w:rsid w:val="008D5416"/>
    <w:rsid w:val="008D56CF"/>
    <w:rsid w:val="008D5953"/>
    <w:rsid w:val="008D5E03"/>
    <w:rsid w:val="008D611D"/>
    <w:rsid w:val="008D61EF"/>
    <w:rsid w:val="008D620A"/>
    <w:rsid w:val="008D6AF8"/>
    <w:rsid w:val="008D6C8C"/>
    <w:rsid w:val="008D7245"/>
    <w:rsid w:val="008D74A4"/>
    <w:rsid w:val="008D75F6"/>
    <w:rsid w:val="008D7603"/>
    <w:rsid w:val="008E0545"/>
    <w:rsid w:val="008E06A2"/>
    <w:rsid w:val="008E0D0D"/>
    <w:rsid w:val="008E1008"/>
    <w:rsid w:val="008E1529"/>
    <w:rsid w:val="008E159E"/>
    <w:rsid w:val="008E16D5"/>
    <w:rsid w:val="008E1B7F"/>
    <w:rsid w:val="008E1DE6"/>
    <w:rsid w:val="008E2182"/>
    <w:rsid w:val="008E2341"/>
    <w:rsid w:val="008E27C5"/>
    <w:rsid w:val="008E27FB"/>
    <w:rsid w:val="008E2A5D"/>
    <w:rsid w:val="008E2CA4"/>
    <w:rsid w:val="008E336A"/>
    <w:rsid w:val="008E3444"/>
    <w:rsid w:val="008E381F"/>
    <w:rsid w:val="008E3BEE"/>
    <w:rsid w:val="008E3C95"/>
    <w:rsid w:val="008E4097"/>
    <w:rsid w:val="008E4135"/>
    <w:rsid w:val="008E4235"/>
    <w:rsid w:val="008E46B4"/>
    <w:rsid w:val="008E4750"/>
    <w:rsid w:val="008E48AE"/>
    <w:rsid w:val="008E4D94"/>
    <w:rsid w:val="008E57EE"/>
    <w:rsid w:val="008E5D08"/>
    <w:rsid w:val="008E6070"/>
    <w:rsid w:val="008E60E7"/>
    <w:rsid w:val="008E620B"/>
    <w:rsid w:val="008E6495"/>
    <w:rsid w:val="008E650A"/>
    <w:rsid w:val="008E672E"/>
    <w:rsid w:val="008E72F9"/>
    <w:rsid w:val="008E7967"/>
    <w:rsid w:val="008E7A4B"/>
    <w:rsid w:val="008E7B84"/>
    <w:rsid w:val="008F0263"/>
    <w:rsid w:val="008F04A9"/>
    <w:rsid w:val="008F06D0"/>
    <w:rsid w:val="008F0BD9"/>
    <w:rsid w:val="008F0F23"/>
    <w:rsid w:val="008F174F"/>
    <w:rsid w:val="008F18AA"/>
    <w:rsid w:val="008F1AC2"/>
    <w:rsid w:val="008F1B34"/>
    <w:rsid w:val="008F1C50"/>
    <w:rsid w:val="008F1E7F"/>
    <w:rsid w:val="008F2353"/>
    <w:rsid w:val="008F27BB"/>
    <w:rsid w:val="008F281F"/>
    <w:rsid w:val="008F29E1"/>
    <w:rsid w:val="008F2EDA"/>
    <w:rsid w:val="008F3559"/>
    <w:rsid w:val="008F3B80"/>
    <w:rsid w:val="008F3D30"/>
    <w:rsid w:val="008F3DDA"/>
    <w:rsid w:val="008F4371"/>
    <w:rsid w:val="008F4829"/>
    <w:rsid w:val="008F4FFF"/>
    <w:rsid w:val="008F514A"/>
    <w:rsid w:val="008F55AC"/>
    <w:rsid w:val="008F5D39"/>
    <w:rsid w:val="008F5D55"/>
    <w:rsid w:val="008F5E1C"/>
    <w:rsid w:val="008F5E21"/>
    <w:rsid w:val="008F6705"/>
    <w:rsid w:val="008F6D1D"/>
    <w:rsid w:val="008F764E"/>
    <w:rsid w:val="008F7E23"/>
    <w:rsid w:val="00900300"/>
    <w:rsid w:val="00900347"/>
    <w:rsid w:val="0090050F"/>
    <w:rsid w:val="00900F2F"/>
    <w:rsid w:val="00901237"/>
    <w:rsid w:val="009012B7"/>
    <w:rsid w:val="0090170A"/>
    <w:rsid w:val="00901727"/>
    <w:rsid w:val="00901801"/>
    <w:rsid w:val="00901AAC"/>
    <w:rsid w:val="00901C8C"/>
    <w:rsid w:val="00901F07"/>
    <w:rsid w:val="00902174"/>
    <w:rsid w:val="0090253C"/>
    <w:rsid w:val="00902D3F"/>
    <w:rsid w:val="00902DE6"/>
    <w:rsid w:val="00902E41"/>
    <w:rsid w:val="00903007"/>
    <w:rsid w:val="009030F3"/>
    <w:rsid w:val="00903335"/>
    <w:rsid w:val="00903EDA"/>
    <w:rsid w:val="00904175"/>
    <w:rsid w:val="0090431C"/>
    <w:rsid w:val="00904546"/>
    <w:rsid w:val="00904C40"/>
    <w:rsid w:val="00904EB7"/>
    <w:rsid w:val="0090529A"/>
    <w:rsid w:val="0090547C"/>
    <w:rsid w:val="009056CB"/>
    <w:rsid w:val="00906086"/>
    <w:rsid w:val="009067DC"/>
    <w:rsid w:val="00906F21"/>
    <w:rsid w:val="00907358"/>
    <w:rsid w:val="0090740C"/>
    <w:rsid w:val="00907563"/>
    <w:rsid w:val="009075F7"/>
    <w:rsid w:val="00907806"/>
    <w:rsid w:val="009079D7"/>
    <w:rsid w:val="00907BDC"/>
    <w:rsid w:val="00907D84"/>
    <w:rsid w:val="009100E2"/>
    <w:rsid w:val="0091016C"/>
    <w:rsid w:val="009101B7"/>
    <w:rsid w:val="009101EB"/>
    <w:rsid w:val="0091035A"/>
    <w:rsid w:val="0091061A"/>
    <w:rsid w:val="009106A9"/>
    <w:rsid w:val="009106BF"/>
    <w:rsid w:val="00910729"/>
    <w:rsid w:val="009119BC"/>
    <w:rsid w:val="00911A6D"/>
    <w:rsid w:val="00911C29"/>
    <w:rsid w:val="009120B9"/>
    <w:rsid w:val="00912878"/>
    <w:rsid w:val="009130D7"/>
    <w:rsid w:val="009133E2"/>
    <w:rsid w:val="00913CAD"/>
    <w:rsid w:val="00913EB3"/>
    <w:rsid w:val="009141AA"/>
    <w:rsid w:val="009141D0"/>
    <w:rsid w:val="00914524"/>
    <w:rsid w:val="009147D4"/>
    <w:rsid w:val="00914A39"/>
    <w:rsid w:val="00914B2F"/>
    <w:rsid w:val="00914FE5"/>
    <w:rsid w:val="009154BA"/>
    <w:rsid w:val="00915637"/>
    <w:rsid w:val="00915A4E"/>
    <w:rsid w:val="00915F95"/>
    <w:rsid w:val="0091625A"/>
    <w:rsid w:val="00916845"/>
    <w:rsid w:val="009172FF"/>
    <w:rsid w:val="0091771D"/>
    <w:rsid w:val="00920167"/>
    <w:rsid w:val="00920FC1"/>
    <w:rsid w:val="00921164"/>
    <w:rsid w:val="009215C3"/>
    <w:rsid w:val="0092192C"/>
    <w:rsid w:val="00921949"/>
    <w:rsid w:val="0092257A"/>
    <w:rsid w:val="00922745"/>
    <w:rsid w:val="00922867"/>
    <w:rsid w:val="00922995"/>
    <w:rsid w:val="00922BA9"/>
    <w:rsid w:val="0092386D"/>
    <w:rsid w:val="00923C53"/>
    <w:rsid w:val="00923E75"/>
    <w:rsid w:val="00924090"/>
    <w:rsid w:val="0092471F"/>
    <w:rsid w:val="00924A08"/>
    <w:rsid w:val="00924D60"/>
    <w:rsid w:val="009254DF"/>
    <w:rsid w:val="00925850"/>
    <w:rsid w:val="00925A4F"/>
    <w:rsid w:val="00925B0E"/>
    <w:rsid w:val="00925B69"/>
    <w:rsid w:val="009261EB"/>
    <w:rsid w:val="00927126"/>
    <w:rsid w:val="00927434"/>
    <w:rsid w:val="009279B9"/>
    <w:rsid w:val="00927ABA"/>
    <w:rsid w:val="00927E6F"/>
    <w:rsid w:val="00927F29"/>
    <w:rsid w:val="009302FF"/>
    <w:rsid w:val="009309D6"/>
    <w:rsid w:val="00930C31"/>
    <w:rsid w:val="009314BE"/>
    <w:rsid w:val="0093193C"/>
    <w:rsid w:val="00932318"/>
    <w:rsid w:val="00932627"/>
    <w:rsid w:val="00932A93"/>
    <w:rsid w:val="009338B2"/>
    <w:rsid w:val="00933E7A"/>
    <w:rsid w:val="00934332"/>
    <w:rsid w:val="0093482A"/>
    <w:rsid w:val="00934919"/>
    <w:rsid w:val="00934927"/>
    <w:rsid w:val="00934957"/>
    <w:rsid w:val="00934A33"/>
    <w:rsid w:val="00934D2D"/>
    <w:rsid w:val="00935115"/>
    <w:rsid w:val="00936218"/>
    <w:rsid w:val="009365BB"/>
    <w:rsid w:val="0093670F"/>
    <w:rsid w:val="00936CEB"/>
    <w:rsid w:val="00936E64"/>
    <w:rsid w:val="00936F05"/>
    <w:rsid w:val="0093740E"/>
    <w:rsid w:val="00937903"/>
    <w:rsid w:val="00937FCA"/>
    <w:rsid w:val="0094001D"/>
    <w:rsid w:val="0094003C"/>
    <w:rsid w:val="0094005C"/>
    <w:rsid w:val="00940168"/>
    <w:rsid w:val="0094059E"/>
    <w:rsid w:val="0094093C"/>
    <w:rsid w:val="00940C0F"/>
    <w:rsid w:val="00940D28"/>
    <w:rsid w:val="009411DA"/>
    <w:rsid w:val="0094178E"/>
    <w:rsid w:val="00941CEA"/>
    <w:rsid w:val="00942542"/>
    <w:rsid w:val="00943030"/>
    <w:rsid w:val="0094360C"/>
    <w:rsid w:val="00943780"/>
    <w:rsid w:val="00943E7A"/>
    <w:rsid w:val="00944055"/>
    <w:rsid w:val="009445C2"/>
    <w:rsid w:val="009446C0"/>
    <w:rsid w:val="00945130"/>
    <w:rsid w:val="00945269"/>
    <w:rsid w:val="0094563E"/>
    <w:rsid w:val="00945D60"/>
    <w:rsid w:val="00945E9A"/>
    <w:rsid w:val="00946482"/>
    <w:rsid w:val="009464B7"/>
    <w:rsid w:val="00946C5D"/>
    <w:rsid w:val="00946D46"/>
    <w:rsid w:val="0094711C"/>
    <w:rsid w:val="0094740E"/>
    <w:rsid w:val="00947717"/>
    <w:rsid w:val="00947E63"/>
    <w:rsid w:val="009503AF"/>
    <w:rsid w:val="009505B5"/>
    <w:rsid w:val="00950754"/>
    <w:rsid w:val="0095078F"/>
    <w:rsid w:val="009508FC"/>
    <w:rsid w:val="00950951"/>
    <w:rsid w:val="00950AA6"/>
    <w:rsid w:val="00950F05"/>
    <w:rsid w:val="00951C18"/>
    <w:rsid w:val="00951E5A"/>
    <w:rsid w:val="00951E95"/>
    <w:rsid w:val="00951F8B"/>
    <w:rsid w:val="0095254E"/>
    <w:rsid w:val="0095256B"/>
    <w:rsid w:val="0095293F"/>
    <w:rsid w:val="00952FD2"/>
    <w:rsid w:val="00953DF3"/>
    <w:rsid w:val="009547CE"/>
    <w:rsid w:val="00954954"/>
    <w:rsid w:val="00954971"/>
    <w:rsid w:val="009549A4"/>
    <w:rsid w:val="00954C7E"/>
    <w:rsid w:val="00954F25"/>
    <w:rsid w:val="009556AD"/>
    <w:rsid w:val="00955AF6"/>
    <w:rsid w:val="00955FDC"/>
    <w:rsid w:val="00956740"/>
    <w:rsid w:val="00957627"/>
    <w:rsid w:val="0095799E"/>
    <w:rsid w:val="00957D34"/>
    <w:rsid w:val="009600CA"/>
    <w:rsid w:val="00960277"/>
    <w:rsid w:val="009609B4"/>
    <w:rsid w:val="00960D68"/>
    <w:rsid w:val="009612E4"/>
    <w:rsid w:val="00961341"/>
    <w:rsid w:val="009616EF"/>
    <w:rsid w:val="00961920"/>
    <w:rsid w:val="00961C13"/>
    <w:rsid w:val="00961DA6"/>
    <w:rsid w:val="009623BE"/>
    <w:rsid w:val="00962763"/>
    <w:rsid w:val="00962796"/>
    <w:rsid w:val="009627FF"/>
    <w:rsid w:val="0096291A"/>
    <w:rsid w:val="00962E34"/>
    <w:rsid w:val="00962E75"/>
    <w:rsid w:val="00962F11"/>
    <w:rsid w:val="00962F50"/>
    <w:rsid w:val="00962FDF"/>
    <w:rsid w:val="00963140"/>
    <w:rsid w:val="00964310"/>
    <w:rsid w:val="009643B2"/>
    <w:rsid w:val="00964521"/>
    <w:rsid w:val="009645BE"/>
    <w:rsid w:val="009648A1"/>
    <w:rsid w:val="00964DA3"/>
    <w:rsid w:val="009656A6"/>
    <w:rsid w:val="0096588B"/>
    <w:rsid w:val="00965D99"/>
    <w:rsid w:val="00965EE1"/>
    <w:rsid w:val="00966215"/>
    <w:rsid w:val="00966356"/>
    <w:rsid w:val="00966388"/>
    <w:rsid w:val="00966B37"/>
    <w:rsid w:val="00966DAA"/>
    <w:rsid w:val="00967286"/>
    <w:rsid w:val="009672A9"/>
    <w:rsid w:val="00967527"/>
    <w:rsid w:val="00967B01"/>
    <w:rsid w:val="00970934"/>
    <w:rsid w:val="009709F6"/>
    <w:rsid w:val="00970C62"/>
    <w:rsid w:val="009711E2"/>
    <w:rsid w:val="0097133A"/>
    <w:rsid w:val="009713CD"/>
    <w:rsid w:val="009713ED"/>
    <w:rsid w:val="0097149F"/>
    <w:rsid w:val="009719E2"/>
    <w:rsid w:val="00971AAE"/>
    <w:rsid w:val="00971CC5"/>
    <w:rsid w:val="009725A1"/>
    <w:rsid w:val="0097261C"/>
    <w:rsid w:val="00972AD0"/>
    <w:rsid w:val="00972E53"/>
    <w:rsid w:val="00973690"/>
    <w:rsid w:val="00973A41"/>
    <w:rsid w:val="00973A79"/>
    <w:rsid w:val="00973E57"/>
    <w:rsid w:val="0097448D"/>
    <w:rsid w:val="0097473A"/>
    <w:rsid w:val="00974ADB"/>
    <w:rsid w:val="0097521C"/>
    <w:rsid w:val="00975E0C"/>
    <w:rsid w:val="0097626E"/>
    <w:rsid w:val="0097639F"/>
    <w:rsid w:val="009769DE"/>
    <w:rsid w:val="00976A5A"/>
    <w:rsid w:val="00977206"/>
    <w:rsid w:val="0098003F"/>
    <w:rsid w:val="00980A2F"/>
    <w:rsid w:val="009814D8"/>
    <w:rsid w:val="00981706"/>
    <w:rsid w:val="00981F5F"/>
    <w:rsid w:val="0098232E"/>
    <w:rsid w:val="00982548"/>
    <w:rsid w:val="009826CA"/>
    <w:rsid w:val="00982A49"/>
    <w:rsid w:val="00983256"/>
    <w:rsid w:val="00983F64"/>
    <w:rsid w:val="009843C0"/>
    <w:rsid w:val="0098533D"/>
    <w:rsid w:val="0098573A"/>
    <w:rsid w:val="009857D5"/>
    <w:rsid w:val="00985E30"/>
    <w:rsid w:val="009861B9"/>
    <w:rsid w:val="0098654E"/>
    <w:rsid w:val="00986558"/>
    <w:rsid w:val="00986BED"/>
    <w:rsid w:val="0098700C"/>
    <w:rsid w:val="00987593"/>
    <w:rsid w:val="00987C64"/>
    <w:rsid w:val="009900B9"/>
    <w:rsid w:val="0099028B"/>
    <w:rsid w:val="00990A80"/>
    <w:rsid w:val="00990C72"/>
    <w:rsid w:val="00991314"/>
    <w:rsid w:val="00991348"/>
    <w:rsid w:val="00991425"/>
    <w:rsid w:val="00991868"/>
    <w:rsid w:val="00991BD2"/>
    <w:rsid w:val="00991EA2"/>
    <w:rsid w:val="009938B5"/>
    <w:rsid w:val="009938DB"/>
    <w:rsid w:val="009939A3"/>
    <w:rsid w:val="00993B86"/>
    <w:rsid w:val="00993D5F"/>
    <w:rsid w:val="00993E08"/>
    <w:rsid w:val="0099400F"/>
    <w:rsid w:val="00994284"/>
    <w:rsid w:val="009945BB"/>
    <w:rsid w:val="0099493A"/>
    <w:rsid w:val="00994ACA"/>
    <w:rsid w:val="00994DED"/>
    <w:rsid w:val="00995A42"/>
    <w:rsid w:val="00995C3D"/>
    <w:rsid w:val="00995D09"/>
    <w:rsid w:val="00996071"/>
    <w:rsid w:val="00996247"/>
    <w:rsid w:val="009968B3"/>
    <w:rsid w:val="00996F03"/>
    <w:rsid w:val="0099759D"/>
    <w:rsid w:val="009A0108"/>
    <w:rsid w:val="009A0604"/>
    <w:rsid w:val="009A0715"/>
    <w:rsid w:val="009A074F"/>
    <w:rsid w:val="009A09DE"/>
    <w:rsid w:val="009A0FE7"/>
    <w:rsid w:val="009A200D"/>
    <w:rsid w:val="009A21AD"/>
    <w:rsid w:val="009A2307"/>
    <w:rsid w:val="009A3C44"/>
    <w:rsid w:val="009A3F86"/>
    <w:rsid w:val="009A413C"/>
    <w:rsid w:val="009A457D"/>
    <w:rsid w:val="009A47EA"/>
    <w:rsid w:val="009A4A9A"/>
    <w:rsid w:val="009A4BBB"/>
    <w:rsid w:val="009A4C1F"/>
    <w:rsid w:val="009A589C"/>
    <w:rsid w:val="009A59F2"/>
    <w:rsid w:val="009A5A64"/>
    <w:rsid w:val="009A5EAB"/>
    <w:rsid w:val="009A5ED0"/>
    <w:rsid w:val="009A5F6E"/>
    <w:rsid w:val="009A61C3"/>
    <w:rsid w:val="009A6579"/>
    <w:rsid w:val="009A6BCC"/>
    <w:rsid w:val="009A6F71"/>
    <w:rsid w:val="009A745F"/>
    <w:rsid w:val="009A756D"/>
    <w:rsid w:val="009A76D6"/>
    <w:rsid w:val="009A7748"/>
    <w:rsid w:val="009A7987"/>
    <w:rsid w:val="009A7DBC"/>
    <w:rsid w:val="009A7E6B"/>
    <w:rsid w:val="009B036A"/>
    <w:rsid w:val="009B0874"/>
    <w:rsid w:val="009B0880"/>
    <w:rsid w:val="009B0AF1"/>
    <w:rsid w:val="009B1AC0"/>
    <w:rsid w:val="009B2097"/>
    <w:rsid w:val="009B21EA"/>
    <w:rsid w:val="009B23C1"/>
    <w:rsid w:val="009B2582"/>
    <w:rsid w:val="009B26FA"/>
    <w:rsid w:val="009B2812"/>
    <w:rsid w:val="009B2946"/>
    <w:rsid w:val="009B2B90"/>
    <w:rsid w:val="009B3059"/>
    <w:rsid w:val="009B30DE"/>
    <w:rsid w:val="009B3569"/>
    <w:rsid w:val="009B3BD6"/>
    <w:rsid w:val="009B3E33"/>
    <w:rsid w:val="009B43EB"/>
    <w:rsid w:val="009B4A8F"/>
    <w:rsid w:val="009B5137"/>
    <w:rsid w:val="009B51C0"/>
    <w:rsid w:val="009B53D1"/>
    <w:rsid w:val="009B5BC7"/>
    <w:rsid w:val="009B5E2E"/>
    <w:rsid w:val="009B5F4F"/>
    <w:rsid w:val="009B61A1"/>
    <w:rsid w:val="009B629E"/>
    <w:rsid w:val="009B6613"/>
    <w:rsid w:val="009B68B3"/>
    <w:rsid w:val="009B69B0"/>
    <w:rsid w:val="009B6A66"/>
    <w:rsid w:val="009B6D24"/>
    <w:rsid w:val="009B6EAD"/>
    <w:rsid w:val="009B7065"/>
    <w:rsid w:val="009B70F1"/>
    <w:rsid w:val="009B71A7"/>
    <w:rsid w:val="009B7251"/>
    <w:rsid w:val="009B74D0"/>
    <w:rsid w:val="009B77B6"/>
    <w:rsid w:val="009B77F2"/>
    <w:rsid w:val="009B7C82"/>
    <w:rsid w:val="009C0001"/>
    <w:rsid w:val="009C0259"/>
    <w:rsid w:val="009C03BD"/>
    <w:rsid w:val="009C08E9"/>
    <w:rsid w:val="009C19BC"/>
    <w:rsid w:val="009C2268"/>
    <w:rsid w:val="009C22A1"/>
    <w:rsid w:val="009C2804"/>
    <w:rsid w:val="009C29B4"/>
    <w:rsid w:val="009C2D17"/>
    <w:rsid w:val="009C2E5E"/>
    <w:rsid w:val="009C2F2A"/>
    <w:rsid w:val="009C3347"/>
    <w:rsid w:val="009C3A40"/>
    <w:rsid w:val="009C3CDA"/>
    <w:rsid w:val="009C4043"/>
    <w:rsid w:val="009C5101"/>
    <w:rsid w:val="009C527F"/>
    <w:rsid w:val="009C543E"/>
    <w:rsid w:val="009C55A7"/>
    <w:rsid w:val="009C55CD"/>
    <w:rsid w:val="009C56A1"/>
    <w:rsid w:val="009C5815"/>
    <w:rsid w:val="009C587C"/>
    <w:rsid w:val="009C5C87"/>
    <w:rsid w:val="009C61AA"/>
    <w:rsid w:val="009C6449"/>
    <w:rsid w:val="009C650D"/>
    <w:rsid w:val="009C65E3"/>
    <w:rsid w:val="009C7453"/>
    <w:rsid w:val="009C77D1"/>
    <w:rsid w:val="009C7937"/>
    <w:rsid w:val="009C7C64"/>
    <w:rsid w:val="009C7D6A"/>
    <w:rsid w:val="009C7DC1"/>
    <w:rsid w:val="009C7E53"/>
    <w:rsid w:val="009C7F34"/>
    <w:rsid w:val="009D03B0"/>
    <w:rsid w:val="009D0A67"/>
    <w:rsid w:val="009D1227"/>
    <w:rsid w:val="009D1428"/>
    <w:rsid w:val="009D17BA"/>
    <w:rsid w:val="009D1B55"/>
    <w:rsid w:val="009D1EDD"/>
    <w:rsid w:val="009D2D46"/>
    <w:rsid w:val="009D2D91"/>
    <w:rsid w:val="009D2F31"/>
    <w:rsid w:val="009D31BE"/>
    <w:rsid w:val="009D3A79"/>
    <w:rsid w:val="009D3AF6"/>
    <w:rsid w:val="009D3FB8"/>
    <w:rsid w:val="009D4953"/>
    <w:rsid w:val="009D53F5"/>
    <w:rsid w:val="009D54E3"/>
    <w:rsid w:val="009D5DA3"/>
    <w:rsid w:val="009D5FC2"/>
    <w:rsid w:val="009D5FF1"/>
    <w:rsid w:val="009D611E"/>
    <w:rsid w:val="009D6585"/>
    <w:rsid w:val="009D6AF0"/>
    <w:rsid w:val="009D6E09"/>
    <w:rsid w:val="009D6EF1"/>
    <w:rsid w:val="009D7055"/>
    <w:rsid w:val="009D73C0"/>
    <w:rsid w:val="009D73F5"/>
    <w:rsid w:val="009D7635"/>
    <w:rsid w:val="009D7C96"/>
    <w:rsid w:val="009E0225"/>
    <w:rsid w:val="009E037C"/>
    <w:rsid w:val="009E09E5"/>
    <w:rsid w:val="009E0A0A"/>
    <w:rsid w:val="009E0A0E"/>
    <w:rsid w:val="009E0B55"/>
    <w:rsid w:val="009E0C83"/>
    <w:rsid w:val="009E0EFA"/>
    <w:rsid w:val="009E0FA8"/>
    <w:rsid w:val="009E11FE"/>
    <w:rsid w:val="009E166C"/>
    <w:rsid w:val="009E1A43"/>
    <w:rsid w:val="009E1EC1"/>
    <w:rsid w:val="009E1FD7"/>
    <w:rsid w:val="009E2078"/>
    <w:rsid w:val="009E3051"/>
    <w:rsid w:val="009E327F"/>
    <w:rsid w:val="009E3338"/>
    <w:rsid w:val="009E3A9E"/>
    <w:rsid w:val="009E3F20"/>
    <w:rsid w:val="009E4328"/>
    <w:rsid w:val="009E4724"/>
    <w:rsid w:val="009E4C86"/>
    <w:rsid w:val="009E58CC"/>
    <w:rsid w:val="009E5B0D"/>
    <w:rsid w:val="009E5FBE"/>
    <w:rsid w:val="009E5FCF"/>
    <w:rsid w:val="009E6080"/>
    <w:rsid w:val="009E6175"/>
    <w:rsid w:val="009E6999"/>
    <w:rsid w:val="009E6B66"/>
    <w:rsid w:val="009E7387"/>
    <w:rsid w:val="009E763B"/>
    <w:rsid w:val="009E7649"/>
    <w:rsid w:val="009E7838"/>
    <w:rsid w:val="009E7C31"/>
    <w:rsid w:val="009E7C72"/>
    <w:rsid w:val="009F039A"/>
    <w:rsid w:val="009F03EA"/>
    <w:rsid w:val="009F0546"/>
    <w:rsid w:val="009F0641"/>
    <w:rsid w:val="009F097E"/>
    <w:rsid w:val="009F0D69"/>
    <w:rsid w:val="009F1950"/>
    <w:rsid w:val="009F19CD"/>
    <w:rsid w:val="009F1E1F"/>
    <w:rsid w:val="009F222A"/>
    <w:rsid w:val="009F2317"/>
    <w:rsid w:val="009F27D6"/>
    <w:rsid w:val="009F2918"/>
    <w:rsid w:val="009F2B00"/>
    <w:rsid w:val="009F2DCD"/>
    <w:rsid w:val="009F2F5A"/>
    <w:rsid w:val="009F3210"/>
    <w:rsid w:val="009F33A3"/>
    <w:rsid w:val="009F35F7"/>
    <w:rsid w:val="009F375B"/>
    <w:rsid w:val="009F3977"/>
    <w:rsid w:val="009F39C5"/>
    <w:rsid w:val="009F3A5C"/>
    <w:rsid w:val="009F4244"/>
    <w:rsid w:val="009F42F1"/>
    <w:rsid w:val="009F44C6"/>
    <w:rsid w:val="009F482F"/>
    <w:rsid w:val="009F4848"/>
    <w:rsid w:val="009F4DF8"/>
    <w:rsid w:val="009F5159"/>
    <w:rsid w:val="009F51A9"/>
    <w:rsid w:val="009F5CC7"/>
    <w:rsid w:val="009F5DE8"/>
    <w:rsid w:val="009F5EA0"/>
    <w:rsid w:val="009F60D4"/>
    <w:rsid w:val="009F66A7"/>
    <w:rsid w:val="009F6A6B"/>
    <w:rsid w:val="009F6D36"/>
    <w:rsid w:val="009F6F36"/>
    <w:rsid w:val="009F7033"/>
    <w:rsid w:val="009F7F30"/>
    <w:rsid w:val="009F7F40"/>
    <w:rsid w:val="00A00608"/>
    <w:rsid w:val="00A00883"/>
    <w:rsid w:val="00A00ADE"/>
    <w:rsid w:val="00A00AF8"/>
    <w:rsid w:val="00A00BFF"/>
    <w:rsid w:val="00A00C3C"/>
    <w:rsid w:val="00A00CF0"/>
    <w:rsid w:val="00A0103A"/>
    <w:rsid w:val="00A014F2"/>
    <w:rsid w:val="00A014F6"/>
    <w:rsid w:val="00A01AC4"/>
    <w:rsid w:val="00A01D8A"/>
    <w:rsid w:val="00A01E84"/>
    <w:rsid w:val="00A0202D"/>
    <w:rsid w:val="00A0208D"/>
    <w:rsid w:val="00A02BD0"/>
    <w:rsid w:val="00A02CEB"/>
    <w:rsid w:val="00A02ECD"/>
    <w:rsid w:val="00A034BD"/>
    <w:rsid w:val="00A0433D"/>
    <w:rsid w:val="00A04588"/>
    <w:rsid w:val="00A04E93"/>
    <w:rsid w:val="00A058D1"/>
    <w:rsid w:val="00A05EB5"/>
    <w:rsid w:val="00A064E7"/>
    <w:rsid w:val="00A068E8"/>
    <w:rsid w:val="00A06CBE"/>
    <w:rsid w:val="00A06D00"/>
    <w:rsid w:val="00A06D88"/>
    <w:rsid w:val="00A074A8"/>
    <w:rsid w:val="00A077AE"/>
    <w:rsid w:val="00A0791C"/>
    <w:rsid w:val="00A07C6E"/>
    <w:rsid w:val="00A07D80"/>
    <w:rsid w:val="00A1038B"/>
    <w:rsid w:val="00A106B1"/>
    <w:rsid w:val="00A108ED"/>
    <w:rsid w:val="00A11054"/>
    <w:rsid w:val="00A110AF"/>
    <w:rsid w:val="00A11EB3"/>
    <w:rsid w:val="00A11F2B"/>
    <w:rsid w:val="00A11F72"/>
    <w:rsid w:val="00A1237A"/>
    <w:rsid w:val="00A12801"/>
    <w:rsid w:val="00A1292B"/>
    <w:rsid w:val="00A12A62"/>
    <w:rsid w:val="00A12E8F"/>
    <w:rsid w:val="00A13244"/>
    <w:rsid w:val="00A1344D"/>
    <w:rsid w:val="00A134D4"/>
    <w:rsid w:val="00A13A26"/>
    <w:rsid w:val="00A13AFF"/>
    <w:rsid w:val="00A14117"/>
    <w:rsid w:val="00A1423A"/>
    <w:rsid w:val="00A1428B"/>
    <w:rsid w:val="00A14544"/>
    <w:rsid w:val="00A1474C"/>
    <w:rsid w:val="00A1598A"/>
    <w:rsid w:val="00A15A33"/>
    <w:rsid w:val="00A15C9E"/>
    <w:rsid w:val="00A15F01"/>
    <w:rsid w:val="00A16261"/>
    <w:rsid w:val="00A1627B"/>
    <w:rsid w:val="00A1636A"/>
    <w:rsid w:val="00A16494"/>
    <w:rsid w:val="00A167C7"/>
    <w:rsid w:val="00A168D2"/>
    <w:rsid w:val="00A16A37"/>
    <w:rsid w:val="00A17C69"/>
    <w:rsid w:val="00A20443"/>
    <w:rsid w:val="00A20653"/>
    <w:rsid w:val="00A2083A"/>
    <w:rsid w:val="00A20F8B"/>
    <w:rsid w:val="00A20FAC"/>
    <w:rsid w:val="00A211A3"/>
    <w:rsid w:val="00A215AE"/>
    <w:rsid w:val="00A2164F"/>
    <w:rsid w:val="00A21F00"/>
    <w:rsid w:val="00A22039"/>
    <w:rsid w:val="00A22482"/>
    <w:rsid w:val="00A2248B"/>
    <w:rsid w:val="00A22494"/>
    <w:rsid w:val="00A22A0A"/>
    <w:rsid w:val="00A23099"/>
    <w:rsid w:val="00A2368B"/>
    <w:rsid w:val="00A236CC"/>
    <w:rsid w:val="00A2371F"/>
    <w:rsid w:val="00A23781"/>
    <w:rsid w:val="00A23920"/>
    <w:rsid w:val="00A23B28"/>
    <w:rsid w:val="00A23B33"/>
    <w:rsid w:val="00A23C89"/>
    <w:rsid w:val="00A240E8"/>
    <w:rsid w:val="00A246AF"/>
    <w:rsid w:val="00A247F6"/>
    <w:rsid w:val="00A24F46"/>
    <w:rsid w:val="00A25125"/>
    <w:rsid w:val="00A255D3"/>
    <w:rsid w:val="00A26544"/>
    <w:rsid w:val="00A26629"/>
    <w:rsid w:val="00A267CD"/>
    <w:rsid w:val="00A26F17"/>
    <w:rsid w:val="00A26FF7"/>
    <w:rsid w:val="00A2706D"/>
    <w:rsid w:val="00A27448"/>
    <w:rsid w:val="00A3023C"/>
    <w:rsid w:val="00A308C9"/>
    <w:rsid w:val="00A30B59"/>
    <w:rsid w:val="00A30D2B"/>
    <w:rsid w:val="00A31155"/>
    <w:rsid w:val="00A315AC"/>
    <w:rsid w:val="00A31628"/>
    <w:rsid w:val="00A31776"/>
    <w:rsid w:val="00A31BFF"/>
    <w:rsid w:val="00A31F9C"/>
    <w:rsid w:val="00A32268"/>
    <w:rsid w:val="00A324B0"/>
    <w:rsid w:val="00A326BC"/>
    <w:rsid w:val="00A3285F"/>
    <w:rsid w:val="00A32AE0"/>
    <w:rsid w:val="00A32C38"/>
    <w:rsid w:val="00A3300C"/>
    <w:rsid w:val="00A330D9"/>
    <w:rsid w:val="00A34365"/>
    <w:rsid w:val="00A347C7"/>
    <w:rsid w:val="00A34BA2"/>
    <w:rsid w:val="00A351E7"/>
    <w:rsid w:val="00A35716"/>
    <w:rsid w:val="00A3597F"/>
    <w:rsid w:val="00A359AD"/>
    <w:rsid w:val="00A35ADA"/>
    <w:rsid w:val="00A35BA5"/>
    <w:rsid w:val="00A35C10"/>
    <w:rsid w:val="00A35C65"/>
    <w:rsid w:val="00A36920"/>
    <w:rsid w:val="00A36DAB"/>
    <w:rsid w:val="00A37278"/>
    <w:rsid w:val="00A3760D"/>
    <w:rsid w:val="00A376E1"/>
    <w:rsid w:val="00A37906"/>
    <w:rsid w:val="00A37B8B"/>
    <w:rsid w:val="00A37FA7"/>
    <w:rsid w:val="00A40087"/>
    <w:rsid w:val="00A402B0"/>
    <w:rsid w:val="00A402F3"/>
    <w:rsid w:val="00A40807"/>
    <w:rsid w:val="00A40BCA"/>
    <w:rsid w:val="00A40F95"/>
    <w:rsid w:val="00A41082"/>
    <w:rsid w:val="00A410D4"/>
    <w:rsid w:val="00A41280"/>
    <w:rsid w:val="00A41317"/>
    <w:rsid w:val="00A41CE9"/>
    <w:rsid w:val="00A41D26"/>
    <w:rsid w:val="00A4214A"/>
    <w:rsid w:val="00A42531"/>
    <w:rsid w:val="00A42647"/>
    <w:rsid w:val="00A42776"/>
    <w:rsid w:val="00A42A54"/>
    <w:rsid w:val="00A42B81"/>
    <w:rsid w:val="00A42C17"/>
    <w:rsid w:val="00A42E2D"/>
    <w:rsid w:val="00A42E9B"/>
    <w:rsid w:val="00A4369C"/>
    <w:rsid w:val="00A43B7A"/>
    <w:rsid w:val="00A4426F"/>
    <w:rsid w:val="00A444F8"/>
    <w:rsid w:val="00A44744"/>
    <w:rsid w:val="00A44FC8"/>
    <w:rsid w:val="00A453D6"/>
    <w:rsid w:val="00A4566F"/>
    <w:rsid w:val="00A45CBE"/>
    <w:rsid w:val="00A46096"/>
    <w:rsid w:val="00A467C9"/>
    <w:rsid w:val="00A4680C"/>
    <w:rsid w:val="00A468D0"/>
    <w:rsid w:val="00A46995"/>
    <w:rsid w:val="00A47345"/>
    <w:rsid w:val="00A47571"/>
    <w:rsid w:val="00A47B3C"/>
    <w:rsid w:val="00A50B2D"/>
    <w:rsid w:val="00A50D0D"/>
    <w:rsid w:val="00A50E61"/>
    <w:rsid w:val="00A51334"/>
    <w:rsid w:val="00A517FA"/>
    <w:rsid w:val="00A51AE4"/>
    <w:rsid w:val="00A51BB0"/>
    <w:rsid w:val="00A51C29"/>
    <w:rsid w:val="00A52101"/>
    <w:rsid w:val="00A524A9"/>
    <w:rsid w:val="00A52A50"/>
    <w:rsid w:val="00A52B76"/>
    <w:rsid w:val="00A53691"/>
    <w:rsid w:val="00A53A44"/>
    <w:rsid w:val="00A53C1B"/>
    <w:rsid w:val="00A53D3A"/>
    <w:rsid w:val="00A53FA0"/>
    <w:rsid w:val="00A54465"/>
    <w:rsid w:val="00A552AE"/>
    <w:rsid w:val="00A558F8"/>
    <w:rsid w:val="00A56155"/>
    <w:rsid w:val="00A56196"/>
    <w:rsid w:val="00A562A1"/>
    <w:rsid w:val="00A56A31"/>
    <w:rsid w:val="00A56A45"/>
    <w:rsid w:val="00A56C33"/>
    <w:rsid w:val="00A57597"/>
    <w:rsid w:val="00A57931"/>
    <w:rsid w:val="00A57D81"/>
    <w:rsid w:val="00A57FE4"/>
    <w:rsid w:val="00A60752"/>
    <w:rsid w:val="00A60CE8"/>
    <w:rsid w:val="00A6111B"/>
    <w:rsid w:val="00A6117A"/>
    <w:rsid w:val="00A611DA"/>
    <w:rsid w:val="00A612DC"/>
    <w:rsid w:val="00A61705"/>
    <w:rsid w:val="00A61F72"/>
    <w:rsid w:val="00A61F8D"/>
    <w:rsid w:val="00A62333"/>
    <w:rsid w:val="00A6298F"/>
    <w:rsid w:val="00A62CB0"/>
    <w:rsid w:val="00A62DB9"/>
    <w:rsid w:val="00A631BC"/>
    <w:rsid w:val="00A63722"/>
    <w:rsid w:val="00A639FB"/>
    <w:rsid w:val="00A63A8E"/>
    <w:rsid w:val="00A63C6D"/>
    <w:rsid w:val="00A63D79"/>
    <w:rsid w:val="00A642D8"/>
    <w:rsid w:val="00A64811"/>
    <w:rsid w:val="00A64F7F"/>
    <w:rsid w:val="00A653F9"/>
    <w:rsid w:val="00A657A2"/>
    <w:rsid w:val="00A662CF"/>
    <w:rsid w:val="00A6642D"/>
    <w:rsid w:val="00A665B1"/>
    <w:rsid w:val="00A6665D"/>
    <w:rsid w:val="00A668B7"/>
    <w:rsid w:val="00A668C7"/>
    <w:rsid w:val="00A670E9"/>
    <w:rsid w:val="00A67719"/>
    <w:rsid w:val="00A677CC"/>
    <w:rsid w:val="00A67B39"/>
    <w:rsid w:val="00A70099"/>
    <w:rsid w:val="00A70547"/>
    <w:rsid w:val="00A70F89"/>
    <w:rsid w:val="00A710C8"/>
    <w:rsid w:val="00A711A0"/>
    <w:rsid w:val="00A712F0"/>
    <w:rsid w:val="00A71464"/>
    <w:rsid w:val="00A7163F"/>
    <w:rsid w:val="00A71E53"/>
    <w:rsid w:val="00A723FF"/>
    <w:rsid w:val="00A7279D"/>
    <w:rsid w:val="00A729AA"/>
    <w:rsid w:val="00A72B5D"/>
    <w:rsid w:val="00A72D23"/>
    <w:rsid w:val="00A72D52"/>
    <w:rsid w:val="00A731FC"/>
    <w:rsid w:val="00A73B71"/>
    <w:rsid w:val="00A73BEA"/>
    <w:rsid w:val="00A73DA5"/>
    <w:rsid w:val="00A73E70"/>
    <w:rsid w:val="00A7436B"/>
    <w:rsid w:val="00A744F7"/>
    <w:rsid w:val="00A7464D"/>
    <w:rsid w:val="00A749CA"/>
    <w:rsid w:val="00A749DF"/>
    <w:rsid w:val="00A74CB0"/>
    <w:rsid w:val="00A74DF5"/>
    <w:rsid w:val="00A755B6"/>
    <w:rsid w:val="00A7579C"/>
    <w:rsid w:val="00A7610C"/>
    <w:rsid w:val="00A76C36"/>
    <w:rsid w:val="00A76E52"/>
    <w:rsid w:val="00A77243"/>
    <w:rsid w:val="00A77473"/>
    <w:rsid w:val="00A7769E"/>
    <w:rsid w:val="00A7772A"/>
    <w:rsid w:val="00A77789"/>
    <w:rsid w:val="00A7778A"/>
    <w:rsid w:val="00A77BBC"/>
    <w:rsid w:val="00A77F3E"/>
    <w:rsid w:val="00A8029F"/>
    <w:rsid w:val="00A803F4"/>
    <w:rsid w:val="00A80A0A"/>
    <w:rsid w:val="00A80F3B"/>
    <w:rsid w:val="00A8237A"/>
    <w:rsid w:val="00A82B3D"/>
    <w:rsid w:val="00A82D26"/>
    <w:rsid w:val="00A831BC"/>
    <w:rsid w:val="00A8332A"/>
    <w:rsid w:val="00A83887"/>
    <w:rsid w:val="00A8389E"/>
    <w:rsid w:val="00A8397B"/>
    <w:rsid w:val="00A83E24"/>
    <w:rsid w:val="00A842BE"/>
    <w:rsid w:val="00A84902"/>
    <w:rsid w:val="00A85409"/>
    <w:rsid w:val="00A855C8"/>
    <w:rsid w:val="00A85966"/>
    <w:rsid w:val="00A85E8E"/>
    <w:rsid w:val="00A8630C"/>
    <w:rsid w:val="00A8630E"/>
    <w:rsid w:val="00A86346"/>
    <w:rsid w:val="00A8696A"/>
    <w:rsid w:val="00A86EE6"/>
    <w:rsid w:val="00A8729F"/>
    <w:rsid w:val="00A8731D"/>
    <w:rsid w:val="00A8744D"/>
    <w:rsid w:val="00A8768C"/>
    <w:rsid w:val="00A87BAE"/>
    <w:rsid w:val="00A87D5B"/>
    <w:rsid w:val="00A9021A"/>
    <w:rsid w:val="00A90674"/>
    <w:rsid w:val="00A90C3D"/>
    <w:rsid w:val="00A90E95"/>
    <w:rsid w:val="00A90FB8"/>
    <w:rsid w:val="00A9129B"/>
    <w:rsid w:val="00A9199A"/>
    <w:rsid w:val="00A91AED"/>
    <w:rsid w:val="00A92516"/>
    <w:rsid w:val="00A92921"/>
    <w:rsid w:val="00A92DA1"/>
    <w:rsid w:val="00A932B6"/>
    <w:rsid w:val="00A9338B"/>
    <w:rsid w:val="00A941B8"/>
    <w:rsid w:val="00A945AD"/>
    <w:rsid w:val="00A94A50"/>
    <w:rsid w:val="00A94D1B"/>
    <w:rsid w:val="00A95102"/>
    <w:rsid w:val="00A952B7"/>
    <w:rsid w:val="00A95448"/>
    <w:rsid w:val="00A955EA"/>
    <w:rsid w:val="00A955F9"/>
    <w:rsid w:val="00A95CB2"/>
    <w:rsid w:val="00A95E4B"/>
    <w:rsid w:val="00A95FF2"/>
    <w:rsid w:val="00A96974"/>
    <w:rsid w:val="00A96ABF"/>
    <w:rsid w:val="00A96AD7"/>
    <w:rsid w:val="00A96F61"/>
    <w:rsid w:val="00A977E2"/>
    <w:rsid w:val="00A97E92"/>
    <w:rsid w:val="00AA0065"/>
    <w:rsid w:val="00AA09C6"/>
    <w:rsid w:val="00AA0A54"/>
    <w:rsid w:val="00AA0B67"/>
    <w:rsid w:val="00AA0DDE"/>
    <w:rsid w:val="00AA0ECD"/>
    <w:rsid w:val="00AA14E9"/>
    <w:rsid w:val="00AA14F0"/>
    <w:rsid w:val="00AA1C57"/>
    <w:rsid w:val="00AA1EE5"/>
    <w:rsid w:val="00AA2648"/>
    <w:rsid w:val="00AA2989"/>
    <w:rsid w:val="00AA2D42"/>
    <w:rsid w:val="00AA3047"/>
    <w:rsid w:val="00AA30E1"/>
    <w:rsid w:val="00AA3F6E"/>
    <w:rsid w:val="00AA41C5"/>
    <w:rsid w:val="00AA4549"/>
    <w:rsid w:val="00AA5186"/>
    <w:rsid w:val="00AA56FA"/>
    <w:rsid w:val="00AA5CC2"/>
    <w:rsid w:val="00AA5FE2"/>
    <w:rsid w:val="00AA6155"/>
    <w:rsid w:val="00AA63B6"/>
    <w:rsid w:val="00AA6774"/>
    <w:rsid w:val="00AA686E"/>
    <w:rsid w:val="00AA6AE6"/>
    <w:rsid w:val="00AA7862"/>
    <w:rsid w:val="00AA7BBB"/>
    <w:rsid w:val="00AA7D72"/>
    <w:rsid w:val="00AA7DE9"/>
    <w:rsid w:val="00AB01F1"/>
    <w:rsid w:val="00AB0218"/>
    <w:rsid w:val="00AB030A"/>
    <w:rsid w:val="00AB057F"/>
    <w:rsid w:val="00AB0834"/>
    <w:rsid w:val="00AB08D1"/>
    <w:rsid w:val="00AB0C3C"/>
    <w:rsid w:val="00AB11E5"/>
    <w:rsid w:val="00AB1800"/>
    <w:rsid w:val="00AB25E4"/>
    <w:rsid w:val="00AB26CB"/>
    <w:rsid w:val="00AB280F"/>
    <w:rsid w:val="00AB287F"/>
    <w:rsid w:val="00AB2D1F"/>
    <w:rsid w:val="00AB307D"/>
    <w:rsid w:val="00AB31B4"/>
    <w:rsid w:val="00AB33F2"/>
    <w:rsid w:val="00AB3EAD"/>
    <w:rsid w:val="00AB3F60"/>
    <w:rsid w:val="00AB4012"/>
    <w:rsid w:val="00AB41AD"/>
    <w:rsid w:val="00AB4CC3"/>
    <w:rsid w:val="00AB4E46"/>
    <w:rsid w:val="00AB5206"/>
    <w:rsid w:val="00AB52F3"/>
    <w:rsid w:val="00AB5312"/>
    <w:rsid w:val="00AB54CD"/>
    <w:rsid w:val="00AB5B3E"/>
    <w:rsid w:val="00AB5E60"/>
    <w:rsid w:val="00AB63D9"/>
    <w:rsid w:val="00AB6752"/>
    <w:rsid w:val="00AB69BF"/>
    <w:rsid w:val="00AB6B3C"/>
    <w:rsid w:val="00AB6CA9"/>
    <w:rsid w:val="00AB7A53"/>
    <w:rsid w:val="00AB7A8D"/>
    <w:rsid w:val="00AB7F4B"/>
    <w:rsid w:val="00AC0198"/>
    <w:rsid w:val="00AC05CC"/>
    <w:rsid w:val="00AC0717"/>
    <w:rsid w:val="00AC0B4B"/>
    <w:rsid w:val="00AC0EE0"/>
    <w:rsid w:val="00AC0FDF"/>
    <w:rsid w:val="00AC1198"/>
    <w:rsid w:val="00AC11F8"/>
    <w:rsid w:val="00AC15A2"/>
    <w:rsid w:val="00AC174E"/>
    <w:rsid w:val="00AC1842"/>
    <w:rsid w:val="00AC1AA3"/>
    <w:rsid w:val="00AC1B02"/>
    <w:rsid w:val="00AC1D47"/>
    <w:rsid w:val="00AC2B92"/>
    <w:rsid w:val="00AC2F12"/>
    <w:rsid w:val="00AC32B9"/>
    <w:rsid w:val="00AC34A6"/>
    <w:rsid w:val="00AC362D"/>
    <w:rsid w:val="00AC3701"/>
    <w:rsid w:val="00AC3705"/>
    <w:rsid w:val="00AC4137"/>
    <w:rsid w:val="00AC427A"/>
    <w:rsid w:val="00AC4386"/>
    <w:rsid w:val="00AC455C"/>
    <w:rsid w:val="00AC4E0D"/>
    <w:rsid w:val="00AC52F8"/>
    <w:rsid w:val="00AC55D8"/>
    <w:rsid w:val="00AC5697"/>
    <w:rsid w:val="00AC5BF6"/>
    <w:rsid w:val="00AC609A"/>
    <w:rsid w:val="00AC66AA"/>
    <w:rsid w:val="00AC6717"/>
    <w:rsid w:val="00AC6A15"/>
    <w:rsid w:val="00AC6D28"/>
    <w:rsid w:val="00AC7039"/>
    <w:rsid w:val="00AC78F5"/>
    <w:rsid w:val="00AD0095"/>
    <w:rsid w:val="00AD00D9"/>
    <w:rsid w:val="00AD0387"/>
    <w:rsid w:val="00AD03C8"/>
    <w:rsid w:val="00AD0BB1"/>
    <w:rsid w:val="00AD0E89"/>
    <w:rsid w:val="00AD0F83"/>
    <w:rsid w:val="00AD125D"/>
    <w:rsid w:val="00AD1537"/>
    <w:rsid w:val="00AD1AC4"/>
    <w:rsid w:val="00AD1F78"/>
    <w:rsid w:val="00AD2251"/>
    <w:rsid w:val="00AD23E1"/>
    <w:rsid w:val="00AD2565"/>
    <w:rsid w:val="00AD2A90"/>
    <w:rsid w:val="00AD2ABE"/>
    <w:rsid w:val="00AD2E67"/>
    <w:rsid w:val="00AD2FE0"/>
    <w:rsid w:val="00AD306F"/>
    <w:rsid w:val="00AD34EA"/>
    <w:rsid w:val="00AD353C"/>
    <w:rsid w:val="00AD36FF"/>
    <w:rsid w:val="00AD39AD"/>
    <w:rsid w:val="00AD39CA"/>
    <w:rsid w:val="00AD3B36"/>
    <w:rsid w:val="00AD3D61"/>
    <w:rsid w:val="00AD4619"/>
    <w:rsid w:val="00AD465E"/>
    <w:rsid w:val="00AD4BB8"/>
    <w:rsid w:val="00AD4DB6"/>
    <w:rsid w:val="00AD52C0"/>
    <w:rsid w:val="00AD5375"/>
    <w:rsid w:val="00AD53B9"/>
    <w:rsid w:val="00AD5710"/>
    <w:rsid w:val="00AD5972"/>
    <w:rsid w:val="00AD5DD5"/>
    <w:rsid w:val="00AD5F7E"/>
    <w:rsid w:val="00AD63CA"/>
    <w:rsid w:val="00AD6511"/>
    <w:rsid w:val="00AD6977"/>
    <w:rsid w:val="00AD69FA"/>
    <w:rsid w:val="00AD70F6"/>
    <w:rsid w:val="00AD784D"/>
    <w:rsid w:val="00AD7BEA"/>
    <w:rsid w:val="00AE086D"/>
    <w:rsid w:val="00AE0977"/>
    <w:rsid w:val="00AE0D69"/>
    <w:rsid w:val="00AE166C"/>
    <w:rsid w:val="00AE16A0"/>
    <w:rsid w:val="00AE173F"/>
    <w:rsid w:val="00AE18CB"/>
    <w:rsid w:val="00AE1BB9"/>
    <w:rsid w:val="00AE1E17"/>
    <w:rsid w:val="00AE2040"/>
    <w:rsid w:val="00AE2146"/>
    <w:rsid w:val="00AE2229"/>
    <w:rsid w:val="00AE2486"/>
    <w:rsid w:val="00AE2E1A"/>
    <w:rsid w:val="00AE3051"/>
    <w:rsid w:val="00AE39CF"/>
    <w:rsid w:val="00AE3AE7"/>
    <w:rsid w:val="00AE40F6"/>
    <w:rsid w:val="00AE4149"/>
    <w:rsid w:val="00AE4340"/>
    <w:rsid w:val="00AE43C3"/>
    <w:rsid w:val="00AE44A5"/>
    <w:rsid w:val="00AE5A3D"/>
    <w:rsid w:val="00AE621C"/>
    <w:rsid w:val="00AE6325"/>
    <w:rsid w:val="00AE65C2"/>
    <w:rsid w:val="00AE67D6"/>
    <w:rsid w:val="00AE69D4"/>
    <w:rsid w:val="00AE6C57"/>
    <w:rsid w:val="00AE7784"/>
    <w:rsid w:val="00AE7C39"/>
    <w:rsid w:val="00AE7F0C"/>
    <w:rsid w:val="00AF0050"/>
    <w:rsid w:val="00AF0311"/>
    <w:rsid w:val="00AF03B6"/>
    <w:rsid w:val="00AF0739"/>
    <w:rsid w:val="00AF0985"/>
    <w:rsid w:val="00AF2453"/>
    <w:rsid w:val="00AF26D5"/>
    <w:rsid w:val="00AF2989"/>
    <w:rsid w:val="00AF305C"/>
    <w:rsid w:val="00AF377B"/>
    <w:rsid w:val="00AF46F7"/>
    <w:rsid w:val="00AF47A9"/>
    <w:rsid w:val="00AF4B03"/>
    <w:rsid w:val="00AF4F81"/>
    <w:rsid w:val="00AF502F"/>
    <w:rsid w:val="00AF51DD"/>
    <w:rsid w:val="00AF55BB"/>
    <w:rsid w:val="00AF567D"/>
    <w:rsid w:val="00AF5685"/>
    <w:rsid w:val="00AF592E"/>
    <w:rsid w:val="00AF5CD5"/>
    <w:rsid w:val="00AF5D4C"/>
    <w:rsid w:val="00AF5E31"/>
    <w:rsid w:val="00AF5FBB"/>
    <w:rsid w:val="00AF6142"/>
    <w:rsid w:val="00AF626E"/>
    <w:rsid w:val="00AF63E9"/>
    <w:rsid w:val="00AF643B"/>
    <w:rsid w:val="00AF7085"/>
    <w:rsid w:val="00AF7755"/>
    <w:rsid w:val="00AF7F92"/>
    <w:rsid w:val="00B000E5"/>
    <w:rsid w:val="00B0077A"/>
    <w:rsid w:val="00B009B5"/>
    <w:rsid w:val="00B00BD3"/>
    <w:rsid w:val="00B00E55"/>
    <w:rsid w:val="00B010E3"/>
    <w:rsid w:val="00B0178F"/>
    <w:rsid w:val="00B018A4"/>
    <w:rsid w:val="00B0199A"/>
    <w:rsid w:val="00B01B6E"/>
    <w:rsid w:val="00B02F9D"/>
    <w:rsid w:val="00B033C8"/>
    <w:rsid w:val="00B039C5"/>
    <w:rsid w:val="00B03D09"/>
    <w:rsid w:val="00B03D3B"/>
    <w:rsid w:val="00B04292"/>
    <w:rsid w:val="00B047CB"/>
    <w:rsid w:val="00B04EBC"/>
    <w:rsid w:val="00B05173"/>
    <w:rsid w:val="00B051CE"/>
    <w:rsid w:val="00B0520A"/>
    <w:rsid w:val="00B05625"/>
    <w:rsid w:val="00B05B24"/>
    <w:rsid w:val="00B06100"/>
    <w:rsid w:val="00B06825"/>
    <w:rsid w:val="00B06FA0"/>
    <w:rsid w:val="00B0723D"/>
    <w:rsid w:val="00B07657"/>
    <w:rsid w:val="00B07843"/>
    <w:rsid w:val="00B07985"/>
    <w:rsid w:val="00B07A1A"/>
    <w:rsid w:val="00B07F6D"/>
    <w:rsid w:val="00B10062"/>
    <w:rsid w:val="00B1010C"/>
    <w:rsid w:val="00B1048A"/>
    <w:rsid w:val="00B10C4E"/>
    <w:rsid w:val="00B112FE"/>
    <w:rsid w:val="00B11356"/>
    <w:rsid w:val="00B1174D"/>
    <w:rsid w:val="00B11E88"/>
    <w:rsid w:val="00B12078"/>
    <w:rsid w:val="00B12327"/>
    <w:rsid w:val="00B12461"/>
    <w:rsid w:val="00B1258B"/>
    <w:rsid w:val="00B127C5"/>
    <w:rsid w:val="00B12D47"/>
    <w:rsid w:val="00B12E2E"/>
    <w:rsid w:val="00B132C6"/>
    <w:rsid w:val="00B1374B"/>
    <w:rsid w:val="00B13BD5"/>
    <w:rsid w:val="00B13C29"/>
    <w:rsid w:val="00B142A4"/>
    <w:rsid w:val="00B144A3"/>
    <w:rsid w:val="00B144B1"/>
    <w:rsid w:val="00B145DF"/>
    <w:rsid w:val="00B14A42"/>
    <w:rsid w:val="00B154D2"/>
    <w:rsid w:val="00B1556D"/>
    <w:rsid w:val="00B15DE0"/>
    <w:rsid w:val="00B15F1C"/>
    <w:rsid w:val="00B163F6"/>
    <w:rsid w:val="00B16555"/>
    <w:rsid w:val="00B16B61"/>
    <w:rsid w:val="00B16BA5"/>
    <w:rsid w:val="00B16BBC"/>
    <w:rsid w:val="00B16E04"/>
    <w:rsid w:val="00B17049"/>
    <w:rsid w:val="00B17837"/>
    <w:rsid w:val="00B204CB"/>
    <w:rsid w:val="00B20A53"/>
    <w:rsid w:val="00B20B72"/>
    <w:rsid w:val="00B20BD5"/>
    <w:rsid w:val="00B20C42"/>
    <w:rsid w:val="00B20DDC"/>
    <w:rsid w:val="00B20F75"/>
    <w:rsid w:val="00B214FC"/>
    <w:rsid w:val="00B21628"/>
    <w:rsid w:val="00B2188A"/>
    <w:rsid w:val="00B21D8C"/>
    <w:rsid w:val="00B21EE4"/>
    <w:rsid w:val="00B22581"/>
    <w:rsid w:val="00B22829"/>
    <w:rsid w:val="00B22EB6"/>
    <w:rsid w:val="00B233D3"/>
    <w:rsid w:val="00B23758"/>
    <w:rsid w:val="00B23946"/>
    <w:rsid w:val="00B23A72"/>
    <w:rsid w:val="00B23C34"/>
    <w:rsid w:val="00B2589B"/>
    <w:rsid w:val="00B261BD"/>
    <w:rsid w:val="00B26A3D"/>
    <w:rsid w:val="00B2793B"/>
    <w:rsid w:val="00B279FC"/>
    <w:rsid w:val="00B27BB0"/>
    <w:rsid w:val="00B3023E"/>
    <w:rsid w:val="00B30402"/>
    <w:rsid w:val="00B30ADF"/>
    <w:rsid w:val="00B30E94"/>
    <w:rsid w:val="00B31091"/>
    <w:rsid w:val="00B31242"/>
    <w:rsid w:val="00B31B31"/>
    <w:rsid w:val="00B31D78"/>
    <w:rsid w:val="00B31DE0"/>
    <w:rsid w:val="00B31E86"/>
    <w:rsid w:val="00B3206C"/>
    <w:rsid w:val="00B320BC"/>
    <w:rsid w:val="00B32259"/>
    <w:rsid w:val="00B32500"/>
    <w:rsid w:val="00B326A8"/>
    <w:rsid w:val="00B32DC1"/>
    <w:rsid w:val="00B32EB9"/>
    <w:rsid w:val="00B3326A"/>
    <w:rsid w:val="00B332A3"/>
    <w:rsid w:val="00B33792"/>
    <w:rsid w:val="00B33916"/>
    <w:rsid w:val="00B341CE"/>
    <w:rsid w:val="00B34439"/>
    <w:rsid w:val="00B346AB"/>
    <w:rsid w:val="00B34BE2"/>
    <w:rsid w:val="00B350DA"/>
    <w:rsid w:val="00B35451"/>
    <w:rsid w:val="00B35900"/>
    <w:rsid w:val="00B35A3C"/>
    <w:rsid w:val="00B362CD"/>
    <w:rsid w:val="00B36B3D"/>
    <w:rsid w:val="00B36CE2"/>
    <w:rsid w:val="00B375FE"/>
    <w:rsid w:val="00B3769B"/>
    <w:rsid w:val="00B37877"/>
    <w:rsid w:val="00B378C6"/>
    <w:rsid w:val="00B40254"/>
    <w:rsid w:val="00B4063E"/>
    <w:rsid w:val="00B40BC7"/>
    <w:rsid w:val="00B40E6A"/>
    <w:rsid w:val="00B40EC6"/>
    <w:rsid w:val="00B415FA"/>
    <w:rsid w:val="00B4177B"/>
    <w:rsid w:val="00B41C8D"/>
    <w:rsid w:val="00B41E31"/>
    <w:rsid w:val="00B41EBC"/>
    <w:rsid w:val="00B420A2"/>
    <w:rsid w:val="00B420C8"/>
    <w:rsid w:val="00B425D3"/>
    <w:rsid w:val="00B4285C"/>
    <w:rsid w:val="00B42AB6"/>
    <w:rsid w:val="00B42EA8"/>
    <w:rsid w:val="00B42FA2"/>
    <w:rsid w:val="00B437A2"/>
    <w:rsid w:val="00B43EF7"/>
    <w:rsid w:val="00B440E5"/>
    <w:rsid w:val="00B44106"/>
    <w:rsid w:val="00B44264"/>
    <w:rsid w:val="00B44868"/>
    <w:rsid w:val="00B44978"/>
    <w:rsid w:val="00B44B32"/>
    <w:rsid w:val="00B44EA2"/>
    <w:rsid w:val="00B46457"/>
    <w:rsid w:val="00B46883"/>
    <w:rsid w:val="00B4689A"/>
    <w:rsid w:val="00B47025"/>
    <w:rsid w:val="00B47273"/>
    <w:rsid w:val="00B47406"/>
    <w:rsid w:val="00B4773F"/>
    <w:rsid w:val="00B4793D"/>
    <w:rsid w:val="00B47A9E"/>
    <w:rsid w:val="00B47C81"/>
    <w:rsid w:val="00B47D71"/>
    <w:rsid w:val="00B47DE7"/>
    <w:rsid w:val="00B47F70"/>
    <w:rsid w:val="00B500EB"/>
    <w:rsid w:val="00B50492"/>
    <w:rsid w:val="00B505CE"/>
    <w:rsid w:val="00B50867"/>
    <w:rsid w:val="00B511C6"/>
    <w:rsid w:val="00B51330"/>
    <w:rsid w:val="00B5167E"/>
    <w:rsid w:val="00B51BB1"/>
    <w:rsid w:val="00B520F0"/>
    <w:rsid w:val="00B52230"/>
    <w:rsid w:val="00B52AAF"/>
    <w:rsid w:val="00B52CDD"/>
    <w:rsid w:val="00B52FBF"/>
    <w:rsid w:val="00B52FD1"/>
    <w:rsid w:val="00B53090"/>
    <w:rsid w:val="00B53106"/>
    <w:rsid w:val="00B53746"/>
    <w:rsid w:val="00B5383C"/>
    <w:rsid w:val="00B53A23"/>
    <w:rsid w:val="00B53BE8"/>
    <w:rsid w:val="00B53DC0"/>
    <w:rsid w:val="00B543DE"/>
    <w:rsid w:val="00B54CC3"/>
    <w:rsid w:val="00B5504D"/>
    <w:rsid w:val="00B5519B"/>
    <w:rsid w:val="00B55311"/>
    <w:rsid w:val="00B5542D"/>
    <w:rsid w:val="00B55591"/>
    <w:rsid w:val="00B55C3D"/>
    <w:rsid w:val="00B55C49"/>
    <w:rsid w:val="00B55E72"/>
    <w:rsid w:val="00B5604E"/>
    <w:rsid w:val="00B56074"/>
    <w:rsid w:val="00B56100"/>
    <w:rsid w:val="00B56A5D"/>
    <w:rsid w:val="00B56C7B"/>
    <w:rsid w:val="00B56F00"/>
    <w:rsid w:val="00B56FA5"/>
    <w:rsid w:val="00B571A4"/>
    <w:rsid w:val="00B57DC9"/>
    <w:rsid w:val="00B57DFD"/>
    <w:rsid w:val="00B608F7"/>
    <w:rsid w:val="00B60EA2"/>
    <w:rsid w:val="00B61190"/>
    <w:rsid w:val="00B61627"/>
    <w:rsid w:val="00B61759"/>
    <w:rsid w:val="00B62135"/>
    <w:rsid w:val="00B622E8"/>
    <w:rsid w:val="00B62B0C"/>
    <w:rsid w:val="00B631A6"/>
    <w:rsid w:val="00B631C1"/>
    <w:rsid w:val="00B633C5"/>
    <w:rsid w:val="00B63741"/>
    <w:rsid w:val="00B63AA3"/>
    <w:rsid w:val="00B63C2A"/>
    <w:rsid w:val="00B642FC"/>
    <w:rsid w:val="00B64642"/>
    <w:rsid w:val="00B646B0"/>
    <w:rsid w:val="00B646C6"/>
    <w:rsid w:val="00B64767"/>
    <w:rsid w:val="00B6488D"/>
    <w:rsid w:val="00B6490C"/>
    <w:rsid w:val="00B64DC2"/>
    <w:rsid w:val="00B64FAA"/>
    <w:rsid w:val="00B64FDF"/>
    <w:rsid w:val="00B655B8"/>
    <w:rsid w:val="00B65868"/>
    <w:rsid w:val="00B659F6"/>
    <w:rsid w:val="00B65BC6"/>
    <w:rsid w:val="00B662B4"/>
    <w:rsid w:val="00B662BA"/>
    <w:rsid w:val="00B662C1"/>
    <w:rsid w:val="00B662EA"/>
    <w:rsid w:val="00B6648E"/>
    <w:rsid w:val="00B6692F"/>
    <w:rsid w:val="00B66E8A"/>
    <w:rsid w:val="00B67855"/>
    <w:rsid w:val="00B67ED5"/>
    <w:rsid w:val="00B701FE"/>
    <w:rsid w:val="00B708A9"/>
    <w:rsid w:val="00B70A6B"/>
    <w:rsid w:val="00B70BF6"/>
    <w:rsid w:val="00B70EF1"/>
    <w:rsid w:val="00B71200"/>
    <w:rsid w:val="00B7229D"/>
    <w:rsid w:val="00B72377"/>
    <w:rsid w:val="00B72408"/>
    <w:rsid w:val="00B7282D"/>
    <w:rsid w:val="00B72ACA"/>
    <w:rsid w:val="00B72FBA"/>
    <w:rsid w:val="00B73CFE"/>
    <w:rsid w:val="00B73D84"/>
    <w:rsid w:val="00B7446E"/>
    <w:rsid w:val="00B74FC9"/>
    <w:rsid w:val="00B75189"/>
    <w:rsid w:val="00B75592"/>
    <w:rsid w:val="00B75601"/>
    <w:rsid w:val="00B76ACD"/>
    <w:rsid w:val="00B77941"/>
    <w:rsid w:val="00B805E2"/>
    <w:rsid w:val="00B809D8"/>
    <w:rsid w:val="00B814BB"/>
    <w:rsid w:val="00B814D4"/>
    <w:rsid w:val="00B81F8D"/>
    <w:rsid w:val="00B82337"/>
    <w:rsid w:val="00B82537"/>
    <w:rsid w:val="00B82672"/>
    <w:rsid w:val="00B83796"/>
    <w:rsid w:val="00B83C71"/>
    <w:rsid w:val="00B83D05"/>
    <w:rsid w:val="00B83E20"/>
    <w:rsid w:val="00B8407C"/>
    <w:rsid w:val="00B841AE"/>
    <w:rsid w:val="00B841E4"/>
    <w:rsid w:val="00B84278"/>
    <w:rsid w:val="00B84527"/>
    <w:rsid w:val="00B846DE"/>
    <w:rsid w:val="00B84A18"/>
    <w:rsid w:val="00B84B7B"/>
    <w:rsid w:val="00B84D08"/>
    <w:rsid w:val="00B84D52"/>
    <w:rsid w:val="00B84EEE"/>
    <w:rsid w:val="00B84F30"/>
    <w:rsid w:val="00B85A29"/>
    <w:rsid w:val="00B85A5C"/>
    <w:rsid w:val="00B85AA7"/>
    <w:rsid w:val="00B85B5A"/>
    <w:rsid w:val="00B85F20"/>
    <w:rsid w:val="00B86459"/>
    <w:rsid w:val="00B86FDF"/>
    <w:rsid w:val="00B870B7"/>
    <w:rsid w:val="00B87488"/>
    <w:rsid w:val="00B8761C"/>
    <w:rsid w:val="00B87822"/>
    <w:rsid w:val="00B900F8"/>
    <w:rsid w:val="00B905BE"/>
    <w:rsid w:val="00B9083D"/>
    <w:rsid w:val="00B90BE0"/>
    <w:rsid w:val="00B90C2C"/>
    <w:rsid w:val="00B911D1"/>
    <w:rsid w:val="00B913B6"/>
    <w:rsid w:val="00B915EA"/>
    <w:rsid w:val="00B91DDB"/>
    <w:rsid w:val="00B91E40"/>
    <w:rsid w:val="00B92434"/>
    <w:rsid w:val="00B92881"/>
    <w:rsid w:val="00B92CE5"/>
    <w:rsid w:val="00B9346A"/>
    <w:rsid w:val="00B940E1"/>
    <w:rsid w:val="00B94807"/>
    <w:rsid w:val="00B9554D"/>
    <w:rsid w:val="00B95603"/>
    <w:rsid w:val="00B95A37"/>
    <w:rsid w:val="00B95D5A"/>
    <w:rsid w:val="00B95F35"/>
    <w:rsid w:val="00B96918"/>
    <w:rsid w:val="00B9698F"/>
    <w:rsid w:val="00B96E58"/>
    <w:rsid w:val="00B96F77"/>
    <w:rsid w:val="00B973A8"/>
    <w:rsid w:val="00B97455"/>
    <w:rsid w:val="00B974D2"/>
    <w:rsid w:val="00B97603"/>
    <w:rsid w:val="00B97654"/>
    <w:rsid w:val="00B977A9"/>
    <w:rsid w:val="00B97C35"/>
    <w:rsid w:val="00B97C53"/>
    <w:rsid w:val="00BA059A"/>
    <w:rsid w:val="00BA05B8"/>
    <w:rsid w:val="00BA0C47"/>
    <w:rsid w:val="00BA0DC9"/>
    <w:rsid w:val="00BA14B7"/>
    <w:rsid w:val="00BA18BE"/>
    <w:rsid w:val="00BA26C1"/>
    <w:rsid w:val="00BA27A3"/>
    <w:rsid w:val="00BA2B58"/>
    <w:rsid w:val="00BA2E85"/>
    <w:rsid w:val="00BA2EA8"/>
    <w:rsid w:val="00BA31ED"/>
    <w:rsid w:val="00BA32A8"/>
    <w:rsid w:val="00BA382A"/>
    <w:rsid w:val="00BA383D"/>
    <w:rsid w:val="00BA3B64"/>
    <w:rsid w:val="00BA4447"/>
    <w:rsid w:val="00BA467A"/>
    <w:rsid w:val="00BA5246"/>
    <w:rsid w:val="00BA591C"/>
    <w:rsid w:val="00BA5F83"/>
    <w:rsid w:val="00BA6047"/>
    <w:rsid w:val="00BA667F"/>
    <w:rsid w:val="00BA6770"/>
    <w:rsid w:val="00BA67A9"/>
    <w:rsid w:val="00BA68BE"/>
    <w:rsid w:val="00BA69B5"/>
    <w:rsid w:val="00BA6D89"/>
    <w:rsid w:val="00BA6F48"/>
    <w:rsid w:val="00BA777E"/>
    <w:rsid w:val="00BA77AA"/>
    <w:rsid w:val="00BA7C03"/>
    <w:rsid w:val="00BA7C5B"/>
    <w:rsid w:val="00BB02FD"/>
    <w:rsid w:val="00BB03A8"/>
    <w:rsid w:val="00BB04B7"/>
    <w:rsid w:val="00BB04FD"/>
    <w:rsid w:val="00BB0626"/>
    <w:rsid w:val="00BB06FC"/>
    <w:rsid w:val="00BB0A33"/>
    <w:rsid w:val="00BB0BDA"/>
    <w:rsid w:val="00BB1009"/>
    <w:rsid w:val="00BB1151"/>
    <w:rsid w:val="00BB16D5"/>
    <w:rsid w:val="00BB1B63"/>
    <w:rsid w:val="00BB25A5"/>
    <w:rsid w:val="00BB27F6"/>
    <w:rsid w:val="00BB280E"/>
    <w:rsid w:val="00BB28D3"/>
    <w:rsid w:val="00BB2A30"/>
    <w:rsid w:val="00BB2C6E"/>
    <w:rsid w:val="00BB31AE"/>
    <w:rsid w:val="00BB3B7D"/>
    <w:rsid w:val="00BB3EE4"/>
    <w:rsid w:val="00BB42F1"/>
    <w:rsid w:val="00BB479F"/>
    <w:rsid w:val="00BB49E5"/>
    <w:rsid w:val="00BB4D1F"/>
    <w:rsid w:val="00BB5041"/>
    <w:rsid w:val="00BB5279"/>
    <w:rsid w:val="00BB5338"/>
    <w:rsid w:val="00BB5AE8"/>
    <w:rsid w:val="00BB6422"/>
    <w:rsid w:val="00BB66AA"/>
    <w:rsid w:val="00BB6756"/>
    <w:rsid w:val="00BB6898"/>
    <w:rsid w:val="00BB6AB8"/>
    <w:rsid w:val="00BB6B4F"/>
    <w:rsid w:val="00BB7290"/>
    <w:rsid w:val="00BB755C"/>
    <w:rsid w:val="00BB78CF"/>
    <w:rsid w:val="00BB7C4A"/>
    <w:rsid w:val="00BC03AF"/>
    <w:rsid w:val="00BC1023"/>
    <w:rsid w:val="00BC15B2"/>
    <w:rsid w:val="00BC19F4"/>
    <w:rsid w:val="00BC2E08"/>
    <w:rsid w:val="00BC3C67"/>
    <w:rsid w:val="00BC3E40"/>
    <w:rsid w:val="00BC3ED8"/>
    <w:rsid w:val="00BC43E3"/>
    <w:rsid w:val="00BC4775"/>
    <w:rsid w:val="00BC4C8F"/>
    <w:rsid w:val="00BC5106"/>
    <w:rsid w:val="00BC545E"/>
    <w:rsid w:val="00BC5B12"/>
    <w:rsid w:val="00BC5DBA"/>
    <w:rsid w:val="00BC601E"/>
    <w:rsid w:val="00BC6331"/>
    <w:rsid w:val="00BC645C"/>
    <w:rsid w:val="00BC6489"/>
    <w:rsid w:val="00BC6537"/>
    <w:rsid w:val="00BC6E8D"/>
    <w:rsid w:val="00BC7191"/>
    <w:rsid w:val="00BC73D7"/>
    <w:rsid w:val="00BC7A28"/>
    <w:rsid w:val="00BC7A6B"/>
    <w:rsid w:val="00BC7D15"/>
    <w:rsid w:val="00BC7EA9"/>
    <w:rsid w:val="00BD00B8"/>
    <w:rsid w:val="00BD09CF"/>
    <w:rsid w:val="00BD1611"/>
    <w:rsid w:val="00BD1640"/>
    <w:rsid w:val="00BD171B"/>
    <w:rsid w:val="00BD1C65"/>
    <w:rsid w:val="00BD1FCB"/>
    <w:rsid w:val="00BD257A"/>
    <w:rsid w:val="00BD285A"/>
    <w:rsid w:val="00BD2903"/>
    <w:rsid w:val="00BD2DAE"/>
    <w:rsid w:val="00BD2E02"/>
    <w:rsid w:val="00BD2E2C"/>
    <w:rsid w:val="00BD3B86"/>
    <w:rsid w:val="00BD3DA2"/>
    <w:rsid w:val="00BD46E5"/>
    <w:rsid w:val="00BD4CEF"/>
    <w:rsid w:val="00BD51ED"/>
    <w:rsid w:val="00BD51FF"/>
    <w:rsid w:val="00BD588D"/>
    <w:rsid w:val="00BD5D13"/>
    <w:rsid w:val="00BD62AE"/>
    <w:rsid w:val="00BD63C0"/>
    <w:rsid w:val="00BD6C51"/>
    <w:rsid w:val="00BD6D3D"/>
    <w:rsid w:val="00BD6ED5"/>
    <w:rsid w:val="00BD71D6"/>
    <w:rsid w:val="00BD73EE"/>
    <w:rsid w:val="00BD7752"/>
    <w:rsid w:val="00BD7A54"/>
    <w:rsid w:val="00BD7F41"/>
    <w:rsid w:val="00BD7FDF"/>
    <w:rsid w:val="00BE033F"/>
    <w:rsid w:val="00BE03D8"/>
    <w:rsid w:val="00BE05E3"/>
    <w:rsid w:val="00BE0A03"/>
    <w:rsid w:val="00BE0EA8"/>
    <w:rsid w:val="00BE15AA"/>
    <w:rsid w:val="00BE161C"/>
    <w:rsid w:val="00BE19F0"/>
    <w:rsid w:val="00BE1A2B"/>
    <w:rsid w:val="00BE2070"/>
    <w:rsid w:val="00BE2982"/>
    <w:rsid w:val="00BE36A3"/>
    <w:rsid w:val="00BE3D85"/>
    <w:rsid w:val="00BE3E63"/>
    <w:rsid w:val="00BE3ED0"/>
    <w:rsid w:val="00BE4032"/>
    <w:rsid w:val="00BE42D1"/>
    <w:rsid w:val="00BE47BE"/>
    <w:rsid w:val="00BE47E3"/>
    <w:rsid w:val="00BE4BD1"/>
    <w:rsid w:val="00BE51C0"/>
    <w:rsid w:val="00BE52D0"/>
    <w:rsid w:val="00BE5810"/>
    <w:rsid w:val="00BE5CF3"/>
    <w:rsid w:val="00BE6192"/>
    <w:rsid w:val="00BE64BB"/>
    <w:rsid w:val="00BE68AF"/>
    <w:rsid w:val="00BE68E7"/>
    <w:rsid w:val="00BE7276"/>
    <w:rsid w:val="00BE7659"/>
    <w:rsid w:val="00BE77E0"/>
    <w:rsid w:val="00BE790C"/>
    <w:rsid w:val="00BE7CF0"/>
    <w:rsid w:val="00BE7D1D"/>
    <w:rsid w:val="00BF041D"/>
    <w:rsid w:val="00BF0661"/>
    <w:rsid w:val="00BF0870"/>
    <w:rsid w:val="00BF0909"/>
    <w:rsid w:val="00BF0FCA"/>
    <w:rsid w:val="00BF1C13"/>
    <w:rsid w:val="00BF1D72"/>
    <w:rsid w:val="00BF21C7"/>
    <w:rsid w:val="00BF2278"/>
    <w:rsid w:val="00BF22F1"/>
    <w:rsid w:val="00BF254F"/>
    <w:rsid w:val="00BF25FA"/>
    <w:rsid w:val="00BF2A95"/>
    <w:rsid w:val="00BF32DB"/>
    <w:rsid w:val="00BF3312"/>
    <w:rsid w:val="00BF33EC"/>
    <w:rsid w:val="00BF3709"/>
    <w:rsid w:val="00BF397B"/>
    <w:rsid w:val="00BF3DEF"/>
    <w:rsid w:val="00BF43B1"/>
    <w:rsid w:val="00BF45A7"/>
    <w:rsid w:val="00BF4687"/>
    <w:rsid w:val="00BF46EB"/>
    <w:rsid w:val="00BF49D1"/>
    <w:rsid w:val="00BF50DD"/>
    <w:rsid w:val="00BF5C6B"/>
    <w:rsid w:val="00BF61ED"/>
    <w:rsid w:val="00BF691C"/>
    <w:rsid w:val="00BF6D1B"/>
    <w:rsid w:val="00BF6D1F"/>
    <w:rsid w:val="00BF72CA"/>
    <w:rsid w:val="00BF7794"/>
    <w:rsid w:val="00BF784D"/>
    <w:rsid w:val="00BF7CC2"/>
    <w:rsid w:val="00BF7F2F"/>
    <w:rsid w:val="00C00971"/>
    <w:rsid w:val="00C01268"/>
    <w:rsid w:val="00C0136E"/>
    <w:rsid w:val="00C013AB"/>
    <w:rsid w:val="00C018A6"/>
    <w:rsid w:val="00C01BAB"/>
    <w:rsid w:val="00C02124"/>
    <w:rsid w:val="00C0259E"/>
    <w:rsid w:val="00C025B2"/>
    <w:rsid w:val="00C02719"/>
    <w:rsid w:val="00C02799"/>
    <w:rsid w:val="00C02AF2"/>
    <w:rsid w:val="00C02C67"/>
    <w:rsid w:val="00C039A8"/>
    <w:rsid w:val="00C039CE"/>
    <w:rsid w:val="00C03A03"/>
    <w:rsid w:val="00C03AB7"/>
    <w:rsid w:val="00C03F9D"/>
    <w:rsid w:val="00C04172"/>
    <w:rsid w:val="00C048EA"/>
    <w:rsid w:val="00C04E9C"/>
    <w:rsid w:val="00C0536E"/>
    <w:rsid w:val="00C0548C"/>
    <w:rsid w:val="00C054DE"/>
    <w:rsid w:val="00C0561E"/>
    <w:rsid w:val="00C05A29"/>
    <w:rsid w:val="00C06600"/>
    <w:rsid w:val="00C06811"/>
    <w:rsid w:val="00C06DE9"/>
    <w:rsid w:val="00C07015"/>
    <w:rsid w:val="00C071DE"/>
    <w:rsid w:val="00C075CA"/>
    <w:rsid w:val="00C076EF"/>
    <w:rsid w:val="00C077D9"/>
    <w:rsid w:val="00C07946"/>
    <w:rsid w:val="00C10540"/>
    <w:rsid w:val="00C11023"/>
    <w:rsid w:val="00C11393"/>
    <w:rsid w:val="00C118BA"/>
    <w:rsid w:val="00C11B7C"/>
    <w:rsid w:val="00C11CDF"/>
    <w:rsid w:val="00C125E1"/>
    <w:rsid w:val="00C1279B"/>
    <w:rsid w:val="00C12C3A"/>
    <w:rsid w:val="00C132A1"/>
    <w:rsid w:val="00C135E1"/>
    <w:rsid w:val="00C13811"/>
    <w:rsid w:val="00C13DB1"/>
    <w:rsid w:val="00C140CA"/>
    <w:rsid w:val="00C14214"/>
    <w:rsid w:val="00C14342"/>
    <w:rsid w:val="00C144CD"/>
    <w:rsid w:val="00C14770"/>
    <w:rsid w:val="00C14C2D"/>
    <w:rsid w:val="00C14D70"/>
    <w:rsid w:val="00C159DC"/>
    <w:rsid w:val="00C15A41"/>
    <w:rsid w:val="00C15C7C"/>
    <w:rsid w:val="00C15E29"/>
    <w:rsid w:val="00C16025"/>
    <w:rsid w:val="00C1608C"/>
    <w:rsid w:val="00C165BA"/>
    <w:rsid w:val="00C165E2"/>
    <w:rsid w:val="00C16C4E"/>
    <w:rsid w:val="00C16D01"/>
    <w:rsid w:val="00C170C4"/>
    <w:rsid w:val="00C173A4"/>
    <w:rsid w:val="00C17787"/>
    <w:rsid w:val="00C177EE"/>
    <w:rsid w:val="00C17876"/>
    <w:rsid w:val="00C1796C"/>
    <w:rsid w:val="00C17A89"/>
    <w:rsid w:val="00C17F4B"/>
    <w:rsid w:val="00C2017D"/>
    <w:rsid w:val="00C209B9"/>
    <w:rsid w:val="00C20F7E"/>
    <w:rsid w:val="00C21460"/>
    <w:rsid w:val="00C21620"/>
    <w:rsid w:val="00C219D3"/>
    <w:rsid w:val="00C21F0C"/>
    <w:rsid w:val="00C22012"/>
    <w:rsid w:val="00C22112"/>
    <w:rsid w:val="00C22364"/>
    <w:rsid w:val="00C223F7"/>
    <w:rsid w:val="00C22BE9"/>
    <w:rsid w:val="00C22C14"/>
    <w:rsid w:val="00C22CA4"/>
    <w:rsid w:val="00C2338A"/>
    <w:rsid w:val="00C23613"/>
    <w:rsid w:val="00C23A48"/>
    <w:rsid w:val="00C23A69"/>
    <w:rsid w:val="00C23DA1"/>
    <w:rsid w:val="00C24111"/>
    <w:rsid w:val="00C24175"/>
    <w:rsid w:val="00C2432D"/>
    <w:rsid w:val="00C244FD"/>
    <w:rsid w:val="00C246D2"/>
    <w:rsid w:val="00C256C5"/>
    <w:rsid w:val="00C257D7"/>
    <w:rsid w:val="00C25E20"/>
    <w:rsid w:val="00C26133"/>
    <w:rsid w:val="00C26377"/>
    <w:rsid w:val="00C268EB"/>
    <w:rsid w:val="00C26F4C"/>
    <w:rsid w:val="00C277B9"/>
    <w:rsid w:val="00C27E0B"/>
    <w:rsid w:val="00C27F92"/>
    <w:rsid w:val="00C3011F"/>
    <w:rsid w:val="00C3014D"/>
    <w:rsid w:val="00C3039F"/>
    <w:rsid w:val="00C305E8"/>
    <w:rsid w:val="00C30984"/>
    <w:rsid w:val="00C31151"/>
    <w:rsid w:val="00C31200"/>
    <w:rsid w:val="00C31A71"/>
    <w:rsid w:val="00C31B70"/>
    <w:rsid w:val="00C32020"/>
    <w:rsid w:val="00C326CB"/>
    <w:rsid w:val="00C32AB4"/>
    <w:rsid w:val="00C32C3E"/>
    <w:rsid w:val="00C32CEC"/>
    <w:rsid w:val="00C32D65"/>
    <w:rsid w:val="00C3300B"/>
    <w:rsid w:val="00C3329D"/>
    <w:rsid w:val="00C333A8"/>
    <w:rsid w:val="00C334CE"/>
    <w:rsid w:val="00C338BF"/>
    <w:rsid w:val="00C33BC5"/>
    <w:rsid w:val="00C33FCA"/>
    <w:rsid w:val="00C34011"/>
    <w:rsid w:val="00C34347"/>
    <w:rsid w:val="00C34418"/>
    <w:rsid w:val="00C34A03"/>
    <w:rsid w:val="00C34C6A"/>
    <w:rsid w:val="00C34EC6"/>
    <w:rsid w:val="00C350A5"/>
    <w:rsid w:val="00C351E0"/>
    <w:rsid w:val="00C35EFC"/>
    <w:rsid w:val="00C366A9"/>
    <w:rsid w:val="00C36F3F"/>
    <w:rsid w:val="00C36F87"/>
    <w:rsid w:val="00C37123"/>
    <w:rsid w:val="00C37610"/>
    <w:rsid w:val="00C37D7C"/>
    <w:rsid w:val="00C37E5D"/>
    <w:rsid w:val="00C4023E"/>
    <w:rsid w:val="00C40D7F"/>
    <w:rsid w:val="00C40F62"/>
    <w:rsid w:val="00C40FB9"/>
    <w:rsid w:val="00C4129C"/>
    <w:rsid w:val="00C41612"/>
    <w:rsid w:val="00C41EB0"/>
    <w:rsid w:val="00C41FD6"/>
    <w:rsid w:val="00C4268B"/>
    <w:rsid w:val="00C42FAF"/>
    <w:rsid w:val="00C433C0"/>
    <w:rsid w:val="00C4351F"/>
    <w:rsid w:val="00C43F61"/>
    <w:rsid w:val="00C441E0"/>
    <w:rsid w:val="00C448D8"/>
    <w:rsid w:val="00C44AC2"/>
    <w:rsid w:val="00C44AED"/>
    <w:rsid w:val="00C44BBE"/>
    <w:rsid w:val="00C451FC"/>
    <w:rsid w:val="00C45444"/>
    <w:rsid w:val="00C4568E"/>
    <w:rsid w:val="00C46035"/>
    <w:rsid w:val="00C46107"/>
    <w:rsid w:val="00C4695C"/>
    <w:rsid w:val="00C46B0D"/>
    <w:rsid w:val="00C46DA4"/>
    <w:rsid w:val="00C46DF1"/>
    <w:rsid w:val="00C46EF2"/>
    <w:rsid w:val="00C4739D"/>
    <w:rsid w:val="00C47767"/>
    <w:rsid w:val="00C5046F"/>
    <w:rsid w:val="00C509BF"/>
    <w:rsid w:val="00C50B20"/>
    <w:rsid w:val="00C50B34"/>
    <w:rsid w:val="00C510B4"/>
    <w:rsid w:val="00C512E9"/>
    <w:rsid w:val="00C51CB0"/>
    <w:rsid w:val="00C52422"/>
    <w:rsid w:val="00C52768"/>
    <w:rsid w:val="00C5295E"/>
    <w:rsid w:val="00C52A05"/>
    <w:rsid w:val="00C52E4C"/>
    <w:rsid w:val="00C53193"/>
    <w:rsid w:val="00C5344F"/>
    <w:rsid w:val="00C53802"/>
    <w:rsid w:val="00C53A1B"/>
    <w:rsid w:val="00C53BC3"/>
    <w:rsid w:val="00C54B92"/>
    <w:rsid w:val="00C554F8"/>
    <w:rsid w:val="00C55640"/>
    <w:rsid w:val="00C55D36"/>
    <w:rsid w:val="00C566A3"/>
    <w:rsid w:val="00C567A6"/>
    <w:rsid w:val="00C57093"/>
    <w:rsid w:val="00C5732F"/>
    <w:rsid w:val="00C57366"/>
    <w:rsid w:val="00C57523"/>
    <w:rsid w:val="00C5799B"/>
    <w:rsid w:val="00C6013C"/>
    <w:rsid w:val="00C60AE0"/>
    <w:rsid w:val="00C60E44"/>
    <w:rsid w:val="00C60E4B"/>
    <w:rsid w:val="00C60E68"/>
    <w:rsid w:val="00C60F35"/>
    <w:rsid w:val="00C6157E"/>
    <w:rsid w:val="00C62272"/>
    <w:rsid w:val="00C62A14"/>
    <w:rsid w:val="00C62B3A"/>
    <w:rsid w:val="00C62BB4"/>
    <w:rsid w:val="00C62FCD"/>
    <w:rsid w:val="00C630AD"/>
    <w:rsid w:val="00C631B0"/>
    <w:rsid w:val="00C63639"/>
    <w:rsid w:val="00C63DD3"/>
    <w:rsid w:val="00C647B0"/>
    <w:rsid w:val="00C649D9"/>
    <w:rsid w:val="00C6511B"/>
    <w:rsid w:val="00C65239"/>
    <w:rsid w:val="00C6525E"/>
    <w:rsid w:val="00C65374"/>
    <w:rsid w:val="00C65817"/>
    <w:rsid w:val="00C658CD"/>
    <w:rsid w:val="00C65E04"/>
    <w:rsid w:val="00C66426"/>
    <w:rsid w:val="00C666E4"/>
    <w:rsid w:val="00C668A6"/>
    <w:rsid w:val="00C66993"/>
    <w:rsid w:val="00C66AD2"/>
    <w:rsid w:val="00C66BD6"/>
    <w:rsid w:val="00C66CEC"/>
    <w:rsid w:val="00C66D2E"/>
    <w:rsid w:val="00C66DA8"/>
    <w:rsid w:val="00C66F74"/>
    <w:rsid w:val="00C6734A"/>
    <w:rsid w:val="00C67511"/>
    <w:rsid w:val="00C67D29"/>
    <w:rsid w:val="00C67E38"/>
    <w:rsid w:val="00C70036"/>
    <w:rsid w:val="00C7081A"/>
    <w:rsid w:val="00C71202"/>
    <w:rsid w:val="00C7143E"/>
    <w:rsid w:val="00C715F8"/>
    <w:rsid w:val="00C718FB"/>
    <w:rsid w:val="00C71940"/>
    <w:rsid w:val="00C71C0F"/>
    <w:rsid w:val="00C71DB9"/>
    <w:rsid w:val="00C735F4"/>
    <w:rsid w:val="00C7360B"/>
    <w:rsid w:val="00C737E2"/>
    <w:rsid w:val="00C73A37"/>
    <w:rsid w:val="00C73FC3"/>
    <w:rsid w:val="00C7426F"/>
    <w:rsid w:val="00C7461F"/>
    <w:rsid w:val="00C74796"/>
    <w:rsid w:val="00C74D11"/>
    <w:rsid w:val="00C74DDB"/>
    <w:rsid w:val="00C756F9"/>
    <w:rsid w:val="00C7576E"/>
    <w:rsid w:val="00C75C12"/>
    <w:rsid w:val="00C75CA9"/>
    <w:rsid w:val="00C76B63"/>
    <w:rsid w:val="00C76C6A"/>
    <w:rsid w:val="00C76CB9"/>
    <w:rsid w:val="00C76E62"/>
    <w:rsid w:val="00C77ABA"/>
    <w:rsid w:val="00C77C43"/>
    <w:rsid w:val="00C77D3F"/>
    <w:rsid w:val="00C80565"/>
    <w:rsid w:val="00C80713"/>
    <w:rsid w:val="00C80B6A"/>
    <w:rsid w:val="00C80FFD"/>
    <w:rsid w:val="00C81038"/>
    <w:rsid w:val="00C8127E"/>
    <w:rsid w:val="00C813BD"/>
    <w:rsid w:val="00C81400"/>
    <w:rsid w:val="00C8151C"/>
    <w:rsid w:val="00C81973"/>
    <w:rsid w:val="00C81AE5"/>
    <w:rsid w:val="00C81E53"/>
    <w:rsid w:val="00C81FA2"/>
    <w:rsid w:val="00C82001"/>
    <w:rsid w:val="00C822BA"/>
    <w:rsid w:val="00C82625"/>
    <w:rsid w:val="00C826C1"/>
    <w:rsid w:val="00C82811"/>
    <w:rsid w:val="00C82845"/>
    <w:rsid w:val="00C82C2A"/>
    <w:rsid w:val="00C8341F"/>
    <w:rsid w:val="00C83501"/>
    <w:rsid w:val="00C83BCA"/>
    <w:rsid w:val="00C84533"/>
    <w:rsid w:val="00C845D8"/>
    <w:rsid w:val="00C846E1"/>
    <w:rsid w:val="00C84A25"/>
    <w:rsid w:val="00C84B40"/>
    <w:rsid w:val="00C8557A"/>
    <w:rsid w:val="00C85ACD"/>
    <w:rsid w:val="00C8617F"/>
    <w:rsid w:val="00C8626E"/>
    <w:rsid w:val="00C86599"/>
    <w:rsid w:val="00C868A8"/>
    <w:rsid w:val="00C86A23"/>
    <w:rsid w:val="00C86D61"/>
    <w:rsid w:val="00C86E37"/>
    <w:rsid w:val="00C87464"/>
    <w:rsid w:val="00C87C44"/>
    <w:rsid w:val="00C903A9"/>
    <w:rsid w:val="00C903CC"/>
    <w:rsid w:val="00C90837"/>
    <w:rsid w:val="00C909E3"/>
    <w:rsid w:val="00C90F71"/>
    <w:rsid w:val="00C9141A"/>
    <w:rsid w:val="00C919D3"/>
    <w:rsid w:val="00C91CAC"/>
    <w:rsid w:val="00C9253D"/>
    <w:rsid w:val="00C92A9F"/>
    <w:rsid w:val="00C92D8D"/>
    <w:rsid w:val="00C92E1D"/>
    <w:rsid w:val="00C934F1"/>
    <w:rsid w:val="00C9373F"/>
    <w:rsid w:val="00C93A91"/>
    <w:rsid w:val="00C9443D"/>
    <w:rsid w:val="00C946CA"/>
    <w:rsid w:val="00C94F50"/>
    <w:rsid w:val="00C950CC"/>
    <w:rsid w:val="00C95603"/>
    <w:rsid w:val="00C9571C"/>
    <w:rsid w:val="00C95983"/>
    <w:rsid w:val="00C9600F"/>
    <w:rsid w:val="00C96249"/>
    <w:rsid w:val="00C96A2F"/>
    <w:rsid w:val="00C96CB6"/>
    <w:rsid w:val="00C96E60"/>
    <w:rsid w:val="00C97788"/>
    <w:rsid w:val="00C978AF"/>
    <w:rsid w:val="00C97A54"/>
    <w:rsid w:val="00C97D7C"/>
    <w:rsid w:val="00CA0269"/>
    <w:rsid w:val="00CA03F2"/>
    <w:rsid w:val="00CA054F"/>
    <w:rsid w:val="00CA14B0"/>
    <w:rsid w:val="00CA193E"/>
    <w:rsid w:val="00CA19C2"/>
    <w:rsid w:val="00CA1D7C"/>
    <w:rsid w:val="00CA1F7E"/>
    <w:rsid w:val="00CA32B5"/>
    <w:rsid w:val="00CA34E9"/>
    <w:rsid w:val="00CA3593"/>
    <w:rsid w:val="00CA3831"/>
    <w:rsid w:val="00CA3883"/>
    <w:rsid w:val="00CA3DE3"/>
    <w:rsid w:val="00CA40C2"/>
    <w:rsid w:val="00CA4304"/>
    <w:rsid w:val="00CA4678"/>
    <w:rsid w:val="00CA48A6"/>
    <w:rsid w:val="00CA4ACD"/>
    <w:rsid w:val="00CA4B3B"/>
    <w:rsid w:val="00CA4D98"/>
    <w:rsid w:val="00CA4E5A"/>
    <w:rsid w:val="00CA5C65"/>
    <w:rsid w:val="00CA5F14"/>
    <w:rsid w:val="00CA6003"/>
    <w:rsid w:val="00CA6092"/>
    <w:rsid w:val="00CA62BF"/>
    <w:rsid w:val="00CA653B"/>
    <w:rsid w:val="00CA68A9"/>
    <w:rsid w:val="00CA786D"/>
    <w:rsid w:val="00CA78E4"/>
    <w:rsid w:val="00CA7E7F"/>
    <w:rsid w:val="00CB0016"/>
    <w:rsid w:val="00CB03F5"/>
    <w:rsid w:val="00CB04C4"/>
    <w:rsid w:val="00CB06BF"/>
    <w:rsid w:val="00CB08F4"/>
    <w:rsid w:val="00CB0978"/>
    <w:rsid w:val="00CB14F8"/>
    <w:rsid w:val="00CB15DD"/>
    <w:rsid w:val="00CB1618"/>
    <w:rsid w:val="00CB22F3"/>
    <w:rsid w:val="00CB279A"/>
    <w:rsid w:val="00CB2BD6"/>
    <w:rsid w:val="00CB3529"/>
    <w:rsid w:val="00CB359F"/>
    <w:rsid w:val="00CB3619"/>
    <w:rsid w:val="00CB4248"/>
    <w:rsid w:val="00CB4265"/>
    <w:rsid w:val="00CB4B59"/>
    <w:rsid w:val="00CB4C50"/>
    <w:rsid w:val="00CB4D08"/>
    <w:rsid w:val="00CB4EB9"/>
    <w:rsid w:val="00CB5003"/>
    <w:rsid w:val="00CB511C"/>
    <w:rsid w:val="00CB547C"/>
    <w:rsid w:val="00CB5A28"/>
    <w:rsid w:val="00CB6075"/>
    <w:rsid w:val="00CB63A4"/>
    <w:rsid w:val="00CB67B1"/>
    <w:rsid w:val="00CB6ADD"/>
    <w:rsid w:val="00CB6B2B"/>
    <w:rsid w:val="00CB6B77"/>
    <w:rsid w:val="00CB6E6F"/>
    <w:rsid w:val="00CB76C6"/>
    <w:rsid w:val="00CC0198"/>
    <w:rsid w:val="00CC07B9"/>
    <w:rsid w:val="00CC07EE"/>
    <w:rsid w:val="00CC0A6C"/>
    <w:rsid w:val="00CC139B"/>
    <w:rsid w:val="00CC1561"/>
    <w:rsid w:val="00CC16A1"/>
    <w:rsid w:val="00CC192E"/>
    <w:rsid w:val="00CC2242"/>
    <w:rsid w:val="00CC286D"/>
    <w:rsid w:val="00CC296A"/>
    <w:rsid w:val="00CC2C21"/>
    <w:rsid w:val="00CC368B"/>
    <w:rsid w:val="00CC39D3"/>
    <w:rsid w:val="00CC3A51"/>
    <w:rsid w:val="00CC4676"/>
    <w:rsid w:val="00CC49C7"/>
    <w:rsid w:val="00CC4C0F"/>
    <w:rsid w:val="00CC4D20"/>
    <w:rsid w:val="00CC4D78"/>
    <w:rsid w:val="00CC504A"/>
    <w:rsid w:val="00CC506C"/>
    <w:rsid w:val="00CC51BD"/>
    <w:rsid w:val="00CC5441"/>
    <w:rsid w:val="00CC5675"/>
    <w:rsid w:val="00CC579D"/>
    <w:rsid w:val="00CC5958"/>
    <w:rsid w:val="00CC5C45"/>
    <w:rsid w:val="00CC5C62"/>
    <w:rsid w:val="00CC5D13"/>
    <w:rsid w:val="00CC5D22"/>
    <w:rsid w:val="00CC5F47"/>
    <w:rsid w:val="00CC61F6"/>
    <w:rsid w:val="00CC6405"/>
    <w:rsid w:val="00CC6568"/>
    <w:rsid w:val="00CC6BC9"/>
    <w:rsid w:val="00CC7541"/>
    <w:rsid w:val="00CC7638"/>
    <w:rsid w:val="00CC7810"/>
    <w:rsid w:val="00CD01F8"/>
    <w:rsid w:val="00CD0392"/>
    <w:rsid w:val="00CD0B7B"/>
    <w:rsid w:val="00CD16FB"/>
    <w:rsid w:val="00CD1BC9"/>
    <w:rsid w:val="00CD2AD9"/>
    <w:rsid w:val="00CD3292"/>
    <w:rsid w:val="00CD362F"/>
    <w:rsid w:val="00CD3AC7"/>
    <w:rsid w:val="00CD3EC3"/>
    <w:rsid w:val="00CD3F12"/>
    <w:rsid w:val="00CD40DF"/>
    <w:rsid w:val="00CD417C"/>
    <w:rsid w:val="00CD432E"/>
    <w:rsid w:val="00CD449F"/>
    <w:rsid w:val="00CD49E4"/>
    <w:rsid w:val="00CD5940"/>
    <w:rsid w:val="00CD5AE9"/>
    <w:rsid w:val="00CD5B05"/>
    <w:rsid w:val="00CD5BFC"/>
    <w:rsid w:val="00CD5CEF"/>
    <w:rsid w:val="00CD64B5"/>
    <w:rsid w:val="00CD65D4"/>
    <w:rsid w:val="00CD67F1"/>
    <w:rsid w:val="00CD6964"/>
    <w:rsid w:val="00CD705A"/>
    <w:rsid w:val="00CD74E5"/>
    <w:rsid w:val="00CD7AE3"/>
    <w:rsid w:val="00CD7C26"/>
    <w:rsid w:val="00CD7D68"/>
    <w:rsid w:val="00CE0081"/>
    <w:rsid w:val="00CE01AF"/>
    <w:rsid w:val="00CE01B5"/>
    <w:rsid w:val="00CE0445"/>
    <w:rsid w:val="00CE0974"/>
    <w:rsid w:val="00CE0985"/>
    <w:rsid w:val="00CE0AF7"/>
    <w:rsid w:val="00CE0BC5"/>
    <w:rsid w:val="00CE1986"/>
    <w:rsid w:val="00CE1B03"/>
    <w:rsid w:val="00CE1DFE"/>
    <w:rsid w:val="00CE1F7F"/>
    <w:rsid w:val="00CE2369"/>
    <w:rsid w:val="00CE2958"/>
    <w:rsid w:val="00CE2DE0"/>
    <w:rsid w:val="00CE381B"/>
    <w:rsid w:val="00CE38C4"/>
    <w:rsid w:val="00CE3F30"/>
    <w:rsid w:val="00CE48E4"/>
    <w:rsid w:val="00CE4E2C"/>
    <w:rsid w:val="00CE4FC1"/>
    <w:rsid w:val="00CE5020"/>
    <w:rsid w:val="00CE5105"/>
    <w:rsid w:val="00CE51EE"/>
    <w:rsid w:val="00CE5422"/>
    <w:rsid w:val="00CE56DA"/>
    <w:rsid w:val="00CE5850"/>
    <w:rsid w:val="00CE5867"/>
    <w:rsid w:val="00CE5CC5"/>
    <w:rsid w:val="00CE614F"/>
    <w:rsid w:val="00CE61D4"/>
    <w:rsid w:val="00CE6DB1"/>
    <w:rsid w:val="00CE6F0F"/>
    <w:rsid w:val="00CE7AF6"/>
    <w:rsid w:val="00CF080A"/>
    <w:rsid w:val="00CF08A1"/>
    <w:rsid w:val="00CF0D4C"/>
    <w:rsid w:val="00CF0E52"/>
    <w:rsid w:val="00CF0F16"/>
    <w:rsid w:val="00CF119B"/>
    <w:rsid w:val="00CF17F0"/>
    <w:rsid w:val="00CF1802"/>
    <w:rsid w:val="00CF1BB1"/>
    <w:rsid w:val="00CF1C74"/>
    <w:rsid w:val="00CF1CDA"/>
    <w:rsid w:val="00CF25BF"/>
    <w:rsid w:val="00CF2762"/>
    <w:rsid w:val="00CF29E2"/>
    <w:rsid w:val="00CF2B09"/>
    <w:rsid w:val="00CF2B75"/>
    <w:rsid w:val="00CF303B"/>
    <w:rsid w:val="00CF33E6"/>
    <w:rsid w:val="00CF3705"/>
    <w:rsid w:val="00CF3920"/>
    <w:rsid w:val="00CF3BFE"/>
    <w:rsid w:val="00CF3D77"/>
    <w:rsid w:val="00CF3F1B"/>
    <w:rsid w:val="00CF3FC5"/>
    <w:rsid w:val="00CF4375"/>
    <w:rsid w:val="00CF494A"/>
    <w:rsid w:val="00CF4AC6"/>
    <w:rsid w:val="00CF4E32"/>
    <w:rsid w:val="00CF4E51"/>
    <w:rsid w:val="00CF5425"/>
    <w:rsid w:val="00CF5908"/>
    <w:rsid w:val="00CF5DCF"/>
    <w:rsid w:val="00CF60A6"/>
    <w:rsid w:val="00CF676C"/>
    <w:rsid w:val="00CF6902"/>
    <w:rsid w:val="00CF6FDD"/>
    <w:rsid w:val="00CF73EA"/>
    <w:rsid w:val="00CF73F9"/>
    <w:rsid w:val="00CF741C"/>
    <w:rsid w:val="00D00BE6"/>
    <w:rsid w:val="00D00C2D"/>
    <w:rsid w:val="00D00EA8"/>
    <w:rsid w:val="00D017EA"/>
    <w:rsid w:val="00D01E4B"/>
    <w:rsid w:val="00D01EBB"/>
    <w:rsid w:val="00D0237A"/>
    <w:rsid w:val="00D02678"/>
    <w:rsid w:val="00D026DB"/>
    <w:rsid w:val="00D028F9"/>
    <w:rsid w:val="00D02FF5"/>
    <w:rsid w:val="00D0317D"/>
    <w:rsid w:val="00D03759"/>
    <w:rsid w:val="00D0419A"/>
    <w:rsid w:val="00D04332"/>
    <w:rsid w:val="00D045D3"/>
    <w:rsid w:val="00D047E8"/>
    <w:rsid w:val="00D04A3B"/>
    <w:rsid w:val="00D04B89"/>
    <w:rsid w:val="00D04CFD"/>
    <w:rsid w:val="00D04D19"/>
    <w:rsid w:val="00D04E9A"/>
    <w:rsid w:val="00D04FDF"/>
    <w:rsid w:val="00D05081"/>
    <w:rsid w:val="00D058FE"/>
    <w:rsid w:val="00D05DE0"/>
    <w:rsid w:val="00D062AE"/>
    <w:rsid w:val="00D0664D"/>
    <w:rsid w:val="00D067DF"/>
    <w:rsid w:val="00D06E72"/>
    <w:rsid w:val="00D06FA0"/>
    <w:rsid w:val="00D0747F"/>
    <w:rsid w:val="00D07633"/>
    <w:rsid w:val="00D07A5A"/>
    <w:rsid w:val="00D07CD0"/>
    <w:rsid w:val="00D10A42"/>
    <w:rsid w:val="00D10B2B"/>
    <w:rsid w:val="00D10E72"/>
    <w:rsid w:val="00D12AB7"/>
    <w:rsid w:val="00D12B1C"/>
    <w:rsid w:val="00D13326"/>
    <w:rsid w:val="00D1336C"/>
    <w:rsid w:val="00D13446"/>
    <w:rsid w:val="00D135F2"/>
    <w:rsid w:val="00D137B2"/>
    <w:rsid w:val="00D13C21"/>
    <w:rsid w:val="00D14848"/>
    <w:rsid w:val="00D149EB"/>
    <w:rsid w:val="00D14D80"/>
    <w:rsid w:val="00D14E94"/>
    <w:rsid w:val="00D15AD2"/>
    <w:rsid w:val="00D15C90"/>
    <w:rsid w:val="00D16225"/>
    <w:rsid w:val="00D16857"/>
    <w:rsid w:val="00D16ABF"/>
    <w:rsid w:val="00D16AE8"/>
    <w:rsid w:val="00D16B30"/>
    <w:rsid w:val="00D170B9"/>
    <w:rsid w:val="00D172E8"/>
    <w:rsid w:val="00D2003D"/>
    <w:rsid w:val="00D2099A"/>
    <w:rsid w:val="00D21685"/>
    <w:rsid w:val="00D217B2"/>
    <w:rsid w:val="00D217EC"/>
    <w:rsid w:val="00D21995"/>
    <w:rsid w:val="00D2219D"/>
    <w:rsid w:val="00D222F0"/>
    <w:rsid w:val="00D227CB"/>
    <w:rsid w:val="00D23379"/>
    <w:rsid w:val="00D23AE7"/>
    <w:rsid w:val="00D23E72"/>
    <w:rsid w:val="00D242C5"/>
    <w:rsid w:val="00D2476A"/>
    <w:rsid w:val="00D2497D"/>
    <w:rsid w:val="00D24D52"/>
    <w:rsid w:val="00D25045"/>
    <w:rsid w:val="00D25CF0"/>
    <w:rsid w:val="00D2603A"/>
    <w:rsid w:val="00D266A2"/>
    <w:rsid w:val="00D26801"/>
    <w:rsid w:val="00D268D9"/>
    <w:rsid w:val="00D26BAC"/>
    <w:rsid w:val="00D26D57"/>
    <w:rsid w:val="00D27234"/>
    <w:rsid w:val="00D2746A"/>
    <w:rsid w:val="00D274B3"/>
    <w:rsid w:val="00D274B4"/>
    <w:rsid w:val="00D274F3"/>
    <w:rsid w:val="00D27829"/>
    <w:rsid w:val="00D27C14"/>
    <w:rsid w:val="00D27C2E"/>
    <w:rsid w:val="00D300B1"/>
    <w:rsid w:val="00D3016C"/>
    <w:rsid w:val="00D30782"/>
    <w:rsid w:val="00D30917"/>
    <w:rsid w:val="00D30CE0"/>
    <w:rsid w:val="00D31165"/>
    <w:rsid w:val="00D31236"/>
    <w:rsid w:val="00D31618"/>
    <w:rsid w:val="00D317D4"/>
    <w:rsid w:val="00D319E6"/>
    <w:rsid w:val="00D31A39"/>
    <w:rsid w:val="00D31AB8"/>
    <w:rsid w:val="00D31AFF"/>
    <w:rsid w:val="00D32169"/>
    <w:rsid w:val="00D3218F"/>
    <w:rsid w:val="00D32449"/>
    <w:rsid w:val="00D326F1"/>
    <w:rsid w:val="00D32947"/>
    <w:rsid w:val="00D33202"/>
    <w:rsid w:val="00D33416"/>
    <w:rsid w:val="00D33B61"/>
    <w:rsid w:val="00D3406D"/>
    <w:rsid w:val="00D3445E"/>
    <w:rsid w:val="00D3495F"/>
    <w:rsid w:val="00D349D1"/>
    <w:rsid w:val="00D34C2C"/>
    <w:rsid w:val="00D34E2B"/>
    <w:rsid w:val="00D35814"/>
    <w:rsid w:val="00D35D53"/>
    <w:rsid w:val="00D363F8"/>
    <w:rsid w:val="00D3757F"/>
    <w:rsid w:val="00D375D3"/>
    <w:rsid w:val="00D37DCE"/>
    <w:rsid w:val="00D37EAE"/>
    <w:rsid w:val="00D37FD0"/>
    <w:rsid w:val="00D40109"/>
    <w:rsid w:val="00D402FD"/>
    <w:rsid w:val="00D40C05"/>
    <w:rsid w:val="00D40CCC"/>
    <w:rsid w:val="00D40E90"/>
    <w:rsid w:val="00D413B8"/>
    <w:rsid w:val="00D415C1"/>
    <w:rsid w:val="00D41BFF"/>
    <w:rsid w:val="00D42EB2"/>
    <w:rsid w:val="00D4312E"/>
    <w:rsid w:val="00D43167"/>
    <w:rsid w:val="00D43C05"/>
    <w:rsid w:val="00D43D3C"/>
    <w:rsid w:val="00D43E48"/>
    <w:rsid w:val="00D43E7C"/>
    <w:rsid w:val="00D43F16"/>
    <w:rsid w:val="00D44189"/>
    <w:rsid w:val="00D4462D"/>
    <w:rsid w:val="00D44A3A"/>
    <w:rsid w:val="00D44BBB"/>
    <w:rsid w:val="00D44D5F"/>
    <w:rsid w:val="00D44FC4"/>
    <w:rsid w:val="00D45417"/>
    <w:rsid w:val="00D455B4"/>
    <w:rsid w:val="00D455CF"/>
    <w:rsid w:val="00D45A53"/>
    <w:rsid w:val="00D45AE7"/>
    <w:rsid w:val="00D45E37"/>
    <w:rsid w:val="00D46446"/>
    <w:rsid w:val="00D46D52"/>
    <w:rsid w:val="00D47806"/>
    <w:rsid w:val="00D502E1"/>
    <w:rsid w:val="00D50485"/>
    <w:rsid w:val="00D5049A"/>
    <w:rsid w:val="00D504BC"/>
    <w:rsid w:val="00D50552"/>
    <w:rsid w:val="00D5058C"/>
    <w:rsid w:val="00D50E0B"/>
    <w:rsid w:val="00D50F29"/>
    <w:rsid w:val="00D5189C"/>
    <w:rsid w:val="00D51B2C"/>
    <w:rsid w:val="00D51B69"/>
    <w:rsid w:val="00D520A3"/>
    <w:rsid w:val="00D52201"/>
    <w:rsid w:val="00D52347"/>
    <w:rsid w:val="00D525DE"/>
    <w:rsid w:val="00D5266A"/>
    <w:rsid w:val="00D52924"/>
    <w:rsid w:val="00D52C66"/>
    <w:rsid w:val="00D52E16"/>
    <w:rsid w:val="00D530C4"/>
    <w:rsid w:val="00D5311D"/>
    <w:rsid w:val="00D531C4"/>
    <w:rsid w:val="00D53275"/>
    <w:rsid w:val="00D532C4"/>
    <w:rsid w:val="00D5395A"/>
    <w:rsid w:val="00D539B6"/>
    <w:rsid w:val="00D545B5"/>
    <w:rsid w:val="00D54D6A"/>
    <w:rsid w:val="00D5569A"/>
    <w:rsid w:val="00D55952"/>
    <w:rsid w:val="00D55CA2"/>
    <w:rsid w:val="00D56360"/>
    <w:rsid w:val="00D566EB"/>
    <w:rsid w:val="00D56CF5"/>
    <w:rsid w:val="00D570E7"/>
    <w:rsid w:val="00D57385"/>
    <w:rsid w:val="00D5765D"/>
    <w:rsid w:val="00D57726"/>
    <w:rsid w:val="00D57B64"/>
    <w:rsid w:val="00D57B6C"/>
    <w:rsid w:val="00D57C7E"/>
    <w:rsid w:val="00D57F20"/>
    <w:rsid w:val="00D61043"/>
    <w:rsid w:val="00D6121B"/>
    <w:rsid w:val="00D618B2"/>
    <w:rsid w:val="00D6237D"/>
    <w:rsid w:val="00D6274A"/>
    <w:rsid w:val="00D627A7"/>
    <w:rsid w:val="00D6288D"/>
    <w:rsid w:val="00D62CCC"/>
    <w:rsid w:val="00D62D02"/>
    <w:rsid w:val="00D62D80"/>
    <w:rsid w:val="00D62EA2"/>
    <w:rsid w:val="00D634E2"/>
    <w:rsid w:val="00D63594"/>
    <w:rsid w:val="00D635EC"/>
    <w:rsid w:val="00D63625"/>
    <w:rsid w:val="00D63690"/>
    <w:rsid w:val="00D636D2"/>
    <w:rsid w:val="00D639E5"/>
    <w:rsid w:val="00D63A6A"/>
    <w:rsid w:val="00D63F09"/>
    <w:rsid w:val="00D64C37"/>
    <w:rsid w:val="00D65190"/>
    <w:rsid w:val="00D653D4"/>
    <w:rsid w:val="00D65C8B"/>
    <w:rsid w:val="00D66000"/>
    <w:rsid w:val="00D6621B"/>
    <w:rsid w:val="00D664ED"/>
    <w:rsid w:val="00D668E1"/>
    <w:rsid w:val="00D66CE6"/>
    <w:rsid w:val="00D67869"/>
    <w:rsid w:val="00D679C1"/>
    <w:rsid w:val="00D700E0"/>
    <w:rsid w:val="00D70585"/>
    <w:rsid w:val="00D70C37"/>
    <w:rsid w:val="00D70D0E"/>
    <w:rsid w:val="00D7101C"/>
    <w:rsid w:val="00D716B6"/>
    <w:rsid w:val="00D71722"/>
    <w:rsid w:val="00D71AA5"/>
    <w:rsid w:val="00D71D3C"/>
    <w:rsid w:val="00D72788"/>
    <w:rsid w:val="00D7338C"/>
    <w:rsid w:val="00D73B57"/>
    <w:rsid w:val="00D73BB0"/>
    <w:rsid w:val="00D73EB2"/>
    <w:rsid w:val="00D74198"/>
    <w:rsid w:val="00D741DB"/>
    <w:rsid w:val="00D74341"/>
    <w:rsid w:val="00D747A0"/>
    <w:rsid w:val="00D7485A"/>
    <w:rsid w:val="00D74950"/>
    <w:rsid w:val="00D74CF2"/>
    <w:rsid w:val="00D751F1"/>
    <w:rsid w:val="00D7562B"/>
    <w:rsid w:val="00D7584B"/>
    <w:rsid w:val="00D76F65"/>
    <w:rsid w:val="00D7779F"/>
    <w:rsid w:val="00D778A6"/>
    <w:rsid w:val="00D77942"/>
    <w:rsid w:val="00D80067"/>
    <w:rsid w:val="00D80C89"/>
    <w:rsid w:val="00D80D0D"/>
    <w:rsid w:val="00D80F37"/>
    <w:rsid w:val="00D81488"/>
    <w:rsid w:val="00D81617"/>
    <w:rsid w:val="00D823A0"/>
    <w:rsid w:val="00D82448"/>
    <w:rsid w:val="00D8253F"/>
    <w:rsid w:val="00D82873"/>
    <w:rsid w:val="00D82AC8"/>
    <w:rsid w:val="00D82DC6"/>
    <w:rsid w:val="00D82E15"/>
    <w:rsid w:val="00D82ED0"/>
    <w:rsid w:val="00D8330A"/>
    <w:rsid w:val="00D835CF"/>
    <w:rsid w:val="00D83864"/>
    <w:rsid w:val="00D83B9B"/>
    <w:rsid w:val="00D84BDE"/>
    <w:rsid w:val="00D85192"/>
    <w:rsid w:val="00D852D8"/>
    <w:rsid w:val="00D85534"/>
    <w:rsid w:val="00D85580"/>
    <w:rsid w:val="00D855F5"/>
    <w:rsid w:val="00D856B3"/>
    <w:rsid w:val="00D859FA"/>
    <w:rsid w:val="00D85ABD"/>
    <w:rsid w:val="00D85E21"/>
    <w:rsid w:val="00D8729E"/>
    <w:rsid w:val="00D90365"/>
    <w:rsid w:val="00D90ADE"/>
    <w:rsid w:val="00D90E74"/>
    <w:rsid w:val="00D910E0"/>
    <w:rsid w:val="00D91646"/>
    <w:rsid w:val="00D91896"/>
    <w:rsid w:val="00D91A26"/>
    <w:rsid w:val="00D91BC6"/>
    <w:rsid w:val="00D91E98"/>
    <w:rsid w:val="00D9247F"/>
    <w:rsid w:val="00D928CA"/>
    <w:rsid w:val="00D92FC9"/>
    <w:rsid w:val="00D93683"/>
    <w:rsid w:val="00D93B65"/>
    <w:rsid w:val="00D94103"/>
    <w:rsid w:val="00D94162"/>
    <w:rsid w:val="00D9417C"/>
    <w:rsid w:val="00D944BE"/>
    <w:rsid w:val="00D94AF4"/>
    <w:rsid w:val="00D94CBF"/>
    <w:rsid w:val="00D95336"/>
    <w:rsid w:val="00D95CCF"/>
    <w:rsid w:val="00D95D9F"/>
    <w:rsid w:val="00D95E3C"/>
    <w:rsid w:val="00D95FDE"/>
    <w:rsid w:val="00D96F36"/>
    <w:rsid w:val="00D9757F"/>
    <w:rsid w:val="00D977B9"/>
    <w:rsid w:val="00D97A01"/>
    <w:rsid w:val="00DA02FD"/>
    <w:rsid w:val="00DA061F"/>
    <w:rsid w:val="00DA0E94"/>
    <w:rsid w:val="00DA0F16"/>
    <w:rsid w:val="00DA143A"/>
    <w:rsid w:val="00DA1720"/>
    <w:rsid w:val="00DA180E"/>
    <w:rsid w:val="00DA2162"/>
    <w:rsid w:val="00DA2B68"/>
    <w:rsid w:val="00DA2D48"/>
    <w:rsid w:val="00DA2EDC"/>
    <w:rsid w:val="00DA2F0F"/>
    <w:rsid w:val="00DA314B"/>
    <w:rsid w:val="00DA3185"/>
    <w:rsid w:val="00DA35AA"/>
    <w:rsid w:val="00DA3B83"/>
    <w:rsid w:val="00DA3BC4"/>
    <w:rsid w:val="00DA409B"/>
    <w:rsid w:val="00DA4AF1"/>
    <w:rsid w:val="00DA5594"/>
    <w:rsid w:val="00DA5B6B"/>
    <w:rsid w:val="00DA5C5C"/>
    <w:rsid w:val="00DA5EA2"/>
    <w:rsid w:val="00DA6716"/>
    <w:rsid w:val="00DA6C2D"/>
    <w:rsid w:val="00DA6FC4"/>
    <w:rsid w:val="00DA7096"/>
    <w:rsid w:val="00DA7719"/>
    <w:rsid w:val="00DA7A46"/>
    <w:rsid w:val="00DA7A83"/>
    <w:rsid w:val="00DA7DA2"/>
    <w:rsid w:val="00DA7F2F"/>
    <w:rsid w:val="00DA7F3D"/>
    <w:rsid w:val="00DB00BA"/>
    <w:rsid w:val="00DB0640"/>
    <w:rsid w:val="00DB08FD"/>
    <w:rsid w:val="00DB090E"/>
    <w:rsid w:val="00DB0ADF"/>
    <w:rsid w:val="00DB115B"/>
    <w:rsid w:val="00DB16C9"/>
    <w:rsid w:val="00DB20EC"/>
    <w:rsid w:val="00DB212D"/>
    <w:rsid w:val="00DB21DD"/>
    <w:rsid w:val="00DB24AA"/>
    <w:rsid w:val="00DB29ED"/>
    <w:rsid w:val="00DB2C7F"/>
    <w:rsid w:val="00DB2D45"/>
    <w:rsid w:val="00DB32AC"/>
    <w:rsid w:val="00DB343D"/>
    <w:rsid w:val="00DB39C4"/>
    <w:rsid w:val="00DB3B7C"/>
    <w:rsid w:val="00DB3D83"/>
    <w:rsid w:val="00DB410A"/>
    <w:rsid w:val="00DB4154"/>
    <w:rsid w:val="00DB4205"/>
    <w:rsid w:val="00DB4724"/>
    <w:rsid w:val="00DB498F"/>
    <w:rsid w:val="00DB4E81"/>
    <w:rsid w:val="00DB5219"/>
    <w:rsid w:val="00DB6477"/>
    <w:rsid w:val="00DB66EB"/>
    <w:rsid w:val="00DB67A0"/>
    <w:rsid w:val="00DB67C9"/>
    <w:rsid w:val="00DB6F17"/>
    <w:rsid w:val="00DB6FAE"/>
    <w:rsid w:val="00DB73C3"/>
    <w:rsid w:val="00DB78B7"/>
    <w:rsid w:val="00DB7A94"/>
    <w:rsid w:val="00DB7ACB"/>
    <w:rsid w:val="00DB7F3A"/>
    <w:rsid w:val="00DC03A3"/>
    <w:rsid w:val="00DC0B27"/>
    <w:rsid w:val="00DC0D41"/>
    <w:rsid w:val="00DC0F55"/>
    <w:rsid w:val="00DC0FC5"/>
    <w:rsid w:val="00DC11B8"/>
    <w:rsid w:val="00DC15E9"/>
    <w:rsid w:val="00DC1720"/>
    <w:rsid w:val="00DC1C1E"/>
    <w:rsid w:val="00DC28CD"/>
    <w:rsid w:val="00DC35BB"/>
    <w:rsid w:val="00DC3CE1"/>
    <w:rsid w:val="00DC3D93"/>
    <w:rsid w:val="00DC3F8B"/>
    <w:rsid w:val="00DC4205"/>
    <w:rsid w:val="00DC428C"/>
    <w:rsid w:val="00DC4391"/>
    <w:rsid w:val="00DC4543"/>
    <w:rsid w:val="00DC4FF6"/>
    <w:rsid w:val="00DC5317"/>
    <w:rsid w:val="00DC54BF"/>
    <w:rsid w:val="00DC5648"/>
    <w:rsid w:val="00DC5CF2"/>
    <w:rsid w:val="00DC62F9"/>
    <w:rsid w:val="00DC6A79"/>
    <w:rsid w:val="00DC6B9C"/>
    <w:rsid w:val="00DC71FC"/>
    <w:rsid w:val="00DC74D4"/>
    <w:rsid w:val="00DC783E"/>
    <w:rsid w:val="00DC79AC"/>
    <w:rsid w:val="00DC79FB"/>
    <w:rsid w:val="00DD014C"/>
    <w:rsid w:val="00DD0CB8"/>
    <w:rsid w:val="00DD1360"/>
    <w:rsid w:val="00DD1395"/>
    <w:rsid w:val="00DD1A44"/>
    <w:rsid w:val="00DD1C99"/>
    <w:rsid w:val="00DD1D91"/>
    <w:rsid w:val="00DD227A"/>
    <w:rsid w:val="00DD23A2"/>
    <w:rsid w:val="00DD2678"/>
    <w:rsid w:val="00DD28AF"/>
    <w:rsid w:val="00DD2D12"/>
    <w:rsid w:val="00DD2DBC"/>
    <w:rsid w:val="00DD3491"/>
    <w:rsid w:val="00DD36B2"/>
    <w:rsid w:val="00DD38D1"/>
    <w:rsid w:val="00DD38DF"/>
    <w:rsid w:val="00DD3A0A"/>
    <w:rsid w:val="00DD3CE2"/>
    <w:rsid w:val="00DD449F"/>
    <w:rsid w:val="00DD4782"/>
    <w:rsid w:val="00DD47BD"/>
    <w:rsid w:val="00DD4B69"/>
    <w:rsid w:val="00DD4E09"/>
    <w:rsid w:val="00DD4EAB"/>
    <w:rsid w:val="00DD514D"/>
    <w:rsid w:val="00DD53BC"/>
    <w:rsid w:val="00DD5A70"/>
    <w:rsid w:val="00DD5F17"/>
    <w:rsid w:val="00DD5F19"/>
    <w:rsid w:val="00DD60FD"/>
    <w:rsid w:val="00DD6950"/>
    <w:rsid w:val="00DD7055"/>
    <w:rsid w:val="00DD71A7"/>
    <w:rsid w:val="00DD75FE"/>
    <w:rsid w:val="00DD7A2C"/>
    <w:rsid w:val="00DE00AB"/>
    <w:rsid w:val="00DE016E"/>
    <w:rsid w:val="00DE03AF"/>
    <w:rsid w:val="00DE089A"/>
    <w:rsid w:val="00DE0A4D"/>
    <w:rsid w:val="00DE0A56"/>
    <w:rsid w:val="00DE0AF4"/>
    <w:rsid w:val="00DE1229"/>
    <w:rsid w:val="00DE19B8"/>
    <w:rsid w:val="00DE1B37"/>
    <w:rsid w:val="00DE1CB9"/>
    <w:rsid w:val="00DE2B6C"/>
    <w:rsid w:val="00DE2ECA"/>
    <w:rsid w:val="00DE2FCA"/>
    <w:rsid w:val="00DE2FF8"/>
    <w:rsid w:val="00DE3163"/>
    <w:rsid w:val="00DE346C"/>
    <w:rsid w:val="00DE366B"/>
    <w:rsid w:val="00DE3D76"/>
    <w:rsid w:val="00DE4183"/>
    <w:rsid w:val="00DE49F7"/>
    <w:rsid w:val="00DE4CFC"/>
    <w:rsid w:val="00DE4F92"/>
    <w:rsid w:val="00DE555F"/>
    <w:rsid w:val="00DE556A"/>
    <w:rsid w:val="00DE5782"/>
    <w:rsid w:val="00DE59D8"/>
    <w:rsid w:val="00DE5E97"/>
    <w:rsid w:val="00DE5FE3"/>
    <w:rsid w:val="00DE6BC0"/>
    <w:rsid w:val="00DE6D7B"/>
    <w:rsid w:val="00DE6DAD"/>
    <w:rsid w:val="00DE736C"/>
    <w:rsid w:val="00DE7452"/>
    <w:rsid w:val="00DE7CEE"/>
    <w:rsid w:val="00DE7DBB"/>
    <w:rsid w:val="00DE7F0B"/>
    <w:rsid w:val="00DF049A"/>
    <w:rsid w:val="00DF09A6"/>
    <w:rsid w:val="00DF0B7A"/>
    <w:rsid w:val="00DF0C5C"/>
    <w:rsid w:val="00DF0CF7"/>
    <w:rsid w:val="00DF0E0D"/>
    <w:rsid w:val="00DF1078"/>
    <w:rsid w:val="00DF107B"/>
    <w:rsid w:val="00DF1120"/>
    <w:rsid w:val="00DF1603"/>
    <w:rsid w:val="00DF1A94"/>
    <w:rsid w:val="00DF1E44"/>
    <w:rsid w:val="00DF2163"/>
    <w:rsid w:val="00DF23CE"/>
    <w:rsid w:val="00DF2D18"/>
    <w:rsid w:val="00DF2D4C"/>
    <w:rsid w:val="00DF2DE7"/>
    <w:rsid w:val="00DF3037"/>
    <w:rsid w:val="00DF365F"/>
    <w:rsid w:val="00DF3822"/>
    <w:rsid w:val="00DF39FF"/>
    <w:rsid w:val="00DF3A5E"/>
    <w:rsid w:val="00DF3D0E"/>
    <w:rsid w:val="00DF460B"/>
    <w:rsid w:val="00DF4D49"/>
    <w:rsid w:val="00DF4D84"/>
    <w:rsid w:val="00DF519F"/>
    <w:rsid w:val="00DF5264"/>
    <w:rsid w:val="00DF5C62"/>
    <w:rsid w:val="00DF6541"/>
    <w:rsid w:val="00DF6944"/>
    <w:rsid w:val="00DF6950"/>
    <w:rsid w:val="00DF6FFD"/>
    <w:rsid w:val="00DF774F"/>
    <w:rsid w:val="00E007B6"/>
    <w:rsid w:val="00E00F65"/>
    <w:rsid w:val="00E010F0"/>
    <w:rsid w:val="00E010F2"/>
    <w:rsid w:val="00E0176E"/>
    <w:rsid w:val="00E017A0"/>
    <w:rsid w:val="00E01DD6"/>
    <w:rsid w:val="00E024AB"/>
    <w:rsid w:val="00E02A70"/>
    <w:rsid w:val="00E02C3A"/>
    <w:rsid w:val="00E02CF9"/>
    <w:rsid w:val="00E0381A"/>
    <w:rsid w:val="00E03820"/>
    <w:rsid w:val="00E043F7"/>
    <w:rsid w:val="00E04413"/>
    <w:rsid w:val="00E0447A"/>
    <w:rsid w:val="00E0494B"/>
    <w:rsid w:val="00E049A4"/>
    <w:rsid w:val="00E04BE0"/>
    <w:rsid w:val="00E04CA5"/>
    <w:rsid w:val="00E04EFE"/>
    <w:rsid w:val="00E055BE"/>
    <w:rsid w:val="00E0576D"/>
    <w:rsid w:val="00E05A0A"/>
    <w:rsid w:val="00E05B7D"/>
    <w:rsid w:val="00E05D6D"/>
    <w:rsid w:val="00E0666B"/>
    <w:rsid w:val="00E06B0E"/>
    <w:rsid w:val="00E06C84"/>
    <w:rsid w:val="00E06CCA"/>
    <w:rsid w:val="00E07115"/>
    <w:rsid w:val="00E0724E"/>
    <w:rsid w:val="00E0763E"/>
    <w:rsid w:val="00E0766B"/>
    <w:rsid w:val="00E07828"/>
    <w:rsid w:val="00E0789A"/>
    <w:rsid w:val="00E078E4"/>
    <w:rsid w:val="00E07901"/>
    <w:rsid w:val="00E07B39"/>
    <w:rsid w:val="00E07E0D"/>
    <w:rsid w:val="00E07F51"/>
    <w:rsid w:val="00E10773"/>
    <w:rsid w:val="00E10D7B"/>
    <w:rsid w:val="00E1108E"/>
    <w:rsid w:val="00E1151C"/>
    <w:rsid w:val="00E121EA"/>
    <w:rsid w:val="00E1224A"/>
    <w:rsid w:val="00E1238D"/>
    <w:rsid w:val="00E12A09"/>
    <w:rsid w:val="00E12E27"/>
    <w:rsid w:val="00E13640"/>
    <w:rsid w:val="00E1372F"/>
    <w:rsid w:val="00E137EE"/>
    <w:rsid w:val="00E13B59"/>
    <w:rsid w:val="00E13D08"/>
    <w:rsid w:val="00E146C8"/>
    <w:rsid w:val="00E148BF"/>
    <w:rsid w:val="00E152E6"/>
    <w:rsid w:val="00E1611F"/>
    <w:rsid w:val="00E161DB"/>
    <w:rsid w:val="00E1713A"/>
    <w:rsid w:val="00E173FF"/>
    <w:rsid w:val="00E177F4"/>
    <w:rsid w:val="00E177F8"/>
    <w:rsid w:val="00E206B0"/>
    <w:rsid w:val="00E20F7B"/>
    <w:rsid w:val="00E21825"/>
    <w:rsid w:val="00E22705"/>
    <w:rsid w:val="00E22963"/>
    <w:rsid w:val="00E229B0"/>
    <w:rsid w:val="00E22F79"/>
    <w:rsid w:val="00E23023"/>
    <w:rsid w:val="00E23112"/>
    <w:rsid w:val="00E2325B"/>
    <w:rsid w:val="00E2387E"/>
    <w:rsid w:val="00E23BCC"/>
    <w:rsid w:val="00E24598"/>
    <w:rsid w:val="00E248C1"/>
    <w:rsid w:val="00E24C1E"/>
    <w:rsid w:val="00E24FA8"/>
    <w:rsid w:val="00E2537D"/>
    <w:rsid w:val="00E259DF"/>
    <w:rsid w:val="00E25AFE"/>
    <w:rsid w:val="00E25D1E"/>
    <w:rsid w:val="00E25F62"/>
    <w:rsid w:val="00E26AEA"/>
    <w:rsid w:val="00E26F7A"/>
    <w:rsid w:val="00E270E3"/>
    <w:rsid w:val="00E2745B"/>
    <w:rsid w:val="00E2777D"/>
    <w:rsid w:val="00E300EE"/>
    <w:rsid w:val="00E301B8"/>
    <w:rsid w:val="00E303BF"/>
    <w:rsid w:val="00E30D11"/>
    <w:rsid w:val="00E30D42"/>
    <w:rsid w:val="00E31308"/>
    <w:rsid w:val="00E31638"/>
    <w:rsid w:val="00E3195E"/>
    <w:rsid w:val="00E32581"/>
    <w:rsid w:val="00E328DB"/>
    <w:rsid w:val="00E32AC8"/>
    <w:rsid w:val="00E32BBD"/>
    <w:rsid w:val="00E33669"/>
    <w:rsid w:val="00E33D0B"/>
    <w:rsid w:val="00E33EAE"/>
    <w:rsid w:val="00E340AD"/>
    <w:rsid w:val="00E34171"/>
    <w:rsid w:val="00E3459D"/>
    <w:rsid w:val="00E346E7"/>
    <w:rsid w:val="00E34DF3"/>
    <w:rsid w:val="00E35257"/>
    <w:rsid w:val="00E35392"/>
    <w:rsid w:val="00E35A79"/>
    <w:rsid w:val="00E3605D"/>
    <w:rsid w:val="00E36519"/>
    <w:rsid w:val="00E37264"/>
    <w:rsid w:val="00E3783C"/>
    <w:rsid w:val="00E37B07"/>
    <w:rsid w:val="00E400F1"/>
    <w:rsid w:val="00E4097B"/>
    <w:rsid w:val="00E40A85"/>
    <w:rsid w:val="00E40D6E"/>
    <w:rsid w:val="00E40FD8"/>
    <w:rsid w:val="00E41167"/>
    <w:rsid w:val="00E414DE"/>
    <w:rsid w:val="00E41B2E"/>
    <w:rsid w:val="00E41F59"/>
    <w:rsid w:val="00E42E96"/>
    <w:rsid w:val="00E42EB8"/>
    <w:rsid w:val="00E43CC5"/>
    <w:rsid w:val="00E44575"/>
    <w:rsid w:val="00E4469C"/>
    <w:rsid w:val="00E45546"/>
    <w:rsid w:val="00E45693"/>
    <w:rsid w:val="00E46141"/>
    <w:rsid w:val="00E463D0"/>
    <w:rsid w:val="00E46429"/>
    <w:rsid w:val="00E465B8"/>
    <w:rsid w:val="00E46E72"/>
    <w:rsid w:val="00E46E76"/>
    <w:rsid w:val="00E46F4E"/>
    <w:rsid w:val="00E47087"/>
    <w:rsid w:val="00E473EE"/>
    <w:rsid w:val="00E47953"/>
    <w:rsid w:val="00E50CEA"/>
    <w:rsid w:val="00E5118D"/>
    <w:rsid w:val="00E5161B"/>
    <w:rsid w:val="00E517BC"/>
    <w:rsid w:val="00E51BA7"/>
    <w:rsid w:val="00E51CDB"/>
    <w:rsid w:val="00E51D29"/>
    <w:rsid w:val="00E51D3B"/>
    <w:rsid w:val="00E51E63"/>
    <w:rsid w:val="00E52495"/>
    <w:rsid w:val="00E5253B"/>
    <w:rsid w:val="00E527B4"/>
    <w:rsid w:val="00E52863"/>
    <w:rsid w:val="00E537E7"/>
    <w:rsid w:val="00E538C7"/>
    <w:rsid w:val="00E53970"/>
    <w:rsid w:val="00E53E27"/>
    <w:rsid w:val="00E549B9"/>
    <w:rsid w:val="00E54F4E"/>
    <w:rsid w:val="00E55569"/>
    <w:rsid w:val="00E55B29"/>
    <w:rsid w:val="00E55BB3"/>
    <w:rsid w:val="00E55F16"/>
    <w:rsid w:val="00E562EC"/>
    <w:rsid w:val="00E56687"/>
    <w:rsid w:val="00E568D1"/>
    <w:rsid w:val="00E569AF"/>
    <w:rsid w:val="00E56F52"/>
    <w:rsid w:val="00E5741C"/>
    <w:rsid w:val="00E57568"/>
    <w:rsid w:val="00E5776B"/>
    <w:rsid w:val="00E57775"/>
    <w:rsid w:val="00E579AE"/>
    <w:rsid w:val="00E57BD4"/>
    <w:rsid w:val="00E60008"/>
    <w:rsid w:val="00E611A4"/>
    <w:rsid w:val="00E61971"/>
    <w:rsid w:val="00E62017"/>
    <w:rsid w:val="00E6207E"/>
    <w:rsid w:val="00E62156"/>
    <w:rsid w:val="00E621C8"/>
    <w:rsid w:val="00E62D4C"/>
    <w:rsid w:val="00E62F37"/>
    <w:rsid w:val="00E63002"/>
    <w:rsid w:val="00E6306F"/>
    <w:rsid w:val="00E63470"/>
    <w:rsid w:val="00E63527"/>
    <w:rsid w:val="00E63C5F"/>
    <w:rsid w:val="00E63D3C"/>
    <w:rsid w:val="00E63EF0"/>
    <w:rsid w:val="00E63F04"/>
    <w:rsid w:val="00E63F62"/>
    <w:rsid w:val="00E641EB"/>
    <w:rsid w:val="00E64E32"/>
    <w:rsid w:val="00E6536E"/>
    <w:rsid w:val="00E6538D"/>
    <w:rsid w:val="00E65455"/>
    <w:rsid w:val="00E6558F"/>
    <w:rsid w:val="00E657F1"/>
    <w:rsid w:val="00E65C2E"/>
    <w:rsid w:val="00E65DD6"/>
    <w:rsid w:val="00E66311"/>
    <w:rsid w:val="00E66427"/>
    <w:rsid w:val="00E66784"/>
    <w:rsid w:val="00E66C40"/>
    <w:rsid w:val="00E6768B"/>
    <w:rsid w:val="00E700B0"/>
    <w:rsid w:val="00E7020D"/>
    <w:rsid w:val="00E70522"/>
    <w:rsid w:val="00E7104C"/>
    <w:rsid w:val="00E71248"/>
    <w:rsid w:val="00E71913"/>
    <w:rsid w:val="00E71CA1"/>
    <w:rsid w:val="00E7228F"/>
    <w:rsid w:val="00E72DA1"/>
    <w:rsid w:val="00E730A8"/>
    <w:rsid w:val="00E73207"/>
    <w:rsid w:val="00E73378"/>
    <w:rsid w:val="00E7358F"/>
    <w:rsid w:val="00E742B4"/>
    <w:rsid w:val="00E74444"/>
    <w:rsid w:val="00E74EE7"/>
    <w:rsid w:val="00E7512E"/>
    <w:rsid w:val="00E75508"/>
    <w:rsid w:val="00E75F20"/>
    <w:rsid w:val="00E7616D"/>
    <w:rsid w:val="00E76614"/>
    <w:rsid w:val="00E766D6"/>
    <w:rsid w:val="00E76B24"/>
    <w:rsid w:val="00E76BFB"/>
    <w:rsid w:val="00E77805"/>
    <w:rsid w:val="00E77A2B"/>
    <w:rsid w:val="00E77CF1"/>
    <w:rsid w:val="00E77E54"/>
    <w:rsid w:val="00E77EF6"/>
    <w:rsid w:val="00E8038D"/>
    <w:rsid w:val="00E80D12"/>
    <w:rsid w:val="00E80D81"/>
    <w:rsid w:val="00E80E98"/>
    <w:rsid w:val="00E814D2"/>
    <w:rsid w:val="00E81B77"/>
    <w:rsid w:val="00E81F25"/>
    <w:rsid w:val="00E8250E"/>
    <w:rsid w:val="00E82731"/>
    <w:rsid w:val="00E82B36"/>
    <w:rsid w:val="00E82BB0"/>
    <w:rsid w:val="00E82D8C"/>
    <w:rsid w:val="00E8316E"/>
    <w:rsid w:val="00E83786"/>
    <w:rsid w:val="00E838BA"/>
    <w:rsid w:val="00E8399F"/>
    <w:rsid w:val="00E83DC1"/>
    <w:rsid w:val="00E83E68"/>
    <w:rsid w:val="00E83FD8"/>
    <w:rsid w:val="00E84133"/>
    <w:rsid w:val="00E84A1F"/>
    <w:rsid w:val="00E84D44"/>
    <w:rsid w:val="00E857DF"/>
    <w:rsid w:val="00E86021"/>
    <w:rsid w:val="00E871CE"/>
    <w:rsid w:val="00E87851"/>
    <w:rsid w:val="00E878B2"/>
    <w:rsid w:val="00E87901"/>
    <w:rsid w:val="00E87914"/>
    <w:rsid w:val="00E8798B"/>
    <w:rsid w:val="00E87BB1"/>
    <w:rsid w:val="00E87C78"/>
    <w:rsid w:val="00E9028D"/>
    <w:rsid w:val="00E904D2"/>
    <w:rsid w:val="00E90A11"/>
    <w:rsid w:val="00E90C05"/>
    <w:rsid w:val="00E90F8E"/>
    <w:rsid w:val="00E91395"/>
    <w:rsid w:val="00E913ED"/>
    <w:rsid w:val="00E915E0"/>
    <w:rsid w:val="00E91847"/>
    <w:rsid w:val="00E9238E"/>
    <w:rsid w:val="00E927E2"/>
    <w:rsid w:val="00E92A02"/>
    <w:rsid w:val="00E930BB"/>
    <w:rsid w:val="00E9344A"/>
    <w:rsid w:val="00E938EA"/>
    <w:rsid w:val="00E93AE8"/>
    <w:rsid w:val="00E94065"/>
    <w:rsid w:val="00E940C1"/>
    <w:rsid w:val="00E9427B"/>
    <w:rsid w:val="00E94281"/>
    <w:rsid w:val="00E94316"/>
    <w:rsid w:val="00E94D93"/>
    <w:rsid w:val="00E94E66"/>
    <w:rsid w:val="00E956E5"/>
    <w:rsid w:val="00E95918"/>
    <w:rsid w:val="00E95B4B"/>
    <w:rsid w:val="00E95DE9"/>
    <w:rsid w:val="00E95F61"/>
    <w:rsid w:val="00E95FB8"/>
    <w:rsid w:val="00E964F2"/>
    <w:rsid w:val="00E96BC5"/>
    <w:rsid w:val="00E97371"/>
    <w:rsid w:val="00E97374"/>
    <w:rsid w:val="00E9744A"/>
    <w:rsid w:val="00E97C80"/>
    <w:rsid w:val="00EA0F4B"/>
    <w:rsid w:val="00EA1276"/>
    <w:rsid w:val="00EA12B9"/>
    <w:rsid w:val="00EA12F6"/>
    <w:rsid w:val="00EA1542"/>
    <w:rsid w:val="00EA15B8"/>
    <w:rsid w:val="00EA186A"/>
    <w:rsid w:val="00EA18DA"/>
    <w:rsid w:val="00EA1960"/>
    <w:rsid w:val="00EA1A95"/>
    <w:rsid w:val="00EA21B1"/>
    <w:rsid w:val="00EA21D8"/>
    <w:rsid w:val="00EA2366"/>
    <w:rsid w:val="00EA251B"/>
    <w:rsid w:val="00EA3324"/>
    <w:rsid w:val="00EA36A7"/>
    <w:rsid w:val="00EA3D30"/>
    <w:rsid w:val="00EA44B8"/>
    <w:rsid w:val="00EA522A"/>
    <w:rsid w:val="00EA5465"/>
    <w:rsid w:val="00EA54E4"/>
    <w:rsid w:val="00EA55DE"/>
    <w:rsid w:val="00EA55E0"/>
    <w:rsid w:val="00EA59E0"/>
    <w:rsid w:val="00EA6BA9"/>
    <w:rsid w:val="00EA6FDD"/>
    <w:rsid w:val="00EA7207"/>
    <w:rsid w:val="00EA72A5"/>
    <w:rsid w:val="00EA731D"/>
    <w:rsid w:val="00EA7512"/>
    <w:rsid w:val="00EA7E4D"/>
    <w:rsid w:val="00EB01D3"/>
    <w:rsid w:val="00EB024A"/>
    <w:rsid w:val="00EB0411"/>
    <w:rsid w:val="00EB07A4"/>
    <w:rsid w:val="00EB0C72"/>
    <w:rsid w:val="00EB0DCD"/>
    <w:rsid w:val="00EB0F5E"/>
    <w:rsid w:val="00EB151D"/>
    <w:rsid w:val="00EB17CD"/>
    <w:rsid w:val="00EB19D8"/>
    <w:rsid w:val="00EB1A1D"/>
    <w:rsid w:val="00EB1D9F"/>
    <w:rsid w:val="00EB2275"/>
    <w:rsid w:val="00EB22DE"/>
    <w:rsid w:val="00EB27D9"/>
    <w:rsid w:val="00EB362B"/>
    <w:rsid w:val="00EB42F4"/>
    <w:rsid w:val="00EB4421"/>
    <w:rsid w:val="00EB4470"/>
    <w:rsid w:val="00EB4B78"/>
    <w:rsid w:val="00EB51BE"/>
    <w:rsid w:val="00EB522C"/>
    <w:rsid w:val="00EB5406"/>
    <w:rsid w:val="00EB5455"/>
    <w:rsid w:val="00EB562C"/>
    <w:rsid w:val="00EB566D"/>
    <w:rsid w:val="00EB5835"/>
    <w:rsid w:val="00EB5BA3"/>
    <w:rsid w:val="00EB5FA3"/>
    <w:rsid w:val="00EB675A"/>
    <w:rsid w:val="00EB6A87"/>
    <w:rsid w:val="00EB6FAC"/>
    <w:rsid w:val="00EB70CC"/>
    <w:rsid w:val="00EB7125"/>
    <w:rsid w:val="00EB7136"/>
    <w:rsid w:val="00EB7424"/>
    <w:rsid w:val="00EB75AC"/>
    <w:rsid w:val="00EB76E5"/>
    <w:rsid w:val="00EB776E"/>
    <w:rsid w:val="00EB7957"/>
    <w:rsid w:val="00EB7960"/>
    <w:rsid w:val="00EB7985"/>
    <w:rsid w:val="00EB7B63"/>
    <w:rsid w:val="00EB7F95"/>
    <w:rsid w:val="00EC0222"/>
    <w:rsid w:val="00EC02C2"/>
    <w:rsid w:val="00EC043B"/>
    <w:rsid w:val="00EC0646"/>
    <w:rsid w:val="00EC0CC6"/>
    <w:rsid w:val="00EC0D93"/>
    <w:rsid w:val="00EC0E3D"/>
    <w:rsid w:val="00EC0EB2"/>
    <w:rsid w:val="00EC0F42"/>
    <w:rsid w:val="00EC103F"/>
    <w:rsid w:val="00EC134A"/>
    <w:rsid w:val="00EC1A57"/>
    <w:rsid w:val="00EC2060"/>
    <w:rsid w:val="00EC227F"/>
    <w:rsid w:val="00EC24BC"/>
    <w:rsid w:val="00EC2756"/>
    <w:rsid w:val="00EC2C96"/>
    <w:rsid w:val="00EC2D9F"/>
    <w:rsid w:val="00EC304E"/>
    <w:rsid w:val="00EC3294"/>
    <w:rsid w:val="00EC3601"/>
    <w:rsid w:val="00EC3853"/>
    <w:rsid w:val="00EC3CE8"/>
    <w:rsid w:val="00EC40C8"/>
    <w:rsid w:val="00EC451F"/>
    <w:rsid w:val="00EC4658"/>
    <w:rsid w:val="00EC4838"/>
    <w:rsid w:val="00EC4FDB"/>
    <w:rsid w:val="00EC5030"/>
    <w:rsid w:val="00EC517D"/>
    <w:rsid w:val="00EC5375"/>
    <w:rsid w:val="00EC5795"/>
    <w:rsid w:val="00EC5D7B"/>
    <w:rsid w:val="00EC5DE9"/>
    <w:rsid w:val="00EC65DA"/>
    <w:rsid w:val="00EC6675"/>
    <w:rsid w:val="00EC68D1"/>
    <w:rsid w:val="00EC77DF"/>
    <w:rsid w:val="00EC7B51"/>
    <w:rsid w:val="00EC7B58"/>
    <w:rsid w:val="00EC7ED4"/>
    <w:rsid w:val="00ED0AE7"/>
    <w:rsid w:val="00ED0FB9"/>
    <w:rsid w:val="00ED160D"/>
    <w:rsid w:val="00ED17B9"/>
    <w:rsid w:val="00ED1E0B"/>
    <w:rsid w:val="00ED1E90"/>
    <w:rsid w:val="00ED1F6D"/>
    <w:rsid w:val="00ED1F98"/>
    <w:rsid w:val="00ED22E5"/>
    <w:rsid w:val="00ED2AE0"/>
    <w:rsid w:val="00ED2D3D"/>
    <w:rsid w:val="00ED2DE2"/>
    <w:rsid w:val="00ED3CD5"/>
    <w:rsid w:val="00ED480B"/>
    <w:rsid w:val="00ED4959"/>
    <w:rsid w:val="00ED49CD"/>
    <w:rsid w:val="00ED4A28"/>
    <w:rsid w:val="00ED5BE7"/>
    <w:rsid w:val="00ED6185"/>
    <w:rsid w:val="00ED6359"/>
    <w:rsid w:val="00ED658F"/>
    <w:rsid w:val="00ED6823"/>
    <w:rsid w:val="00ED69B7"/>
    <w:rsid w:val="00ED7026"/>
    <w:rsid w:val="00ED7778"/>
    <w:rsid w:val="00ED7CD8"/>
    <w:rsid w:val="00ED7E3B"/>
    <w:rsid w:val="00ED7E5E"/>
    <w:rsid w:val="00EE07C8"/>
    <w:rsid w:val="00EE0B76"/>
    <w:rsid w:val="00EE1543"/>
    <w:rsid w:val="00EE1CB4"/>
    <w:rsid w:val="00EE226F"/>
    <w:rsid w:val="00EE2C50"/>
    <w:rsid w:val="00EE2E01"/>
    <w:rsid w:val="00EE314A"/>
    <w:rsid w:val="00EE3211"/>
    <w:rsid w:val="00EE3329"/>
    <w:rsid w:val="00EE332A"/>
    <w:rsid w:val="00EE351E"/>
    <w:rsid w:val="00EE3800"/>
    <w:rsid w:val="00EE3860"/>
    <w:rsid w:val="00EE3A51"/>
    <w:rsid w:val="00EE3BA9"/>
    <w:rsid w:val="00EE3D78"/>
    <w:rsid w:val="00EE3F28"/>
    <w:rsid w:val="00EE400B"/>
    <w:rsid w:val="00EE41A1"/>
    <w:rsid w:val="00EE443D"/>
    <w:rsid w:val="00EE476F"/>
    <w:rsid w:val="00EE487C"/>
    <w:rsid w:val="00EE4AAA"/>
    <w:rsid w:val="00EE4B49"/>
    <w:rsid w:val="00EE4DBD"/>
    <w:rsid w:val="00EE50E2"/>
    <w:rsid w:val="00EE58C5"/>
    <w:rsid w:val="00EE6113"/>
    <w:rsid w:val="00EE6343"/>
    <w:rsid w:val="00EE6672"/>
    <w:rsid w:val="00EE670C"/>
    <w:rsid w:val="00EE70D0"/>
    <w:rsid w:val="00EE7334"/>
    <w:rsid w:val="00EE76EC"/>
    <w:rsid w:val="00EE7D51"/>
    <w:rsid w:val="00EE7EBE"/>
    <w:rsid w:val="00EE7F1B"/>
    <w:rsid w:val="00EF02C8"/>
    <w:rsid w:val="00EF03EC"/>
    <w:rsid w:val="00EF0483"/>
    <w:rsid w:val="00EF08E5"/>
    <w:rsid w:val="00EF0ADD"/>
    <w:rsid w:val="00EF122E"/>
    <w:rsid w:val="00EF1485"/>
    <w:rsid w:val="00EF18EA"/>
    <w:rsid w:val="00EF19D6"/>
    <w:rsid w:val="00EF1C48"/>
    <w:rsid w:val="00EF1E98"/>
    <w:rsid w:val="00EF2086"/>
    <w:rsid w:val="00EF2205"/>
    <w:rsid w:val="00EF25F3"/>
    <w:rsid w:val="00EF2620"/>
    <w:rsid w:val="00EF2A88"/>
    <w:rsid w:val="00EF2BDC"/>
    <w:rsid w:val="00EF2C2E"/>
    <w:rsid w:val="00EF2E13"/>
    <w:rsid w:val="00EF3251"/>
    <w:rsid w:val="00EF3330"/>
    <w:rsid w:val="00EF3387"/>
    <w:rsid w:val="00EF3625"/>
    <w:rsid w:val="00EF3973"/>
    <w:rsid w:val="00EF3B4C"/>
    <w:rsid w:val="00EF3CF3"/>
    <w:rsid w:val="00EF4215"/>
    <w:rsid w:val="00EF43C6"/>
    <w:rsid w:val="00EF450F"/>
    <w:rsid w:val="00EF474D"/>
    <w:rsid w:val="00EF49F3"/>
    <w:rsid w:val="00EF4CA9"/>
    <w:rsid w:val="00EF5197"/>
    <w:rsid w:val="00EF5350"/>
    <w:rsid w:val="00EF55DE"/>
    <w:rsid w:val="00EF6588"/>
    <w:rsid w:val="00EF6E95"/>
    <w:rsid w:val="00EF72EB"/>
    <w:rsid w:val="00EF7899"/>
    <w:rsid w:val="00EF7986"/>
    <w:rsid w:val="00EF7A22"/>
    <w:rsid w:val="00F00112"/>
    <w:rsid w:val="00F0022C"/>
    <w:rsid w:val="00F00E54"/>
    <w:rsid w:val="00F0217D"/>
    <w:rsid w:val="00F022EC"/>
    <w:rsid w:val="00F03DF0"/>
    <w:rsid w:val="00F03FAD"/>
    <w:rsid w:val="00F040B0"/>
    <w:rsid w:val="00F0417F"/>
    <w:rsid w:val="00F04565"/>
    <w:rsid w:val="00F04748"/>
    <w:rsid w:val="00F05F77"/>
    <w:rsid w:val="00F06223"/>
    <w:rsid w:val="00F06929"/>
    <w:rsid w:val="00F06DEA"/>
    <w:rsid w:val="00F072CE"/>
    <w:rsid w:val="00F07599"/>
    <w:rsid w:val="00F0782F"/>
    <w:rsid w:val="00F10A86"/>
    <w:rsid w:val="00F10AB8"/>
    <w:rsid w:val="00F11190"/>
    <w:rsid w:val="00F111A4"/>
    <w:rsid w:val="00F11B41"/>
    <w:rsid w:val="00F11BA9"/>
    <w:rsid w:val="00F12049"/>
    <w:rsid w:val="00F124B4"/>
    <w:rsid w:val="00F124F2"/>
    <w:rsid w:val="00F1251A"/>
    <w:rsid w:val="00F129A8"/>
    <w:rsid w:val="00F13587"/>
    <w:rsid w:val="00F1374A"/>
    <w:rsid w:val="00F1376D"/>
    <w:rsid w:val="00F141F5"/>
    <w:rsid w:val="00F15293"/>
    <w:rsid w:val="00F156ED"/>
    <w:rsid w:val="00F15DCE"/>
    <w:rsid w:val="00F15EE4"/>
    <w:rsid w:val="00F15FB9"/>
    <w:rsid w:val="00F16239"/>
    <w:rsid w:val="00F1664C"/>
    <w:rsid w:val="00F167EA"/>
    <w:rsid w:val="00F168EF"/>
    <w:rsid w:val="00F16AA4"/>
    <w:rsid w:val="00F175FA"/>
    <w:rsid w:val="00F17D5B"/>
    <w:rsid w:val="00F17E93"/>
    <w:rsid w:val="00F204E4"/>
    <w:rsid w:val="00F20CA0"/>
    <w:rsid w:val="00F2103D"/>
    <w:rsid w:val="00F2110E"/>
    <w:rsid w:val="00F21306"/>
    <w:rsid w:val="00F2161C"/>
    <w:rsid w:val="00F2191D"/>
    <w:rsid w:val="00F21B9A"/>
    <w:rsid w:val="00F2265B"/>
    <w:rsid w:val="00F2290F"/>
    <w:rsid w:val="00F230A2"/>
    <w:rsid w:val="00F235B3"/>
    <w:rsid w:val="00F23734"/>
    <w:rsid w:val="00F238DD"/>
    <w:rsid w:val="00F24318"/>
    <w:rsid w:val="00F24B81"/>
    <w:rsid w:val="00F2523B"/>
    <w:rsid w:val="00F2578D"/>
    <w:rsid w:val="00F25EAE"/>
    <w:rsid w:val="00F26749"/>
    <w:rsid w:val="00F271ED"/>
    <w:rsid w:val="00F2721D"/>
    <w:rsid w:val="00F27618"/>
    <w:rsid w:val="00F2789E"/>
    <w:rsid w:val="00F27D93"/>
    <w:rsid w:val="00F27E5C"/>
    <w:rsid w:val="00F3005E"/>
    <w:rsid w:val="00F302F1"/>
    <w:rsid w:val="00F308A2"/>
    <w:rsid w:val="00F310D3"/>
    <w:rsid w:val="00F31608"/>
    <w:rsid w:val="00F31756"/>
    <w:rsid w:val="00F317CF"/>
    <w:rsid w:val="00F319C5"/>
    <w:rsid w:val="00F31BA2"/>
    <w:rsid w:val="00F32015"/>
    <w:rsid w:val="00F3252A"/>
    <w:rsid w:val="00F32A2C"/>
    <w:rsid w:val="00F32ADB"/>
    <w:rsid w:val="00F32CA8"/>
    <w:rsid w:val="00F32D3B"/>
    <w:rsid w:val="00F32F8F"/>
    <w:rsid w:val="00F33137"/>
    <w:rsid w:val="00F33E05"/>
    <w:rsid w:val="00F33F6A"/>
    <w:rsid w:val="00F34345"/>
    <w:rsid w:val="00F34403"/>
    <w:rsid w:val="00F34671"/>
    <w:rsid w:val="00F34814"/>
    <w:rsid w:val="00F34A29"/>
    <w:rsid w:val="00F34CB6"/>
    <w:rsid w:val="00F34EE3"/>
    <w:rsid w:val="00F352F1"/>
    <w:rsid w:val="00F354B6"/>
    <w:rsid w:val="00F35555"/>
    <w:rsid w:val="00F35BAB"/>
    <w:rsid w:val="00F35C0E"/>
    <w:rsid w:val="00F35CFC"/>
    <w:rsid w:val="00F360F7"/>
    <w:rsid w:val="00F36246"/>
    <w:rsid w:val="00F363BD"/>
    <w:rsid w:val="00F365E2"/>
    <w:rsid w:val="00F3688A"/>
    <w:rsid w:val="00F368BC"/>
    <w:rsid w:val="00F36C89"/>
    <w:rsid w:val="00F37059"/>
    <w:rsid w:val="00F371C7"/>
    <w:rsid w:val="00F37360"/>
    <w:rsid w:val="00F37D06"/>
    <w:rsid w:val="00F400EE"/>
    <w:rsid w:val="00F4017C"/>
    <w:rsid w:val="00F409B5"/>
    <w:rsid w:val="00F40F20"/>
    <w:rsid w:val="00F41B88"/>
    <w:rsid w:val="00F427B7"/>
    <w:rsid w:val="00F431BE"/>
    <w:rsid w:val="00F432F9"/>
    <w:rsid w:val="00F4369D"/>
    <w:rsid w:val="00F438D4"/>
    <w:rsid w:val="00F43ACA"/>
    <w:rsid w:val="00F43CAF"/>
    <w:rsid w:val="00F43F8F"/>
    <w:rsid w:val="00F446B9"/>
    <w:rsid w:val="00F4475F"/>
    <w:rsid w:val="00F4476F"/>
    <w:rsid w:val="00F447FB"/>
    <w:rsid w:val="00F44905"/>
    <w:rsid w:val="00F44928"/>
    <w:rsid w:val="00F44A09"/>
    <w:rsid w:val="00F44FF0"/>
    <w:rsid w:val="00F451AB"/>
    <w:rsid w:val="00F453ED"/>
    <w:rsid w:val="00F45931"/>
    <w:rsid w:val="00F4649F"/>
    <w:rsid w:val="00F46BAF"/>
    <w:rsid w:val="00F46DB6"/>
    <w:rsid w:val="00F47492"/>
    <w:rsid w:val="00F47C51"/>
    <w:rsid w:val="00F50443"/>
    <w:rsid w:val="00F5050D"/>
    <w:rsid w:val="00F50BD4"/>
    <w:rsid w:val="00F50E4B"/>
    <w:rsid w:val="00F50F0E"/>
    <w:rsid w:val="00F51C62"/>
    <w:rsid w:val="00F520E2"/>
    <w:rsid w:val="00F52D92"/>
    <w:rsid w:val="00F52F7D"/>
    <w:rsid w:val="00F534EF"/>
    <w:rsid w:val="00F53A47"/>
    <w:rsid w:val="00F53B8B"/>
    <w:rsid w:val="00F53E0E"/>
    <w:rsid w:val="00F54299"/>
    <w:rsid w:val="00F559BF"/>
    <w:rsid w:val="00F55FA6"/>
    <w:rsid w:val="00F56054"/>
    <w:rsid w:val="00F560FD"/>
    <w:rsid w:val="00F56130"/>
    <w:rsid w:val="00F569F0"/>
    <w:rsid w:val="00F56C83"/>
    <w:rsid w:val="00F56D12"/>
    <w:rsid w:val="00F57429"/>
    <w:rsid w:val="00F57C07"/>
    <w:rsid w:val="00F57EFA"/>
    <w:rsid w:val="00F6014E"/>
    <w:rsid w:val="00F60624"/>
    <w:rsid w:val="00F607F7"/>
    <w:rsid w:val="00F60BF9"/>
    <w:rsid w:val="00F60C54"/>
    <w:rsid w:val="00F616F4"/>
    <w:rsid w:val="00F61E51"/>
    <w:rsid w:val="00F6243D"/>
    <w:rsid w:val="00F627E3"/>
    <w:rsid w:val="00F6303C"/>
    <w:rsid w:val="00F6331A"/>
    <w:rsid w:val="00F633E6"/>
    <w:rsid w:val="00F6374E"/>
    <w:rsid w:val="00F63A11"/>
    <w:rsid w:val="00F63E80"/>
    <w:rsid w:val="00F64E3B"/>
    <w:rsid w:val="00F65AD6"/>
    <w:rsid w:val="00F661F7"/>
    <w:rsid w:val="00F6657F"/>
    <w:rsid w:val="00F66B69"/>
    <w:rsid w:val="00F67503"/>
    <w:rsid w:val="00F67763"/>
    <w:rsid w:val="00F67C25"/>
    <w:rsid w:val="00F67C67"/>
    <w:rsid w:val="00F67F25"/>
    <w:rsid w:val="00F701B2"/>
    <w:rsid w:val="00F7030D"/>
    <w:rsid w:val="00F71448"/>
    <w:rsid w:val="00F717C9"/>
    <w:rsid w:val="00F71869"/>
    <w:rsid w:val="00F71D96"/>
    <w:rsid w:val="00F71F2B"/>
    <w:rsid w:val="00F72170"/>
    <w:rsid w:val="00F72E19"/>
    <w:rsid w:val="00F731DF"/>
    <w:rsid w:val="00F73E59"/>
    <w:rsid w:val="00F73EEA"/>
    <w:rsid w:val="00F74068"/>
    <w:rsid w:val="00F74721"/>
    <w:rsid w:val="00F74C7A"/>
    <w:rsid w:val="00F757FF"/>
    <w:rsid w:val="00F75CED"/>
    <w:rsid w:val="00F763E8"/>
    <w:rsid w:val="00F7665B"/>
    <w:rsid w:val="00F768FA"/>
    <w:rsid w:val="00F76B18"/>
    <w:rsid w:val="00F76B41"/>
    <w:rsid w:val="00F76C3B"/>
    <w:rsid w:val="00F76E31"/>
    <w:rsid w:val="00F77098"/>
    <w:rsid w:val="00F7716F"/>
    <w:rsid w:val="00F771DF"/>
    <w:rsid w:val="00F7748E"/>
    <w:rsid w:val="00F7769D"/>
    <w:rsid w:val="00F77716"/>
    <w:rsid w:val="00F77C4D"/>
    <w:rsid w:val="00F77EE7"/>
    <w:rsid w:val="00F805A3"/>
    <w:rsid w:val="00F80745"/>
    <w:rsid w:val="00F80A5E"/>
    <w:rsid w:val="00F80E3E"/>
    <w:rsid w:val="00F81A1D"/>
    <w:rsid w:val="00F81CCB"/>
    <w:rsid w:val="00F821B1"/>
    <w:rsid w:val="00F8226F"/>
    <w:rsid w:val="00F82480"/>
    <w:rsid w:val="00F82930"/>
    <w:rsid w:val="00F8295E"/>
    <w:rsid w:val="00F83202"/>
    <w:rsid w:val="00F836C4"/>
    <w:rsid w:val="00F83F95"/>
    <w:rsid w:val="00F84107"/>
    <w:rsid w:val="00F84994"/>
    <w:rsid w:val="00F849F6"/>
    <w:rsid w:val="00F84C6B"/>
    <w:rsid w:val="00F85257"/>
    <w:rsid w:val="00F853EE"/>
    <w:rsid w:val="00F85526"/>
    <w:rsid w:val="00F855AF"/>
    <w:rsid w:val="00F85BC2"/>
    <w:rsid w:val="00F85CF9"/>
    <w:rsid w:val="00F85D35"/>
    <w:rsid w:val="00F860CF"/>
    <w:rsid w:val="00F86AF3"/>
    <w:rsid w:val="00F86D8D"/>
    <w:rsid w:val="00F87068"/>
    <w:rsid w:val="00F8753B"/>
    <w:rsid w:val="00F87981"/>
    <w:rsid w:val="00F8798B"/>
    <w:rsid w:val="00F87B87"/>
    <w:rsid w:val="00F87E1F"/>
    <w:rsid w:val="00F90029"/>
    <w:rsid w:val="00F91074"/>
    <w:rsid w:val="00F91367"/>
    <w:rsid w:val="00F916EC"/>
    <w:rsid w:val="00F916F7"/>
    <w:rsid w:val="00F919DA"/>
    <w:rsid w:val="00F91B2A"/>
    <w:rsid w:val="00F91D74"/>
    <w:rsid w:val="00F91E1C"/>
    <w:rsid w:val="00F920EE"/>
    <w:rsid w:val="00F9250F"/>
    <w:rsid w:val="00F927D5"/>
    <w:rsid w:val="00F929F7"/>
    <w:rsid w:val="00F92DA6"/>
    <w:rsid w:val="00F9317F"/>
    <w:rsid w:val="00F93276"/>
    <w:rsid w:val="00F932BF"/>
    <w:rsid w:val="00F93428"/>
    <w:rsid w:val="00F93A31"/>
    <w:rsid w:val="00F93D46"/>
    <w:rsid w:val="00F942D5"/>
    <w:rsid w:val="00F94724"/>
    <w:rsid w:val="00F9474D"/>
    <w:rsid w:val="00F94890"/>
    <w:rsid w:val="00F9497D"/>
    <w:rsid w:val="00F94AE2"/>
    <w:rsid w:val="00F94B82"/>
    <w:rsid w:val="00F94E5C"/>
    <w:rsid w:val="00F94F9E"/>
    <w:rsid w:val="00F95130"/>
    <w:rsid w:val="00F95311"/>
    <w:rsid w:val="00F95749"/>
    <w:rsid w:val="00F95943"/>
    <w:rsid w:val="00F95CFF"/>
    <w:rsid w:val="00F96049"/>
    <w:rsid w:val="00F961DA"/>
    <w:rsid w:val="00F96324"/>
    <w:rsid w:val="00F96508"/>
    <w:rsid w:val="00F965DD"/>
    <w:rsid w:val="00F9670B"/>
    <w:rsid w:val="00F9689B"/>
    <w:rsid w:val="00F9692B"/>
    <w:rsid w:val="00F96946"/>
    <w:rsid w:val="00F96D5A"/>
    <w:rsid w:val="00F97389"/>
    <w:rsid w:val="00F976E9"/>
    <w:rsid w:val="00F97E7F"/>
    <w:rsid w:val="00FA02E9"/>
    <w:rsid w:val="00FA07FA"/>
    <w:rsid w:val="00FA0A12"/>
    <w:rsid w:val="00FA0E29"/>
    <w:rsid w:val="00FA1143"/>
    <w:rsid w:val="00FA124F"/>
    <w:rsid w:val="00FA19B2"/>
    <w:rsid w:val="00FA1D96"/>
    <w:rsid w:val="00FA287E"/>
    <w:rsid w:val="00FA2B2E"/>
    <w:rsid w:val="00FA300F"/>
    <w:rsid w:val="00FA3501"/>
    <w:rsid w:val="00FA42DE"/>
    <w:rsid w:val="00FA438C"/>
    <w:rsid w:val="00FA4507"/>
    <w:rsid w:val="00FA47ED"/>
    <w:rsid w:val="00FA494C"/>
    <w:rsid w:val="00FA4B03"/>
    <w:rsid w:val="00FA4CB2"/>
    <w:rsid w:val="00FA4DF7"/>
    <w:rsid w:val="00FA569F"/>
    <w:rsid w:val="00FA659C"/>
    <w:rsid w:val="00FA6C8C"/>
    <w:rsid w:val="00FA6E45"/>
    <w:rsid w:val="00FA71AE"/>
    <w:rsid w:val="00FA7552"/>
    <w:rsid w:val="00FA7C8D"/>
    <w:rsid w:val="00FA7CF6"/>
    <w:rsid w:val="00FB0175"/>
    <w:rsid w:val="00FB0177"/>
    <w:rsid w:val="00FB0295"/>
    <w:rsid w:val="00FB055A"/>
    <w:rsid w:val="00FB07A5"/>
    <w:rsid w:val="00FB0F2D"/>
    <w:rsid w:val="00FB1028"/>
    <w:rsid w:val="00FB14B1"/>
    <w:rsid w:val="00FB1528"/>
    <w:rsid w:val="00FB1725"/>
    <w:rsid w:val="00FB289A"/>
    <w:rsid w:val="00FB2B2A"/>
    <w:rsid w:val="00FB2F72"/>
    <w:rsid w:val="00FB37DE"/>
    <w:rsid w:val="00FB3848"/>
    <w:rsid w:val="00FB3A80"/>
    <w:rsid w:val="00FB423D"/>
    <w:rsid w:val="00FB475F"/>
    <w:rsid w:val="00FB4A48"/>
    <w:rsid w:val="00FB4B7B"/>
    <w:rsid w:val="00FB4C57"/>
    <w:rsid w:val="00FB61CD"/>
    <w:rsid w:val="00FB66AA"/>
    <w:rsid w:val="00FB69BE"/>
    <w:rsid w:val="00FB6CD7"/>
    <w:rsid w:val="00FB6F11"/>
    <w:rsid w:val="00FB70E3"/>
    <w:rsid w:val="00FB71EB"/>
    <w:rsid w:val="00FB7A85"/>
    <w:rsid w:val="00FB7B58"/>
    <w:rsid w:val="00FC08F8"/>
    <w:rsid w:val="00FC11B5"/>
    <w:rsid w:val="00FC120E"/>
    <w:rsid w:val="00FC1339"/>
    <w:rsid w:val="00FC1664"/>
    <w:rsid w:val="00FC16FB"/>
    <w:rsid w:val="00FC18F2"/>
    <w:rsid w:val="00FC196F"/>
    <w:rsid w:val="00FC1C89"/>
    <w:rsid w:val="00FC1E88"/>
    <w:rsid w:val="00FC2770"/>
    <w:rsid w:val="00FC2B4B"/>
    <w:rsid w:val="00FC2B82"/>
    <w:rsid w:val="00FC2D64"/>
    <w:rsid w:val="00FC2E97"/>
    <w:rsid w:val="00FC31E7"/>
    <w:rsid w:val="00FC3338"/>
    <w:rsid w:val="00FC34FA"/>
    <w:rsid w:val="00FC38A4"/>
    <w:rsid w:val="00FC41A4"/>
    <w:rsid w:val="00FC430F"/>
    <w:rsid w:val="00FC4331"/>
    <w:rsid w:val="00FC45FF"/>
    <w:rsid w:val="00FC517E"/>
    <w:rsid w:val="00FC5279"/>
    <w:rsid w:val="00FC598F"/>
    <w:rsid w:val="00FC5AD4"/>
    <w:rsid w:val="00FC5B78"/>
    <w:rsid w:val="00FC64CB"/>
    <w:rsid w:val="00FC65FA"/>
    <w:rsid w:val="00FC69DD"/>
    <w:rsid w:val="00FC6E5D"/>
    <w:rsid w:val="00FC6E87"/>
    <w:rsid w:val="00FC745E"/>
    <w:rsid w:val="00FC794A"/>
    <w:rsid w:val="00FC7AB9"/>
    <w:rsid w:val="00FC7B03"/>
    <w:rsid w:val="00FC7BD7"/>
    <w:rsid w:val="00FC7C92"/>
    <w:rsid w:val="00FC7F8E"/>
    <w:rsid w:val="00FD037A"/>
    <w:rsid w:val="00FD0471"/>
    <w:rsid w:val="00FD07BD"/>
    <w:rsid w:val="00FD0A56"/>
    <w:rsid w:val="00FD0D73"/>
    <w:rsid w:val="00FD0D94"/>
    <w:rsid w:val="00FD0ED0"/>
    <w:rsid w:val="00FD1083"/>
    <w:rsid w:val="00FD10AB"/>
    <w:rsid w:val="00FD16C0"/>
    <w:rsid w:val="00FD190A"/>
    <w:rsid w:val="00FD1BB2"/>
    <w:rsid w:val="00FD25EF"/>
    <w:rsid w:val="00FD2615"/>
    <w:rsid w:val="00FD2641"/>
    <w:rsid w:val="00FD26BD"/>
    <w:rsid w:val="00FD26EC"/>
    <w:rsid w:val="00FD2774"/>
    <w:rsid w:val="00FD2CA0"/>
    <w:rsid w:val="00FD2FCC"/>
    <w:rsid w:val="00FD3009"/>
    <w:rsid w:val="00FD3405"/>
    <w:rsid w:val="00FD3C00"/>
    <w:rsid w:val="00FD3DB5"/>
    <w:rsid w:val="00FD440C"/>
    <w:rsid w:val="00FD443F"/>
    <w:rsid w:val="00FD5345"/>
    <w:rsid w:val="00FD5369"/>
    <w:rsid w:val="00FD5C27"/>
    <w:rsid w:val="00FD5E8C"/>
    <w:rsid w:val="00FD70F3"/>
    <w:rsid w:val="00FD7CF0"/>
    <w:rsid w:val="00FD7D70"/>
    <w:rsid w:val="00FE034D"/>
    <w:rsid w:val="00FE069B"/>
    <w:rsid w:val="00FE096B"/>
    <w:rsid w:val="00FE0BC5"/>
    <w:rsid w:val="00FE0C4F"/>
    <w:rsid w:val="00FE0D29"/>
    <w:rsid w:val="00FE12D4"/>
    <w:rsid w:val="00FE131C"/>
    <w:rsid w:val="00FE160F"/>
    <w:rsid w:val="00FE18E2"/>
    <w:rsid w:val="00FE1E5D"/>
    <w:rsid w:val="00FE1E64"/>
    <w:rsid w:val="00FE20F3"/>
    <w:rsid w:val="00FE2501"/>
    <w:rsid w:val="00FE2B07"/>
    <w:rsid w:val="00FE2BAF"/>
    <w:rsid w:val="00FE2C55"/>
    <w:rsid w:val="00FE2CDF"/>
    <w:rsid w:val="00FE2F32"/>
    <w:rsid w:val="00FE3653"/>
    <w:rsid w:val="00FE3824"/>
    <w:rsid w:val="00FE3BFD"/>
    <w:rsid w:val="00FE4BAD"/>
    <w:rsid w:val="00FE5236"/>
    <w:rsid w:val="00FE55E3"/>
    <w:rsid w:val="00FE5721"/>
    <w:rsid w:val="00FE62CB"/>
    <w:rsid w:val="00FE630B"/>
    <w:rsid w:val="00FE6388"/>
    <w:rsid w:val="00FE6E0B"/>
    <w:rsid w:val="00FE7006"/>
    <w:rsid w:val="00FE7516"/>
    <w:rsid w:val="00FF04B8"/>
    <w:rsid w:val="00FF0592"/>
    <w:rsid w:val="00FF0668"/>
    <w:rsid w:val="00FF0952"/>
    <w:rsid w:val="00FF0D8C"/>
    <w:rsid w:val="00FF103A"/>
    <w:rsid w:val="00FF1045"/>
    <w:rsid w:val="00FF1229"/>
    <w:rsid w:val="00FF16DD"/>
    <w:rsid w:val="00FF1781"/>
    <w:rsid w:val="00FF1A18"/>
    <w:rsid w:val="00FF1D37"/>
    <w:rsid w:val="00FF2302"/>
    <w:rsid w:val="00FF3347"/>
    <w:rsid w:val="00FF3713"/>
    <w:rsid w:val="00FF37C5"/>
    <w:rsid w:val="00FF3938"/>
    <w:rsid w:val="00FF437F"/>
    <w:rsid w:val="00FF50A8"/>
    <w:rsid w:val="00FF54E2"/>
    <w:rsid w:val="00FF5761"/>
    <w:rsid w:val="00FF5917"/>
    <w:rsid w:val="00FF5B39"/>
    <w:rsid w:val="00FF6105"/>
    <w:rsid w:val="00FF61F1"/>
    <w:rsid w:val="00FF62A4"/>
    <w:rsid w:val="00FF6569"/>
    <w:rsid w:val="00FF65B0"/>
    <w:rsid w:val="00FF6611"/>
    <w:rsid w:val="00FF6789"/>
    <w:rsid w:val="00FF6993"/>
    <w:rsid w:val="00FF6C54"/>
    <w:rsid w:val="00FF6E8B"/>
    <w:rsid w:val="038D49CC"/>
    <w:rsid w:val="03C725C9"/>
    <w:rsid w:val="153D5A86"/>
    <w:rsid w:val="24EC0D75"/>
    <w:rsid w:val="26C901EF"/>
    <w:rsid w:val="35C676EB"/>
    <w:rsid w:val="41C70E9D"/>
    <w:rsid w:val="42CD4F3D"/>
    <w:rsid w:val="5DA618C6"/>
    <w:rsid w:val="64AC531F"/>
    <w:rsid w:val="730C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875C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annotation subject" w:qFormat="1"/>
    <w:lsdException w:name="Table Grid" w:uiPriority="59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 w:qFormat="1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59"/>
    <w:qFormat/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Light List"/>
    <w:basedOn w:val="a1"/>
    <w:uiPriority w:val="61"/>
    <w:qFormat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af">
    <w:name w:val="Strong"/>
    <w:basedOn w:val="a0"/>
    <w:uiPriority w:val="22"/>
    <w:qFormat/>
    <w:rPr>
      <w:b/>
      <w:bCs/>
    </w:rPr>
  </w:style>
  <w:style w:type="character" w:styleId="af0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f1">
    <w:name w:val="Emphasis"/>
    <w:basedOn w:val="a0"/>
    <w:uiPriority w:val="20"/>
    <w:qFormat/>
    <w:rPr>
      <w:i/>
      <w:iCs/>
    </w:rPr>
  </w:style>
  <w:style w:type="character" w:styleId="af2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qFormat/>
    <w:rPr>
      <w:sz w:val="18"/>
      <w:szCs w:val="18"/>
    </w:rPr>
  </w:style>
  <w:style w:type="character" w:customStyle="1" w:styleId="aa">
    <w:name w:val="頁首 字元"/>
    <w:basedOn w:val="a0"/>
    <w:link w:val="a9"/>
    <w:uiPriority w:val="99"/>
    <w:qFormat/>
    <w:rPr>
      <w:sz w:val="18"/>
      <w:szCs w:val="18"/>
    </w:rPr>
  </w:style>
  <w:style w:type="character" w:customStyle="1" w:styleId="a8">
    <w:name w:val="頁尾 字元"/>
    <w:basedOn w:val="a0"/>
    <w:link w:val="a7"/>
    <w:uiPriority w:val="99"/>
    <w:qFormat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qFormat/>
    <w:rPr>
      <w:sz w:val="18"/>
      <w:szCs w:val="18"/>
    </w:r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註解文字 字元"/>
    <w:basedOn w:val="a0"/>
    <w:link w:val="a3"/>
    <w:uiPriority w:val="99"/>
    <w:semiHidden/>
    <w:qFormat/>
  </w:style>
  <w:style w:type="character" w:customStyle="1" w:styleId="ac">
    <w:name w:val="註解主旨 字元"/>
    <w:basedOn w:val="a4"/>
    <w:link w:val="ab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annotation subject" w:qFormat="1"/>
    <w:lsdException w:name="Table Grid" w:uiPriority="59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 w:qFormat="1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59"/>
    <w:qFormat/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Light List"/>
    <w:basedOn w:val="a1"/>
    <w:uiPriority w:val="61"/>
    <w:qFormat/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af">
    <w:name w:val="Strong"/>
    <w:basedOn w:val="a0"/>
    <w:uiPriority w:val="22"/>
    <w:qFormat/>
    <w:rPr>
      <w:b/>
      <w:bCs/>
    </w:rPr>
  </w:style>
  <w:style w:type="character" w:styleId="af0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f1">
    <w:name w:val="Emphasis"/>
    <w:basedOn w:val="a0"/>
    <w:uiPriority w:val="20"/>
    <w:qFormat/>
    <w:rPr>
      <w:i/>
      <w:iCs/>
    </w:rPr>
  </w:style>
  <w:style w:type="character" w:styleId="af2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qFormat/>
    <w:rPr>
      <w:sz w:val="18"/>
      <w:szCs w:val="18"/>
    </w:rPr>
  </w:style>
  <w:style w:type="character" w:customStyle="1" w:styleId="aa">
    <w:name w:val="頁首 字元"/>
    <w:basedOn w:val="a0"/>
    <w:link w:val="a9"/>
    <w:uiPriority w:val="99"/>
    <w:qFormat/>
    <w:rPr>
      <w:sz w:val="18"/>
      <w:szCs w:val="18"/>
    </w:rPr>
  </w:style>
  <w:style w:type="character" w:customStyle="1" w:styleId="a8">
    <w:name w:val="頁尾 字元"/>
    <w:basedOn w:val="a0"/>
    <w:link w:val="a7"/>
    <w:uiPriority w:val="99"/>
    <w:qFormat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qFormat/>
    <w:rPr>
      <w:sz w:val="18"/>
      <w:szCs w:val="18"/>
    </w:r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註解文字 字元"/>
    <w:basedOn w:val="a0"/>
    <w:link w:val="a3"/>
    <w:uiPriority w:val="99"/>
    <w:semiHidden/>
    <w:qFormat/>
  </w:style>
  <w:style w:type="character" w:customStyle="1" w:styleId="ac">
    <w:name w:val="註解主旨 字元"/>
    <w:basedOn w:val="a4"/>
    <w:link w:val="ab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71FBE2F-4073-411C-8CAB-94B2C0E53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9</Words>
  <Characters>146</Characters>
  <Application>Microsoft Office Word</Application>
  <DocSecurity>0</DocSecurity>
  <Lines>1</Lines>
  <Paragraphs>1</Paragraphs>
  <ScaleCrop>false</ScaleCrop>
  <Company>china</Company>
  <LinksUpToDate>false</LinksUpToDate>
  <CharactersWithSpaces>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2</dc:creator>
  <cp:lastModifiedBy>Emma Leung</cp:lastModifiedBy>
  <cp:revision>3</cp:revision>
  <cp:lastPrinted>2021-04-13T07:56:00Z</cp:lastPrinted>
  <dcterms:created xsi:type="dcterms:W3CDTF">2021-04-13T11:08:00Z</dcterms:created>
  <dcterms:modified xsi:type="dcterms:W3CDTF">2021-04-13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6D59AF6C7A16479FA5F075126DFC89E2</vt:lpwstr>
  </property>
</Properties>
</file>